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8A6847" w14:textId="77777777" w:rsidR="007F4535" w:rsidRDefault="00BE567F">
      <w:r>
        <w:t>Writer: Faheem</w:t>
      </w:r>
    </w:p>
    <w:p w14:paraId="02CF4B8E" w14:textId="77777777" w:rsidR="00BE567F" w:rsidRDefault="00BE567F">
      <w:r>
        <w:t>Proof: Abid</w:t>
      </w:r>
    </w:p>
    <w:p w14:paraId="65923F4E" w14:textId="77777777" w:rsidR="00BE567F" w:rsidRDefault="00BE567F">
      <w:r>
        <w:t xml:space="preserve">Date: </w:t>
      </w:r>
      <w:r w:rsidR="0052054A">
        <w:t>22</w:t>
      </w:r>
      <w:r>
        <w:t>/8/22</w:t>
      </w:r>
    </w:p>
    <w:p w14:paraId="3693806F" w14:textId="77777777" w:rsidR="00BE567F" w:rsidRPr="00786409" w:rsidRDefault="00BE567F" w:rsidP="00A57957">
      <w:pPr>
        <w:rPr>
          <w:rFonts w:ascii="Times New Roman" w:eastAsia="Times New Roman" w:hAnsi="Times New Roman" w:cs="Times New Roman"/>
          <w:sz w:val="26"/>
          <w:szCs w:val="26"/>
        </w:rPr>
      </w:pPr>
      <w:r>
        <w:t>Focus:</w:t>
      </w:r>
      <w:r w:rsidR="00A57957" w:rsidRPr="00A57957">
        <w:rPr>
          <w:rFonts w:ascii="Calibri" w:hAnsi="Calibri" w:cs="Calibri"/>
          <w:sz w:val="22"/>
          <w:szCs w:val="22"/>
        </w:rPr>
        <w:t xml:space="preserve"> </w:t>
      </w:r>
      <w:r w:rsidR="00747F5E" w:rsidRPr="00786409">
        <w:rPr>
          <w:rFonts w:ascii="Calibri" w:eastAsia="Times New Roman" w:hAnsi="Calibri" w:cs="Calibri"/>
          <w:szCs w:val="24"/>
        </w:rPr>
        <w:t>apple watch band for fat wrist</w:t>
      </w:r>
    </w:p>
    <w:p w14:paraId="14E54468" w14:textId="71FE46E0" w:rsidR="00373764" w:rsidRDefault="00DD6CE7" w:rsidP="00373764">
      <w:r>
        <w:t>LSI:</w:t>
      </w:r>
    </w:p>
    <w:p w14:paraId="3A7E0606" w14:textId="5C5F938E" w:rsidR="006A21FC" w:rsidRDefault="00747F5E">
      <w:r w:rsidRPr="000E0A92">
        <w:rPr>
          <w:highlight w:val="yellow"/>
        </w:rPr>
        <w:t>apple watch bands for large wrists (</w:t>
      </w:r>
      <w:r w:rsidRPr="00747F5E">
        <w:t>500/3)</w:t>
      </w:r>
      <w:r w:rsidRPr="00747F5E">
        <w:cr/>
      </w:r>
      <w:r w:rsidRPr="000E0A92">
        <w:rPr>
          <w:highlight w:val="yellow"/>
        </w:rPr>
        <w:t>apple watch bands for larger wrists</w:t>
      </w:r>
      <w:r w:rsidRPr="00747F5E">
        <w:t xml:space="preserve"> (450/3)</w:t>
      </w:r>
      <w:r w:rsidRPr="00747F5E">
        <w:cr/>
      </w:r>
      <w:r w:rsidRPr="000E0A92">
        <w:rPr>
          <w:highlight w:val="yellow"/>
        </w:rPr>
        <w:t>large wrist apple watch bands</w:t>
      </w:r>
      <w:r w:rsidRPr="00747F5E">
        <w:t xml:space="preserve"> (500/4)</w:t>
      </w:r>
      <w:r w:rsidRPr="00747F5E">
        <w:cr/>
      </w:r>
      <w:r w:rsidR="009C306F">
        <w:rPr>
          <w:highlight w:val="yellow"/>
        </w:rPr>
        <w:t>XL</w:t>
      </w:r>
      <w:r w:rsidRPr="000E0A92">
        <w:rPr>
          <w:highlight w:val="yellow"/>
        </w:rPr>
        <w:t xml:space="preserve"> apple watch band (600/3)</w:t>
      </w:r>
      <w:r w:rsidRPr="000E0A92">
        <w:rPr>
          <w:highlight w:val="yellow"/>
        </w:rPr>
        <w:cr/>
      </w:r>
      <w:r w:rsidR="009C306F">
        <w:rPr>
          <w:highlight w:val="yellow"/>
        </w:rPr>
        <w:t>XXL</w:t>
      </w:r>
      <w:r w:rsidRPr="000E0A92">
        <w:rPr>
          <w:highlight w:val="yellow"/>
        </w:rPr>
        <w:t xml:space="preserve"> apple watch band (250/4)</w:t>
      </w:r>
      <w:r w:rsidRPr="00747F5E">
        <w:cr/>
      </w:r>
      <w:r w:rsidRPr="000E0A92">
        <w:rPr>
          <w:highlight w:val="yellow"/>
        </w:rPr>
        <w:t>extra long apple watch bands</w:t>
      </w:r>
      <w:r w:rsidRPr="00747F5E">
        <w:t xml:space="preserve"> (350/8)</w:t>
      </w:r>
      <w:r w:rsidRPr="00747F5E">
        <w:cr/>
      </w:r>
      <w:r w:rsidRPr="000E0A92">
        <w:rPr>
          <w:highlight w:val="yellow"/>
        </w:rPr>
        <w:t>plus size apple watch bands</w:t>
      </w:r>
      <w:r w:rsidRPr="00747F5E">
        <w:t xml:space="preserve"> (150/12)</w:t>
      </w:r>
      <w:r w:rsidRPr="00747F5E">
        <w:cr/>
      </w:r>
      <w:r w:rsidRPr="00A31030">
        <w:rPr>
          <w:highlight w:val="yellow"/>
        </w:rPr>
        <w:t>is there an xl apple watch band</w:t>
      </w:r>
      <w:r w:rsidRPr="00747F5E">
        <w:t xml:space="preserve"> (100/4)</w:t>
      </w:r>
      <w:r w:rsidRPr="00747F5E">
        <w:cr/>
      </w:r>
      <w:r w:rsidR="009C306F">
        <w:t>XXL</w:t>
      </w:r>
      <w:r w:rsidRPr="00747F5E">
        <w:t xml:space="preserve"> apple watch band 44mm (500/3)</w:t>
      </w:r>
      <w:r w:rsidRPr="00747F5E">
        <w:cr/>
      </w:r>
      <w:r w:rsidR="009C306F">
        <w:t>XXL</w:t>
      </w:r>
      <w:r w:rsidRPr="00747F5E">
        <w:t xml:space="preserve"> apple watch band 38mm (100/8)</w:t>
      </w:r>
      <w:r w:rsidRPr="00747F5E">
        <w:cr/>
        <w:t>xl apple watch band 44mm (150/3)</w:t>
      </w:r>
      <w:r w:rsidRPr="00747F5E">
        <w:cr/>
        <w:t>xl apple watch band 38mm (150/3)</w:t>
      </w:r>
      <w:r w:rsidRPr="00747F5E">
        <w:cr/>
        <w:t>xl apple watch band 40mm (100/8)</w:t>
      </w:r>
      <w:r w:rsidRPr="00747F5E">
        <w:cr/>
        <w:t>10 inch apple watch band (40/12)</w:t>
      </w:r>
    </w:p>
    <w:p w14:paraId="0FB9EF85" w14:textId="77777777" w:rsidR="00DD6CE7" w:rsidRDefault="00DD6CE7"/>
    <w:p w14:paraId="6B2684E6" w14:textId="009E38C2" w:rsidR="007442A6" w:rsidRDefault="00777A04" w:rsidP="00777A04">
      <w:pPr>
        <w:pStyle w:val="Heading1"/>
      </w:pPr>
      <w:r>
        <w:t>11 Best Apple Watch Bands for Fat Wrist</w:t>
      </w:r>
      <w:r w:rsidR="00F9536A">
        <w:t>s</w:t>
      </w:r>
    </w:p>
    <w:p w14:paraId="3FC5659D" w14:textId="2B47E80E" w:rsidR="00777A04" w:rsidRPr="00777A04" w:rsidRDefault="00777A04" w:rsidP="00777A04">
      <w:pPr>
        <w:jc w:val="center"/>
        <w:rPr>
          <w:highlight w:val="yellow"/>
        </w:rPr>
      </w:pPr>
      <w:r w:rsidRPr="00777A04">
        <w:rPr>
          <w:highlight w:val="yellow"/>
        </w:rPr>
        <w:t>Banner-text: Best Apple Watch Bands for Fat Wrist</w:t>
      </w:r>
      <w:r w:rsidR="00F9536A">
        <w:rPr>
          <w:highlight w:val="yellow"/>
        </w:rPr>
        <w:t>s</w:t>
      </w:r>
    </w:p>
    <w:p w14:paraId="12D80DD5" w14:textId="77777777" w:rsidR="00777A04" w:rsidRDefault="00777A04" w:rsidP="00777A04">
      <w:pPr>
        <w:jc w:val="center"/>
      </w:pPr>
      <w:r w:rsidRPr="00777A04">
        <w:rPr>
          <w:highlight w:val="yellow"/>
        </w:rPr>
        <w:t>Alt-text: Apple Watch bands for fat wrist</w:t>
      </w:r>
    </w:p>
    <w:p w14:paraId="05975709" w14:textId="77777777" w:rsidR="00777A04" w:rsidRDefault="00777A04" w:rsidP="00777A04"/>
    <w:p w14:paraId="19F29FA8" w14:textId="7D6049DB" w:rsidR="00777A04" w:rsidRDefault="000E0A92" w:rsidP="00777A04">
      <w:r w:rsidRPr="000E0A92">
        <w:t>With the Apple Watch, Apple aims to streamline daily tasks.</w:t>
      </w:r>
      <w:r w:rsidR="00BB5103">
        <w:t xml:space="preserve"> </w:t>
      </w:r>
      <w:r w:rsidR="00AE573E">
        <w:t>To accessorize even more, t</w:t>
      </w:r>
      <w:r w:rsidR="00BB5103">
        <w:t xml:space="preserve">here are plenty of Apple Watch bands with </w:t>
      </w:r>
      <w:r w:rsidR="00A96414">
        <w:t xml:space="preserve">a </w:t>
      </w:r>
      <w:r w:rsidR="00BB5103">
        <w:t xml:space="preserve">variety of styles to entertain your taste. </w:t>
      </w:r>
      <w:r w:rsidR="00AE573E">
        <w:t>But</w:t>
      </w:r>
      <w:r w:rsidRPr="000E0A92">
        <w:t xml:space="preserve"> if you have a somewhat thick wrist, you may have trouble finding a suitable band.</w:t>
      </w:r>
      <w:r>
        <w:t xml:space="preserve"> Not all Apple </w:t>
      </w:r>
      <w:r w:rsidR="00AE573E">
        <w:t>W</w:t>
      </w:r>
      <w:r>
        <w:t xml:space="preserve">atch bands will look good on a large wrist. So, here we will provide an in-depth discussion </w:t>
      </w:r>
      <w:r w:rsidR="00FE09C3">
        <w:t>to help you find the best</w:t>
      </w:r>
      <w:r>
        <w:t xml:space="preserve"> </w:t>
      </w:r>
      <w:r w:rsidRPr="000E0A92">
        <w:rPr>
          <w:b/>
        </w:rPr>
        <w:t>Apple Watch band for fat wrist</w:t>
      </w:r>
      <w:r>
        <w:t>.</w:t>
      </w:r>
    </w:p>
    <w:p w14:paraId="0BE3AA07" w14:textId="77777777" w:rsidR="000E0A92" w:rsidRDefault="000E0A92" w:rsidP="00777A04"/>
    <w:p w14:paraId="3273B3B0" w14:textId="5AB59776" w:rsidR="0024764D" w:rsidRDefault="00BB5103" w:rsidP="00777A04">
      <w:pPr>
        <w:rPr>
          <w:rFonts w:ascii="Times New Roman" w:eastAsiaTheme="majorEastAsia" w:hAnsi="Times New Roman" w:cstheme="majorBidi"/>
          <w:b/>
          <w:sz w:val="44"/>
          <w:szCs w:val="33"/>
        </w:rPr>
      </w:pPr>
      <w:r>
        <w:rPr>
          <w:rFonts w:ascii="Times New Roman" w:eastAsiaTheme="majorEastAsia" w:hAnsi="Times New Roman" w:cstheme="majorBidi"/>
          <w:b/>
          <w:sz w:val="44"/>
          <w:szCs w:val="33"/>
        </w:rPr>
        <w:t>Purchasing T</w:t>
      </w:r>
      <w:r w:rsidR="0024764D" w:rsidRPr="0024764D">
        <w:rPr>
          <w:rFonts w:ascii="Times New Roman" w:eastAsiaTheme="majorEastAsia" w:hAnsi="Times New Roman" w:cstheme="majorBidi"/>
          <w:b/>
          <w:sz w:val="44"/>
          <w:szCs w:val="33"/>
        </w:rPr>
        <w:t>ips for Plus Size Apple Watch Bands</w:t>
      </w:r>
    </w:p>
    <w:p w14:paraId="385C7786" w14:textId="77777777" w:rsidR="00A84D4B" w:rsidRDefault="00A84D4B" w:rsidP="000E0A92"/>
    <w:p w14:paraId="64723EC7" w14:textId="6BE9A4B3" w:rsidR="000E0A92" w:rsidRDefault="000E0A92" w:rsidP="000E0A92">
      <w:r>
        <w:t>Usually, when you are choosing an Apple Watch band,</w:t>
      </w:r>
      <w:r w:rsidR="00FE09C3">
        <w:t xml:space="preserve"> couple of things </w:t>
      </w:r>
      <w:r w:rsidR="00AE573E">
        <w:t xml:space="preserve">come to mind </w:t>
      </w:r>
      <w:r w:rsidR="00FE09C3">
        <w:t>first. Such as</w:t>
      </w:r>
      <w:r>
        <w:t xml:space="preserve"> design</w:t>
      </w:r>
      <w:r w:rsidR="00FE09C3">
        <w:t>, comfort</w:t>
      </w:r>
      <w:r w:rsidR="00A96414">
        <w:t>,</w:t>
      </w:r>
      <w:r w:rsidR="00FE09C3">
        <w:t xml:space="preserve"> and color. But on the other hand,</w:t>
      </w:r>
      <w:r>
        <w:t xml:space="preserve"> if your wrist size is comparatively large, you </w:t>
      </w:r>
      <w:r w:rsidR="00FE09C3">
        <w:t>may find it harder to find the perfect one for you</w:t>
      </w:r>
      <w:r>
        <w:t xml:space="preserve">. </w:t>
      </w:r>
      <w:r w:rsidR="0024764D">
        <w:t>Therefore, we will provide a detailed buying guide for Apple Watch bands for users with fat wrists.</w:t>
      </w:r>
    </w:p>
    <w:p w14:paraId="0DDF4AF0" w14:textId="77777777" w:rsidR="000E0A92" w:rsidRDefault="000E0A92" w:rsidP="000E0A92"/>
    <w:p w14:paraId="1BC138B0" w14:textId="1D6C99EB" w:rsidR="0024764D" w:rsidRPr="0024764D" w:rsidRDefault="0024764D" w:rsidP="000E0A92">
      <w:pPr>
        <w:rPr>
          <w:b/>
        </w:rPr>
      </w:pPr>
      <w:r w:rsidRPr="0024764D">
        <w:rPr>
          <w:b/>
        </w:rPr>
        <w:t>Band Material</w:t>
      </w:r>
    </w:p>
    <w:p w14:paraId="4A4A8937" w14:textId="30DD414D" w:rsidR="000E0A92" w:rsidRDefault="000E0A92" w:rsidP="000E0A92">
      <w:r>
        <w:t xml:space="preserve">If you have a </w:t>
      </w:r>
      <w:r w:rsidR="00FE09C3">
        <w:t>plus size</w:t>
      </w:r>
      <w:r>
        <w:t xml:space="preserve"> wrist, you should steer clear of </w:t>
      </w:r>
      <w:r w:rsidR="00A31030">
        <w:t>thin</w:t>
      </w:r>
      <w:r>
        <w:t xml:space="preserve"> or plastic watch bands because both of these types are harsh and uncomfortable for </w:t>
      </w:r>
      <w:r w:rsidR="00FE09C3">
        <w:t>larger</w:t>
      </w:r>
      <w:r>
        <w:t xml:space="preserve"> wrists.</w:t>
      </w:r>
      <w:r w:rsidR="00A31030">
        <w:t xml:space="preserve"> Not to mention they are prone to snapping off</w:t>
      </w:r>
      <w:r>
        <w:t xml:space="preserve"> </w:t>
      </w:r>
      <w:r w:rsidR="00A31030">
        <w:t xml:space="preserve">easily. </w:t>
      </w:r>
      <w:r>
        <w:t>Whereas soft fiber, metal, wood, and mesh bands ar</w:t>
      </w:r>
      <w:r w:rsidR="0024764D">
        <w:t>e better for a</w:t>
      </w:r>
      <w:r>
        <w:t xml:space="preserve"> wrist</w:t>
      </w:r>
      <w:r w:rsidR="00FE09C3">
        <w:t xml:space="preserve"> with larger size</w:t>
      </w:r>
      <w:r>
        <w:t>.</w:t>
      </w:r>
    </w:p>
    <w:p w14:paraId="079DF393" w14:textId="77777777" w:rsidR="0024764D" w:rsidRDefault="0024764D" w:rsidP="000E0A92"/>
    <w:p w14:paraId="05EC4302" w14:textId="602E0850" w:rsidR="0024764D" w:rsidRPr="0024764D" w:rsidRDefault="0024764D" w:rsidP="000E0A92">
      <w:pPr>
        <w:rPr>
          <w:b/>
        </w:rPr>
      </w:pPr>
      <w:r>
        <w:rPr>
          <w:b/>
        </w:rPr>
        <w:lastRenderedPageBreak/>
        <w:t>Structural Design</w:t>
      </w:r>
    </w:p>
    <w:p w14:paraId="16FC7B4C" w14:textId="7FE7A9B2" w:rsidR="0024764D" w:rsidRDefault="0024764D" w:rsidP="000E0A92">
      <w:r>
        <w:t>Braided designs such as bands with beads or shaped elements are better to avoid if you have a large wrist. Because they trap a lot of dirt and quickly becomes uncomfortable. In contrast, you should try soft, smoother, or plain surface designs.</w:t>
      </w:r>
    </w:p>
    <w:p w14:paraId="283CA31E" w14:textId="77777777" w:rsidR="0024764D" w:rsidRDefault="0024764D" w:rsidP="000E0A92"/>
    <w:p w14:paraId="798F1D96" w14:textId="6101CEEF" w:rsidR="0024764D" w:rsidRPr="0024764D" w:rsidRDefault="0024764D" w:rsidP="000E0A92">
      <w:pPr>
        <w:rPr>
          <w:b/>
        </w:rPr>
      </w:pPr>
      <w:r>
        <w:rPr>
          <w:b/>
        </w:rPr>
        <w:t>Compatibility</w:t>
      </w:r>
    </w:p>
    <w:p w14:paraId="026F0C2A" w14:textId="1ABF358A" w:rsidR="0024764D" w:rsidRPr="0024764D" w:rsidRDefault="0024764D" w:rsidP="000E0A92">
      <w:r>
        <w:t xml:space="preserve">Most Apple Watch bands are available for the latest Apple Watch models. </w:t>
      </w:r>
      <w:r w:rsidR="00FE09C3">
        <w:t>Carefully check the watch case size before choosing the band. Apple watch bands are very specific to the case size for perfect fit on your wrist.</w:t>
      </w:r>
    </w:p>
    <w:p w14:paraId="287EED61" w14:textId="77777777" w:rsidR="000E0A92" w:rsidRDefault="000E0A92" w:rsidP="00777A04"/>
    <w:p w14:paraId="57EE6198" w14:textId="0C2DA704" w:rsidR="000E0A92" w:rsidRDefault="000E0A92" w:rsidP="00BC0CD6">
      <w:pPr>
        <w:pStyle w:val="Heading2"/>
      </w:pPr>
      <w:r>
        <w:t>Finding the best Apple Watch band for fat wrist</w:t>
      </w:r>
      <w:r w:rsidR="00BC0CD6">
        <w:t xml:space="preserve"> </w:t>
      </w:r>
      <w:r>
        <w:t>|</w:t>
      </w:r>
      <w:r w:rsidR="00BC0CD6">
        <w:t xml:space="preserve"> </w:t>
      </w:r>
      <w:r>
        <w:t>Top 11 choices</w:t>
      </w:r>
    </w:p>
    <w:p w14:paraId="6F22D883" w14:textId="77777777" w:rsidR="000E0A92" w:rsidRDefault="000E0A92" w:rsidP="00777A04"/>
    <w:p w14:paraId="26D900B1" w14:textId="2276B536" w:rsidR="000E0A92" w:rsidRDefault="000E0A92" w:rsidP="00777A04">
      <w:r w:rsidRPr="000E0A92">
        <w:t>The ideal Apple Watch bands are subjective. Maybe you want to wear it to the gym</w:t>
      </w:r>
      <w:r>
        <w:t>,</w:t>
      </w:r>
      <w:r w:rsidRPr="000E0A92">
        <w:t xml:space="preserve"> and it needs to be sweat-proof, or maybe you work in an office where you need to seem professional. The possibilit</w:t>
      </w:r>
      <w:r w:rsidR="00BC0CD6">
        <w:t>ies</w:t>
      </w:r>
      <w:r w:rsidRPr="000E0A92">
        <w:t xml:space="preserve"> </w:t>
      </w:r>
      <w:r>
        <w:t>and choices are endless</w:t>
      </w:r>
      <w:r w:rsidRPr="000E0A92">
        <w:t>.</w:t>
      </w:r>
      <w:r>
        <w:t xml:space="preserve"> </w:t>
      </w:r>
      <w:r w:rsidR="00FE09C3">
        <w:t>Apple Watch bands are available</w:t>
      </w:r>
      <w:r w:rsidRPr="000E0A92">
        <w:t xml:space="preserve"> </w:t>
      </w:r>
      <w:r w:rsidR="00FE09C3">
        <w:t xml:space="preserve">in </w:t>
      </w:r>
      <w:r w:rsidRPr="000E0A92">
        <w:t>materials, colors, and styles to accommodate a wide range of p</w:t>
      </w:r>
      <w:r>
        <w:t>ersonal preferences and budgets.</w:t>
      </w:r>
    </w:p>
    <w:p w14:paraId="6DFC5DBD" w14:textId="77777777" w:rsidR="000E0A92" w:rsidRDefault="000E0A92" w:rsidP="00777A04"/>
    <w:p w14:paraId="05A51AE4" w14:textId="3F2C9E7B" w:rsidR="000E0A92" w:rsidRDefault="000E0A92" w:rsidP="00777A04">
      <w:pPr>
        <w:rPr>
          <w:b/>
        </w:rPr>
      </w:pPr>
      <w:r>
        <w:t>T</w:t>
      </w:r>
      <w:r w:rsidRPr="000E0A92">
        <w:t xml:space="preserve">hus, it is important to take your time </w:t>
      </w:r>
      <w:r>
        <w:t>to select</w:t>
      </w:r>
      <w:r w:rsidRPr="000E0A92">
        <w:t xml:space="preserve"> the right one for you.</w:t>
      </w:r>
      <w:r w:rsidR="00FE09C3">
        <w:t xml:space="preserve"> So, here we have selected</w:t>
      </w:r>
      <w:r>
        <w:t xml:space="preserve"> the best choices of </w:t>
      </w:r>
      <w:r w:rsidRPr="000E0A92">
        <w:rPr>
          <w:b/>
        </w:rPr>
        <w:t>Apple Watch bands for large wrists.</w:t>
      </w:r>
    </w:p>
    <w:p w14:paraId="2A0560CA" w14:textId="77777777" w:rsidR="000E0A92" w:rsidRDefault="000E0A92" w:rsidP="00777A04">
      <w:pPr>
        <w:rPr>
          <w:b/>
        </w:rPr>
      </w:pPr>
    </w:p>
    <w:p w14:paraId="2B5EF58F" w14:textId="5FB08BA8" w:rsidR="000E0A92" w:rsidRDefault="00FE09C3" w:rsidP="000E0A92">
      <w:pPr>
        <w:pStyle w:val="Heading3"/>
        <w:rPr>
          <w:rFonts w:eastAsia="Times New Roman"/>
        </w:rPr>
      </w:pPr>
      <w:r>
        <w:rPr>
          <w:rFonts w:eastAsia="Times New Roman"/>
        </w:rPr>
        <w:t>Discover the l</w:t>
      </w:r>
      <w:r w:rsidR="000E0A92">
        <w:rPr>
          <w:rFonts w:eastAsia="Times New Roman"/>
        </w:rPr>
        <w:t xml:space="preserve">ist of </w:t>
      </w:r>
      <w:r w:rsidR="00843231">
        <w:rPr>
          <w:rFonts w:eastAsia="Times New Roman"/>
        </w:rPr>
        <w:t xml:space="preserve">the best </w:t>
      </w:r>
      <w:r w:rsidR="000E0A92">
        <w:rPr>
          <w:rFonts w:eastAsia="Times New Roman"/>
        </w:rPr>
        <w:t>Apple W</w:t>
      </w:r>
      <w:r w:rsidR="000E0A92" w:rsidRPr="00747F5E">
        <w:rPr>
          <w:rFonts w:eastAsia="Times New Roman"/>
        </w:rPr>
        <w:t>atch band</w:t>
      </w:r>
      <w:r w:rsidR="000E0A92">
        <w:rPr>
          <w:rFonts w:eastAsia="Times New Roman"/>
        </w:rPr>
        <w:t>s</w:t>
      </w:r>
      <w:r w:rsidR="000E0A92" w:rsidRPr="00747F5E">
        <w:rPr>
          <w:rFonts w:eastAsia="Times New Roman"/>
        </w:rPr>
        <w:t xml:space="preserve"> for fat wrist</w:t>
      </w:r>
    </w:p>
    <w:p w14:paraId="74FF300F" w14:textId="77777777" w:rsidR="000E0A92" w:rsidRDefault="000E0A92" w:rsidP="000E0A92"/>
    <w:p w14:paraId="7CE3A9BB" w14:textId="3FFFC765" w:rsidR="000E0A92" w:rsidRPr="000E0A92" w:rsidRDefault="000E0A92" w:rsidP="000E0A92">
      <w:pPr>
        <w:pStyle w:val="ListParagraph"/>
        <w:numPr>
          <w:ilvl w:val="0"/>
          <w:numId w:val="5"/>
        </w:numPr>
        <w:rPr>
          <w:rStyle w:val="Hyperlink"/>
        </w:rPr>
      </w:pPr>
      <w:r>
        <w:fldChar w:fldCharType="begin"/>
      </w:r>
      <w:r>
        <w:instrText xml:space="preserve"> HYPERLINK "https://www.amazon.com/dp/B08HRRHV9Y" </w:instrText>
      </w:r>
      <w:r>
        <w:fldChar w:fldCharType="separate"/>
      </w:r>
      <w:r w:rsidR="00CE2BA8">
        <w:rPr>
          <w:rStyle w:val="Hyperlink"/>
        </w:rPr>
        <w:t>Recoppa Sport Band</w:t>
      </w:r>
    </w:p>
    <w:p w14:paraId="44F3558E" w14:textId="0BC705EB" w:rsidR="000E0A92" w:rsidRDefault="000E0A92" w:rsidP="000E0A92">
      <w:pPr>
        <w:pStyle w:val="ListParagraph"/>
        <w:numPr>
          <w:ilvl w:val="0"/>
          <w:numId w:val="5"/>
        </w:numPr>
      </w:pPr>
      <w:r>
        <w:fldChar w:fldCharType="end"/>
      </w:r>
      <w:hyperlink r:id="rId5" w:history="1">
        <w:r w:rsidR="00CE2BA8">
          <w:rPr>
            <w:rStyle w:val="Hyperlink"/>
          </w:rPr>
          <w:t>KYISGOS Leather Apple Watch</w:t>
        </w:r>
        <w:r w:rsidRPr="000E0A92">
          <w:rPr>
            <w:rStyle w:val="Hyperlink"/>
          </w:rPr>
          <w:t xml:space="preserve"> Band</w:t>
        </w:r>
      </w:hyperlink>
    </w:p>
    <w:p w14:paraId="462614B5" w14:textId="77777777" w:rsidR="000E0A92" w:rsidRDefault="004B1907" w:rsidP="000E0A92">
      <w:pPr>
        <w:pStyle w:val="ListParagraph"/>
        <w:numPr>
          <w:ilvl w:val="0"/>
          <w:numId w:val="5"/>
        </w:numPr>
      </w:pPr>
      <w:hyperlink r:id="rId6" w:history="1">
        <w:r w:rsidR="000E0A92" w:rsidRPr="000E0A92">
          <w:rPr>
            <w:rStyle w:val="Hyperlink"/>
          </w:rPr>
          <w:t>Swhatty Stretchy Nylon Solo Loop Bands</w:t>
        </w:r>
      </w:hyperlink>
    </w:p>
    <w:p w14:paraId="3DF541B7" w14:textId="77777777" w:rsidR="000E0A92" w:rsidRDefault="004B1907" w:rsidP="000E0A92">
      <w:pPr>
        <w:pStyle w:val="ListParagraph"/>
        <w:numPr>
          <w:ilvl w:val="0"/>
          <w:numId w:val="5"/>
        </w:numPr>
      </w:pPr>
      <w:hyperlink r:id="rId7" w:history="1">
        <w:r w:rsidR="000E0A92" w:rsidRPr="000E0A92">
          <w:rPr>
            <w:rStyle w:val="Hyperlink"/>
          </w:rPr>
          <w:t>OUHENG Apple Watch Band</w:t>
        </w:r>
      </w:hyperlink>
    </w:p>
    <w:p w14:paraId="04E6DAC8" w14:textId="77777777" w:rsidR="000E0A92" w:rsidRDefault="004B1907" w:rsidP="000E0A92">
      <w:pPr>
        <w:pStyle w:val="ListParagraph"/>
        <w:numPr>
          <w:ilvl w:val="0"/>
          <w:numId w:val="5"/>
        </w:numPr>
      </w:pPr>
      <w:hyperlink r:id="rId8" w:history="1">
        <w:r w:rsidR="000E0A92" w:rsidRPr="000E0A92">
          <w:rPr>
            <w:rStyle w:val="Hyperlink"/>
          </w:rPr>
          <w:t>Recoppa Scrunchie Apple Watch Band</w:t>
        </w:r>
      </w:hyperlink>
    </w:p>
    <w:p w14:paraId="2763E135" w14:textId="41D433B3" w:rsidR="000E0A92" w:rsidRDefault="004B1907" w:rsidP="000E0A92">
      <w:pPr>
        <w:pStyle w:val="ListParagraph"/>
        <w:numPr>
          <w:ilvl w:val="0"/>
          <w:numId w:val="5"/>
        </w:numPr>
      </w:pPr>
      <w:hyperlink r:id="rId9" w:history="1">
        <w:r w:rsidR="00CE2BA8">
          <w:rPr>
            <w:rStyle w:val="Hyperlink"/>
          </w:rPr>
          <w:t xml:space="preserve">EPULY </w:t>
        </w:r>
        <w:r w:rsidR="000E0A92" w:rsidRPr="000E0A92">
          <w:rPr>
            <w:rStyle w:val="Hyperlink"/>
          </w:rPr>
          <w:t xml:space="preserve"> </w:t>
        </w:r>
        <w:r w:rsidR="00732551">
          <w:rPr>
            <w:rStyle w:val="Hyperlink"/>
          </w:rPr>
          <w:t xml:space="preserve">Stainless Steel </w:t>
        </w:r>
        <w:r w:rsidR="000E0A92" w:rsidRPr="000E0A92">
          <w:rPr>
            <w:rStyle w:val="Hyperlink"/>
          </w:rPr>
          <w:t>Apple Watch Band</w:t>
        </w:r>
      </w:hyperlink>
    </w:p>
    <w:p w14:paraId="3DC36AB9" w14:textId="77777777" w:rsidR="000E0A92" w:rsidRDefault="004B1907" w:rsidP="000E0A92">
      <w:pPr>
        <w:pStyle w:val="ListParagraph"/>
        <w:numPr>
          <w:ilvl w:val="0"/>
          <w:numId w:val="5"/>
        </w:numPr>
      </w:pPr>
      <w:hyperlink r:id="rId10" w:history="1">
        <w:r w:rsidR="000E0A92" w:rsidRPr="000E0A92">
          <w:rPr>
            <w:rStyle w:val="Hyperlink"/>
          </w:rPr>
          <w:t>Adorve Apple Watch Band</w:t>
        </w:r>
      </w:hyperlink>
    </w:p>
    <w:p w14:paraId="0CE20517" w14:textId="77777777" w:rsidR="000E0A92" w:rsidRDefault="004B1907" w:rsidP="000E0A92">
      <w:pPr>
        <w:pStyle w:val="ListParagraph"/>
        <w:numPr>
          <w:ilvl w:val="0"/>
          <w:numId w:val="5"/>
        </w:numPr>
      </w:pPr>
      <w:hyperlink r:id="rId11" w:history="1">
        <w:r w:rsidR="000E0A92" w:rsidRPr="000E0A92">
          <w:rPr>
            <w:rStyle w:val="Hyperlink"/>
          </w:rPr>
          <w:t>GBPOOT 5 Packs Nylon Stretch Band</w:t>
        </w:r>
      </w:hyperlink>
    </w:p>
    <w:p w14:paraId="55E9FA94" w14:textId="3D3C6A5C" w:rsidR="000E0A92" w:rsidRDefault="004B1907" w:rsidP="000E0A92">
      <w:pPr>
        <w:pStyle w:val="ListParagraph"/>
        <w:numPr>
          <w:ilvl w:val="0"/>
          <w:numId w:val="5"/>
        </w:numPr>
      </w:pPr>
      <w:hyperlink r:id="rId12" w:history="1">
        <w:r w:rsidR="000E0A92" w:rsidRPr="000E0A92">
          <w:rPr>
            <w:rStyle w:val="Hyperlink"/>
          </w:rPr>
          <w:t xml:space="preserve">CTYBB </w:t>
        </w:r>
        <w:r w:rsidR="00732551">
          <w:rPr>
            <w:rStyle w:val="Hyperlink"/>
          </w:rPr>
          <w:t xml:space="preserve">Steel Mesh </w:t>
        </w:r>
        <w:r w:rsidR="000E0A92" w:rsidRPr="000E0A92">
          <w:rPr>
            <w:rStyle w:val="Hyperlink"/>
          </w:rPr>
          <w:t>Apple Watch Band</w:t>
        </w:r>
      </w:hyperlink>
    </w:p>
    <w:p w14:paraId="0C3ED497" w14:textId="65A6BA5D" w:rsidR="000E0A92" w:rsidRDefault="004B1907" w:rsidP="000E0A92">
      <w:pPr>
        <w:pStyle w:val="ListParagraph"/>
        <w:numPr>
          <w:ilvl w:val="0"/>
          <w:numId w:val="5"/>
        </w:numPr>
      </w:pPr>
      <w:hyperlink r:id="rId13" w:history="1">
        <w:r w:rsidR="000E0A92" w:rsidRPr="000E0A92">
          <w:rPr>
            <w:rStyle w:val="Hyperlink"/>
          </w:rPr>
          <w:t xml:space="preserve">Recoppa </w:t>
        </w:r>
        <w:r w:rsidR="00732551">
          <w:rPr>
            <w:rStyle w:val="Hyperlink"/>
          </w:rPr>
          <w:t xml:space="preserve">Soft Silicone </w:t>
        </w:r>
        <w:r w:rsidR="000E0A92" w:rsidRPr="000E0A92">
          <w:rPr>
            <w:rStyle w:val="Hyperlink"/>
          </w:rPr>
          <w:t>Apple Watch Band</w:t>
        </w:r>
      </w:hyperlink>
    </w:p>
    <w:p w14:paraId="616E49A5" w14:textId="77777777" w:rsidR="000E0A92" w:rsidRPr="000E0A92" w:rsidRDefault="004B1907" w:rsidP="000E0A92">
      <w:pPr>
        <w:pStyle w:val="ListParagraph"/>
        <w:numPr>
          <w:ilvl w:val="0"/>
          <w:numId w:val="5"/>
        </w:numPr>
      </w:pPr>
      <w:hyperlink r:id="rId14" w:history="1">
        <w:r w:rsidR="000E0A92" w:rsidRPr="000E0A92">
          <w:rPr>
            <w:rStyle w:val="Hyperlink"/>
          </w:rPr>
          <w:t>Kinobo Wooden Watch Band</w:t>
        </w:r>
      </w:hyperlink>
    </w:p>
    <w:p w14:paraId="6F30960A" w14:textId="77777777" w:rsidR="000E0A92" w:rsidRDefault="000E0A92" w:rsidP="000E0A92"/>
    <w:p w14:paraId="35F8F585" w14:textId="54A3F7B2" w:rsidR="000E0A92" w:rsidRPr="00CE2BA8" w:rsidRDefault="00CE2BA8" w:rsidP="000E0A92">
      <w:pPr>
        <w:pStyle w:val="Heading4"/>
        <w:rPr>
          <w:rStyle w:val="Hyperlink"/>
        </w:rPr>
      </w:pPr>
      <w:r>
        <w:fldChar w:fldCharType="begin"/>
      </w:r>
      <w:r>
        <w:instrText xml:space="preserve"> HYPERLINK "https://www.amazon.com/dp/B08HRRHV9Y" </w:instrText>
      </w:r>
      <w:r>
        <w:fldChar w:fldCharType="separate"/>
      </w:r>
      <w:r w:rsidRPr="00CE2BA8">
        <w:rPr>
          <w:rStyle w:val="Hyperlink"/>
        </w:rPr>
        <w:t xml:space="preserve">Recoppa </w:t>
      </w:r>
      <w:r w:rsidR="000E0A92" w:rsidRPr="00CE2BA8">
        <w:rPr>
          <w:rStyle w:val="Hyperlink"/>
        </w:rPr>
        <w:t>Sport Band</w:t>
      </w:r>
    </w:p>
    <w:p w14:paraId="2AEFBAC5" w14:textId="611BA5C6" w:rsidR="000E0A92" w:rsidRDefault="00CE2BA8" w:rsidP="00777A04">
      <w:r>
        <w:rPr>
          <w:rFonts w:ascii="Times New Roman" w:eastAsiaTheme="majorEastAsia" w:hAnsi="Times New Roman" w:cstheme="majorBidi"/>
          <w:b/>
          <w:iCs/>
          <w:sz w:val="36"/>
        </w:rPr>
        <w:fldChar w:fldCharType="end"/>
      </w:r>
    </w:p>
    <w:p w14:paraId="49DCEE09" w14:textId="77777777" w:rsidR="000E0A92" w:rsidRPr="000E0A92" w:rsidRDefault="000E0A92" w:rsidP="00777A04">
      <w:r w:rsidRPr="000E0A92">
        <w:rPr>
          <w:b/>
        </w:rPr>
        <w:t>Material:</w:t>
      </w:r>
      <w:r>
        <w:rPr>
          <w:b/>
        </w:rPr>
        <w:t xml:space="preserve"> </w:t>
      </w:r>
      <w:r>
        <w:t>Soft Silicone</w:t>
      </w:r>
    </w:p>
    <w:p w14:paraId="34BF4274" w14:textId="77777777" w:rsidR="000E0A92" w:rsidRDefault="000E0A92" w:rsidP="00777A04">
      <w:pPr>
        <w:rPr>
          <w:b/>
        </w:rPr>
      </w:pPr>
    </w:p>
    <w:p w14:paraId="28651982" w14:textId="1154924E" w:rsidR="000E0A92" w:rsidRPr="000E0A92" w:rsidRDefault="00FE09C3" w:rsidP="00777A04">
      <w:r>
        <w:t xml:space="preserve">When you are searching </w:t>
      </w:r>
      <w:r w:rsidR="00AE573E">
        <w:t xml:space="preserve">for </w:t>
      </w:r>
      <w:r>
        <w:t>an</w:t>
      </w:r>
      <w:r w:rsidR="000E0A92">
        <w:t xml:space="preserve"> </w:t>
      </w:r>
      <w:r w:rsidR="007B412D">
        <w:rPr>
          <w:b/>
        </w:rPr>
        <w:t>A</w:t>
      </w:r>
      <w:r w:rsidR="000E0A92" w:rsidRPr="000E0A92">
        <w:rPr>
          <w:b/>
        </w:rPr>
        <w:t xml:space="preserve">pple </w:t>
      </w:r>
      <w:r w:rsidR="007B412D">
        <w:rPr>
          <w:b/>
        </w:rPr>
        <w:t>W</w:t>
      </w:r>
      <w:r w:rsidR="000E0A92" w:rsidRPr="000E0A92">
        <w:rPr>
          <w:b/>
        </w:rPr>
        <w:t>atch bands for larger wrists</w:t>
      </w:r>
      <w:r>
        <w:rPr>
          <w:b/>
        </w:rPr>
        <w:t xml:space="preserve">, </w:t>
      </w:r>
      <w:r>
        <w:t>Recoppa sport band will be a considerable option for you</w:t>
      </w:r>
      <w:r w:rsidR="000E0A92" w:rsidRPr="00F964BF">
        <w:rPr>
          <w:bCs/>
        </w:rPr>
        <w:t>.</w:t>
      </w:r>
      <w:r w:rsidR="000E0A92" w:rsidRPr="000E0A92">
        <w:rPr>
          <w:b/>
        </w:rPr>
        <w:t xml:space="preserve"> </w:t>
      </w:r>
      <w:r w:rsidR="000E0A92">
        <w:t xml:space="preserve">The soft silicone material is skin friendly. So your wrist </w:t>
      </w:r>
      <w:r w:rsidR="000E0A92">
        <w:lastRenderedPageBreak/>
        <w:t>doesn't get sweaty or rashe</w:t>
      </w:r>
      <w:r w:rsidR="00E020F5">
        <w:t>s</w:t>
      </w:r>
      <w:r w:rsidR="000E0A92">
        <w:t xml:space="preserve">. Furthermore, </w:t>
      </w:r>
      <w:r>
        <w:t>this watchband</w:t>
      </w:r>
      <w:r w:rsidR="000E0A92">
        <w:t xml:space="preserve"> is completely waterproof and easy to clean.</w:t>
      </w:r>
    </w:p>
    <w:p w14:paraId="49906100" w14:textId="77777777" w:rsidR="000E0A92" w:rsidRDefault="000E0A92" w:rsidP="00777A04">
      <w:pPr>
        <w:rPr>
          <w:b/>
        </w:rPr>
      </w:pPr>
    </w:p>
    <w:p w14:paraId="42E60F7F" w14:textId="47279D76" w:rsidR="000E0A92" w:rsidRDefault="000E0A92" w:rsidP="00777A04">
      <w:pPr>
        <w:rPr>
          <w:b/>
        </w:rPr>
      </w:pPr>
      <w:r>
        <w:rPr>
          <w:b/>
        </w:rPr>
        <w:t>Points to buy</w:t>
      </w:r>
    </w:p>
    <w:p w14:paraId="0EED5474" w14:textId="77777777" w:rsidR="000E0A92" w:rsidRPr="000E0A92" w:rsidRDefault="000E0A92" w:rsidP="000E0A92">
      <w:pPr>
        <w:pStyle w:val="ListParagraph"/>
        <w:numPr>
          <w:ilvl w:val="0"/>
          <w:numId w:val="9"/>
        </w:numPr>
        <w:rPr>
          <w:b/>
        </w:rPr>
      </w:pPr>
      <w:r>
        <w:t>Most durable and easy to use</w:t>
      </w:r>
    </w:p>
    <w:p w14:paraId="41CDAD66" w14:textId="77777777" w:rsidR="000E0A92" w:rsidRPr="000E0A92" w:rsidRDefault="000E0A92" w:rsidP="000E0A92">
      <w:pPr>
        <w:pStyle w:val="ListParagraph"/>
        <w:numPr>
          <w:ilvl w:val="0"/>
          <w:numId w:val="9"/>
        </w:numPr>
        <w:rPr>
          <w:b/>
        </w:rPr>
      </w:pPr>
      <w:r>
        <w:t>Comfortable material</w:t>
      </w:r>
    </w:p>
    <w:p w14:paraId="0A81F1EF" w14:textId="4D6E401B" w:rsidR="000E0A92" w:rsidRPr="000E0A92" w:rsidRDefault="000E0A92" w:rsidP="000E0A92">
      <w:pPr>
        <w:pStyle w:val="ListParagraph"/>
        <w:numPr>
          <w:ilvl w:val="0"/>
          <w:numId w:val="9"/>
        </w:numPr>
        <w:rPr>
          <w:b/>
        </w:rPr>
      </w:pPr>
      <w:r>
        <w:t xml:space="preserve">Looks attractive on </w:t>
      </w:r>
      <w:r w:rsidR="00CE2BA8">
        <w:t xml:space="preserve">a </w:t>
      </w:r>
      <w:r w:rsidR="00FE09C3">
        <w:t>plus-sized</w:t>
      </w:r>
      <w:r>
        <w:t xml:space="preserve"> wrist</w:t>
      </w:r>
    </w:p>
    <w:p w14:paraId="362B0311" w14:textId="77777777" w:rsidR="000E0A92" w:rsidRDefault="000E0A92" w:rsidP="00777A04">
      <w:pPr>
        <w:rPr>
          <w:b/>
        </w:rPr>
      </w:pPr>
    </w:p>
    <w:p w14:paraId="2B216138" w14:textId="55D0900F" w:rsidR="000E0A92" w:rsidRDefault="000E0A92" w:rsidP="00777A04">
      <w:pPr>
        <w:rPr>
          <w:b/>
        </w:rPr>
      </w:pPr>
      <w:r>
        <w:rPr>
          <w:b/>
        </w:rPr>
        <w:t>Points to avoid</w:t>
      </w:r>
    </w:p>
    <w:p w14:paraId="3A9B641B" w14:textId="77777777" w:rsidR="000E0A92" w:rsidRPr="000E0A92" w:rsidRDefault="000E0A92" w:rsidP="000E0A92">
      <w:pPr>
        <w:pStyle w:val="ListParagraph"/>
        <w:numPr>
          <w:ilvl w:val="0"/>
          <w:numId w:val="9"/>
        </w:numPr>
        <w:rPr>
          <w:b/>
        </w:rPr>
      </w:pPr>
      <w:r>
        <w:t>Nothing significant</w:t>
      </w:r>
    </w:p>
    <w:p w14:paraId="62036ACB" w14:textId="77777777" w:rsidR="00CE2BA8" w:rsidRDefault="00CE2BA8" w:rsidP="00777A04"/>
    <w:p w14:paraId="765C3393" w14:textId="5841BC85" w:rsidR="000E0A92" w:rsidRPr="000E0A92" w:rsidRDefault="000E0A92" w:rsidP="00777A04">
      <w:r>
        <w:t xml:space="preserve">With the added bonus, there are plenty </w:t>
      </w:r>
      <w:r w:rsidR="00FE09C3">
        <w:t>of</w:t>
      </w:r>
      <w:r>
        <w:t xml:space="preserve"> colors to choose from.</w:t>
      </w:r>
      <w:r w:rsidR="00CE2BA8">
        <w:t xml:space="preserve"> Also, it is sweat and dust</w:t>
      </w:r>
      <w:r w:rsidR="009C306F">
        <w:t>-</w:t>
      </w:r>
      <w:r w:rsidR="00CE2BA8">
        <w:t>proof. This means you can use it in the outdoor environment without any damage risk. Therefore</w:t>
      </w:r>
      <w:r>
        <w:t>, you can easily choose the best choi</w:t>
      </w:r>
      <w:r w:rsidR="00CE2BA8">
        <w:t>c</w:t>
      </w:r>
      <w:r w:rsidR="00FE09C3">
        <w:t>e for your</w:t>
      </w:r>
      <w:r>
        <w:t xml:space="preserve"> wrist. </w:t>
      </w:r>
    </w:p>
    <w:p w14:paraId="4A339174" w14:textId="77777777" w:rsidR="000E0A92" w:rsidRDefault="000E0A92" w:rsidP="00777A04">
      <w:pPr>
        <w:rPr>
          <w:b/>
        </w:rPr>
      </w:pPr>
    </w:p>
    <w:p w14:paraId="375FDD24" w14:textId="77777777" w:rsidR="000E0A92" w:rsidRDefault="000E0A92" w:rsidP="000E0A92">
      <w:pPr>
        <w:pStyle w:val="CommentText"/>
        <w:rPr>
          <w:b/>
          <w:sz w:val="24"/>
          <w:u w:val="single"/>
        </w:rPr>
      </w:pPr>
      <w:r>
        <w:rPr>
          <w:b/>
          <w:sz w:val="24"/>
          <w:u w:val="single"/>
        </w:rPr>
        <w:t>Quantitative Measurement</w:t>
      </w:r>
    </w:p>
    <w:p w14:paraId="73B38B49" w14:textId="77777777" w:rsidR="000E0A92" w:rsidRDefault="000E0A92" w:rsidP="000E0A92"/>
    <w:p w14:paraId="49F36E39" w14:textId="0A619BB4" w:rsidR="000E0A92" w:rsidRDefault="000E0A92" w:rsidP="000E0A92">
      <w:r>
        <w:t>Durability: 9.8</w:t>
      </w:r>
      <w:r w:rsidR="00732551">
        <w:t>/10</w:t>
      </w:r>
    </w:p>
    <w:p w14:paraId="1AD8608B" w14:textId="5D9F0096" w:rsidR="000E0A92" w:rsidRDefault="000E0A92" w:rsidP="000E0A92">
      <w:r>
        <w:t>Design: 9</w:t>
      </w:r>
      <w:r w:rsidR="00732551">
        <w:t>/10</w:t>
      </w:r>
    </w:p>
    <w:p w14:paraId="79FC742F" w14:textId="37E65D2C" w:rsidR="000E0A92" w:rsidRDefault="000E0A92" w:rsidP="000E0A92">
      <w:r>
        <w:t>Materials: 9</w:t>
      </w:r>
      <w:r w:rsidR="00732551">
        <w:t>/10</w:t>
      </w:r>
    </w:p>
    <w:p w14:paraId="6502180C" w14:textId="1B6650FB" w:rsidR="000E0A92" w:rsidRDefault="000E0A92" w:rsidP="000E0A92">
      <w:r>
        <w:t>Uniqueness:</w:t>
      </w:r>
      <w:r w:rsidR="006656AC">
        <w:t xml:space="preserve"> </w:t>
      </w:r>
      <w:r w:rsidR="00FE09C3">
        <w:t>8.8</w:t>
      </w:r>
      <w:r w:rsidR="00732551">
        <w:t>/10</w:t>
      </w:r>
    </w:p>
    <w:p w14:paraId="3F89EB05" w14:textId="77777777" w:rsidR="000E0A92" w:rsidRDefault="000E0A92" w:rsidP="00777A04"/>
    <w:p w14:paraId="2909FC7A" w14:textId="15FCFE14" w:rsidR="000E0A92" w:rsidRDefault="004B1907" w:rsidP="000E0A92">
      <w:pPr>
        <w:pStyle w:val="Heading4"/>
      </w:pPr>
      <w:hyperlink r:id="rId15" w:history="1">
        <w:r w:rsidR="00732551">
          <w:rPr>
            <w:rStyle w:val="Hyperlink"/>
          </w:rPr>
          <w:t xml:space="preserve">KYISGOS Leather Apple </w:t>
        </w:r>
        <w:r w:rsidR="000E0A92" w:rsidRPr="000E0A92">
          <w:rPr>
            <w:rStyle w:val="Hyperlink"/>
          </w:rPr>
          <w:t>Watch Band</w:t>
        </w:r>
      </w:hyperlink>
    </w:p>
    <w:p w14:paraId="7F27B01B" w14:textId="77777777" w:rsidR="000E0A92" w:rsidRDefault="000E0A92" w:rsidP="000E0A92"/>
    <w:p w14:paraId="309BE935" w14:textId="292B2B25" w:rsidR="000E0A92" w:rsidRPr="000E0A92" w:rsidRDefault="000E0A92" w:rsidP="000E0A92">
      <w:r w:rsidRPr="000E0A92">
        <w:rPr>
          <w:b/>
        </w:rPr>
        <w:t>Material:</w:t>
      </w:r>
      <w:r w:rsidRPr="006656AC">
        <w:rPr>
          <w:bCs/>
        </w:rPr>
        <w:t xml:space="preserve"> </w:t>
      </w:r>
      <w:r w:rsidR="006656AC" w:rsidRPr="006656AC">
        <w:rPr>
          <w:bCs/>
        </w:rPr>
        <w:t xml:space="preserve">Genuine </w:t>
      </w:r>
      <w:r w:rsidR="00FE09C3">
        <w:t>L</w:t>
      </w:r>
      <w:r w:rsidRPr="000E0A92">
        <w:t>eather</w:t>
      </w:r>
    </w:p>
    <w:p w14:paraId="1F8ECFAD" w14:textId="77777777" w:rsidR="000E0A92" w:rsidRDefault="000E0A92" w:rsidP="000E0A92"/>
    <w:p w14:paraId="44C1DCC4" w14:textId="2777FA9A" w:rsidR="000E0A92" w:rsidRPr="000E0A92" w:rsidRDefault="000E0A92" w:rsidP="000E0A92">
      <w:r w:rsidRPr="006656AC">
        <w:rPr>
          <w:rFonts w:ascii="Calibri" w:eastAsia="Times New Roman" w:hAnsi="Calibri" w:cs="Calibri"/>
          <w:szCs w:val="24"/>
        </w:rPr>
        <w:t xml:space="preserve">When you are looking for an </w:t>
      </w:r>
      <w:r w:rsidRPr="006656AC">
        <w:rPr>
          <w:rFonts w:ascii="Calibri" w:eastAsia="Times New Roman" w:hAnsi="Calibri" w:cs="Calibri"/>
          <w:b/>
          <w:szCs w:val="24"/>
        </w:rPr>
        <w:t xml:space="preserve">Apple Watch band for fat wrist, </w:t>
      </w:r>
      <w:r w:rsidRPr="006656AC">
        <w:rPr>
          <w:rFonts w:ascii="Calibri" w:eastAsia="Times New Roman" w:hAnsi="Calibri" w:cs="Calibri"/>
          <w:szCs w:val="24"/>
        </w:rPr>
        <w:t>chances are you are pretty bothered about the stretchy marks on your wrist. Not to worry anymore</w:t>
      </w:r>
      <w:r w:rsidR="009C306F">
        <w:rPr>
          <w:rFonts w:ascii="Calibri" w:eastAsia="Times New Roman" w:hAnsi="Calibri" w:cs="Calibri"/>
          <w:szCs w:val="24"/>
        </w:rPr>
        <w:t>;</w:t>
      </w:r>
      <w:r w:rsidRPr="006656AC">
        <w:rPr>
          <w:rFonts w:ascii="Calibri" w:eastAsia="Times New Roman" w:hAnsi="Calibri" w:cs="Calibri"/>
          <w:szCs w:val="24"/>
        </w:rPr>
        <w:t xml:space="preserve"> KYISGOS is here to save your day. Its finely polished leather material looks very comfy and stylish for your fat wrist. Furthermore, it is compatible with wrist sizes of 4.5" -9.5". This means th</w:t>
      </w:r>
      <w:r w:rsidR="009C306F">
        <w:rPr>
          <w:rFonts w:ascii="Calibri" w:eastAsia="Times New Roman" w:hAnsi="Calibri" w:cs="Calibri"/>
          <w:szCs w:val="24"/>
        </w:rPr>
        <w:t>ese</w:t>
      </w:r>
      <w:r w:rsidRPr="006656AC">
        <w:rPr>
          <w:rFonts w:ascii="Calibri" w:eastAsia="Times New Roman" w:hAnsi="Calibri" w:cs="Calibri"/>
          <w:szCs w:val="24"/>
        </w:rPr>
        <w:t xml:space="preserve"> </w:t>
      </w:r>
      <w:r w:rsidR="00FE09C3">
        <w:t>plus-sized</w:t>
      </w:r>
      <w:r>
        <w:t xml:space="preserve"> A</w:t>
      </w:r>
      <w:r w:rsidRPr="00747F5E">
        <w:t xml:space="preserve">pple </w:t>
      </w:r>
      <w:r>
        <w:t>W</w:t>
      </w:r>
      <w:r w:rsidRPr="00747F5E">
        <w:t>atch bands</w:t>
      </w:r>
      <w:r>
        <w:t xml:space="preserve"> are</w:t>
      </w:r>
      <w:r w:rsidR="00FE09C3">
        <w:t xml:space="preserve"> perfect for any user with a large</w:t>
      </w:r>
      <w:r>
        <w:t xml:space="preserve"> wrist.</w:t>
      </w:r>
    </w:p>
    <w:p w14:paraId="5C3F1887" w14:textId="77777777" w:rsidR="000E0A92" w:rsidRDefault="000E0A92" w:rsidP="000E0A92">
      <w:pPr>
        <w:rPr>
          <w:b/>
        </w:rPr>
      </w:pPr>
    </w:p>
    <w:p w14:paraId="7B9CDE43" w14:textId="0BB93743" w:rsidR="000E0A92" w:rsidRDefault="000E0A92" w:rsidP="000E0A92">
      <w:pPr>
        <w:rPr>
          <w:b/>
        </w:rPr>
      </w:pPr>
      <w:r>
        <w:rPr>
          <w:b/>
        </w:rPr>
        <w:t>Points to buy</w:t>
      </w:r>
    </w:p>
    <w:p w14:paraId="4C07ADC5" w14:textId="77777777" w:rsidR="000E0A92" w:rsidRPr="000E0A92" w:rsidRDefault="000E0A92" w:rsidP="000E0A92">
      <w:pPr>
        <w:pStyle w:val="ListParagraph"/>
        <w:numPr>
          <w:ilvl w:val="0"/>
          <w:numId w:val="9"/>
        </w:numPr>
        <w:rPr>
          <w:b/>
        </w:rPr>
      </w:pPr>
      <w:r>
        <w:t>Effective and comfortable coupling</w:t>
      </w:r>
    </w:p>
    <w:p w14:paraId="5DA23B1A" w14:textId="77777777" w:rsidR="000E0A92" w:rsidRPr="000E0A92" w:rsidRDefault="000E0A92" w:rsidP="000E0A92">
      <w:pPr>
        <w:pStyle w:val="ListParagraph"/>
        <w:numPr>
          <w:ilvl w:val="0"/>
          <w:numId w:val="9"/>
        </w:numPr>
        <w:rPr>
          <w:b/>
        </w:rPr>
      </w:pPr>
      <w:r>
        <w:t>Quick and easy to fit on the wrist</w:t>
      </w:r>
    </w:p>
    <w:p w14:paraId="33C23ACC" w14:textId="77777777" w:rsidR="000E0A92" w:rsidRPr="000E0A92" w:rsidRDefault="000E0A92" w:rsidP="000E0A92">
      <w:pPr>
        <w:pStyle w:val="ListParagraph"/>
        <w:numPr>
          <w:ilvl w:val="0"/>
          <w:numId w:val="9"/>
        </w:numPr>
        <w:rPr>
          <w:b/>
        </w:rPr>
      </w:pPr>
      <w:r>
        <w:t>Gentle leather finishing gives a premium look</w:t>
      </w:r>
    </w:p>
    <w:p w14:paraId="3D568298" w14:textId="77777777" w:rsidR="000E0A92" w:rsidRDefault="000E0A92" w:rsidP="000E0A92">
      <w:pPr>
        <w:rPr>
          <w:b/>
        </w:rPr>
      </w:pPr>
    </w:p>
    <w:p w14:paraId="3ADCDCEE" w14:textId="5B89CFAB" w:rsidR="000E0A92" w:rsidRDefault="000E0A92" w:rsidP="000E0A92">
      <w:pPr>
        <w:rPr>
          <w:b/>
        </w:rPr>
      </w:pPr>
      <w:r>
        <w:rPr>
          <w:b/>
        </w:rPr>
        <w:t>Points to avoid</w:t>
      </w:r>
    </w:p>
    <w:p w14:paraId="46147CE3" w14:textId="6F70556C" w:rsidR="000E0A92" w:rsidRPr="000E0A92" w:rsidRDefault="00FE09C3" w:rsidP="000E0A92">
      <w:pPr>
        <w:pStyle w:val="ListParagraph"/>
        <w:numPr>
          <w:ilvl w:val="0"/>
          <w:numId w:val="9"/>
        </w:numPr>
        <w:rPr>
          <w:b/>
        </w:rPr>
      </w:pPr>
      <w:r>
        <w:t>Not waterproof</w:t>
      </w:r>
    </w:p>
    <w:p w14:paraId="1B07F5EC" w14:textId="77777777" w:rsidR="000E0A92" w:rsidRDefault="000E0A92" w:rsidP="000E0A92">
      <w:pPr>
        <w:rPr>
          <w:b/>
        </w:rPr>
      </w:pPr>
    </w:p>
    <w:p w14:paraId="1B720FF7" w14:textId="0FC16FDD" w:rsidR="000E0A92" w:rsidRPr="000E0A92" w:rsidRDefault="000E0A92" w:rsidP="000E0A92">
      <w:r>
        <w:t>The band is made with fine leather craftsmanship. So, it looks perfect for both men and women. Its only downside is waterproofing. Because of using real, genuine leather, you won't get any waterproofing in this band. This means you have to be careful about water damage.</w:t>
      </w:r>
    </w:p>
    <w:p w14:paraId="01DB372C" w14:textId="77777777" w:rsidR="000E0A92" w:rsidRDefault="000E0A92" w:rsidP="000E0A92">
      <w:pPr>
        <w:rPr>
          <w:b/>
        </w:rPr>
      </w:pPr>
    </w:p>
    <w:p w14:paraId="51E04E8D" w14:textId="77777777" w:rsidR="000E0A92" w:rsidRDefault="000E0A92" w:rsidP="000E0A92">
      <w:pPr>
        <w:pStyle w:val="CommentText"/>
        <w:rPr>
          <w:b/>
          <w:sz w:val="24"/>
          <w:u w:val="single"/>
        </w:rPr>
      </w:pPr>
      <w:r>
        <w:rPr>
          <w:b/>
          <w:sz w:val="24"/>
          <w:u w:val="single"/>
        </w:rPr>
        <w:t>Quantitative Measurement</w:t>
      </w:r>
    </w:p>
    <w:p w14:paraId="25326093" w14:textId="77777777" w:rsidR="000E0A92" w:rsidRDefault="000E0A92" w:rsidP="000E0A92"/>
    <w:p w14:paraId="18AFC0B8" w14:textId="05665855" w:rsidR="000E0A92" w:rsidRDefault="000E0A92" w:rsidP="000E0A92">
      <w:r>
        <w:t>Durability: 9.8</w:t>
      </w:r>
      <w:r w:rsidR="00732551">
        <w:t>/10</w:t>
      </w:r>
    </w:p>
    <w:p w14:paraId="29811A1A" w14:textId="425755FF" w:rsidR="000E0A92" w:rsidRDefault="000E0A92" w:rsidP="000E0A92">
      <w:r>
        <w:t>Design: 9</w:t>
      </w:r>
      <w:r w:rsidR="00732551">
        <w:t>/10</w:t>
      </w:r>
    </w:p>
    <w:p w14:paraId="58D32751" w14:textId="2B8AFC6B" w:rsidR="000E0A92" w:rsidRDefault="000E0A92" w:rsidP="000E0A92">
      <w:r>
        <w:t>Materials: 9</w:t>
      </w:r>
      <w:r w:rsidR="00732551">
        <w:t>/10</w:t>
      </w:r>
    </w:p>
    <w:p w14:paraId="37984064" w14:textId="0E02541D" w:rsidR="000E0A92" w:rsidRDefault="000E0A92" w:rsidP="000E0A92">
      <w:r>
        <w:t>Uniqueness:9.8</w:t>
      </w:r>
      <w:r w:rsidR="00732551">
        <w:t>/10</w:t>
      </w:r>
    </w:p>
    <w:p w14:paraId="65538F0E" w14:textId="77777777" w:rsidR="000E0A92" w:rsidRDefault="000E0A92" w:rsidP="000E0A92"/>
    <w:p w14:paraId="51A40638" w14:textId="77777777" w:rsidR="000E0A92" w:rsidRDefault="004B1907" w:rsidP="000E0A92">
      <w:pPr>
        <w:pStyle w:val="Heading4"/>
      </w:pPr>
      <w:hyperlink r:id="rId16" w:history="1">
        <w:r w:rsidR="000E0A92" w:rsidRPr="000E0A92">
          <w:rPr>
            <w:rStyle w:val="Hyperlink"/>
          </w:rPr>
          <w:t>Swhatty Stretchy Nylon Solo Loop Bands</w:t>
        </w:r>
      </w:hyperlink>
    </w:p>
    <w:p w14:paraId="1C8F6F08" w14:textId="77777777" w:rsidR="000E0A92" w:rsidRDefault="000E0A92" w:rsidP="000E0A92"/>
    <w:p w14:paraId="45A353D5" w14:textId="2C71F071" w:rsidR="000E0A92" w:rsidRPr="000E0A92" w:rsidRDefault="000E0A92" w:rsidP="000E0A92">
      <w:r w:rsidRPr="000E0A92">
        <w:rPr>
          <w:b/>
        </w:rPr>
        <w:t>Material:</w:t>
      </w:r>
      <w:r w:rsidRPr="005F3A94">
        <w:rPr>
          <w:bCs/>
        </w:rPr>
        <w:t xml:space="preserve"> </w:t>
      </w:r>
      <w:r w:rsidR="005F3A94" w:rsidRPr="005F3A94">
        <w:rPr>
          <w:bCs/>
        </w:rPr>
        <w:t xml:space="preserve">Stretchy </w:t>
      </w:r>
      <w:r w:rsidRPr="005F3A94">
        <w:rPr>
          <w:bCs/>
        </w:rPr>
        <w:t>Nylon</w:t>
      </w:r>
    </w:p>
    <w:p w14:paraId="4D8FF839" w14:textId="77777777" w:rsidR="000E0A92" w:rsidRDefault="000E0A92" w:rsidP="000E0A92">
      <w:pPr>
        <w:rPr>
          <w:b/>
        </w:rPr>
      </w:pPr>
    </w:p>
    <w:p w14:paraId="27328218" w14:textId="27C5A706" w:rsidR="000E0A92" w:rsidRDefault="000E0A92" w:rsidP="000E0A92">
      <w:pPr>
        <w:rPr>
          <w:b/>
        </w:rPr>
      </w:pPr>
      <w:r>
        <w:t>If you are a fan of braided loop Apple Watch bands</w:t>
      </w:r>
      <w:r w:rsidR="009C306F">
        <w:t xml:space="preserve"> but</w:t>
      </w:r>
      <w:r>
        <w:t xml:space="preserve"> can't find any suitable ones due to a </w:t>
      </w:r>
      <w:r w:rsidR="00FE09C3">
        <w:t>plus-sized</w:t>
      </w:r>
      <w:r>
        <w:t xml:space="preserve"> wrist, then </w:t>
      </w:r>
      <w:r w:rsidR="00FE09C3">
        <w:t xml:space="preserve">this </w:t>
      </w:r>
      <w:r>
        <w:t>Swhatty</w:t>
      </w:r>
      <w:r w:rsidR="00FE09C3">
        <w:t xml:space="preserve"> nylon stretchy band</w:t>
      </w:r>
      <w:r>
        <w:t xml:space="preserve"> is a good choice for you. These large wrist Apple W</w:t>
      </w:r>
      <w:r w:rsidRPr="00747F5E">
        <w:t>atch bands</w:t>
      </w:r>
      <w:r>
        <w:t xml:space="preserve"> are good for heavy outdoor or indoor usage. With the added bonus, the bands come with adjustable belt buckles. So, you can change the size according to your needs.</w:t>
      </w:r>
    </w:p>
    <w:p w14:paraId="57B58EF6" w14:textId="77777777" w:rsidR="000E0A92" w:rsidRDefault="000E0A92" w:rsidP="000E0A92">
      <w:pPr>
        <w:rPr>
          <w:b/>
        </w:rPr>
      </w:pPr>
    </w:p>
    <w:p w14:paraId="6B3A4EB4" w14:textId="50F0B427" w:rsidR="000E0A92" w:rsidRDefault="000E0A92" w:rsidP="000E0A92">
      <w:pPr>
        <w:rPr>
          <w:b/>
        </w:rPr>
      </w:pPr>
      <w:r>
        <w:rPr>
          <w:b/>
        </w:rPr>
        <w:t>Points to buy</w:t>
      </w:r>
    </w:p>
    <w:p w14:paraId="36EA3957" w14:textId="77777777" w:rsidR="000E0A92" w:rsidRDefault="000E0A92" w:rsidP="000E0A92">
      <w:pPr>
        <w:pStyle w:val="ListParagraph"/>
        <w:numPr>
          <w:ilvl w:val="0"/>
          <w:numId w:val="9"/>
        </w:numPr>
      </w:pPr>
      <w:r>
        <w:t>Easy adjustment buckle for a wrist of any size</w:t>
      </w:r>
    </w:p>
    <w:p w14:paraId="52A69273" w14:textId="590C868E" w:rsidR="000E0A92" w:rsidRDefault="00FE09C3" w:rsidP="00FE09C3">
      <w:pPr>
        <w:pStyle w:val="ListParagraph"/>
        <w:numPr>
          <w:ilvl w:val="0"/>
          <w:numId w:val="9"/>
        </w:numPr>
      </w:pPr>
      <w:r w:rsidRPr="00FE09C3">
        <w:t xml:space="preserve">Convenient to put on and take off </w:t>
      </w:r>
      <w:r>
        <w:t>on a</w:t>
      </w:r>
      <w:r w:rsidR="000E0A92">
        <w:t xml:space="preserve"> wrist</w:t>
      </w:r>
      <w:r>
        <w:t xml:space="preserve"> of large size</w:t>
      </w:r>
    </w:p>
    <w:p w14:paraId="5B4D296E" w14:textId="4DA409AE" w:rsidR="000E0A92" w:rsidRPr="000E0A92" w:rsidRDefault="00732551" w:rsidP="000E0A92">
      <w:pPr>
        <w:pStyle w:val="ListParagraph"/>
        <w:numPr>
          <w:ilvl w:val="0"/>
          <w:numId w:val="9"/>
        </w:numPr>
      </w:pPr>
      <w:r>
        <w:t>Three bands in one package</w:t>
      </w:r>
    </w:p>
    <w:p w14:paraId="3A3B5121" w14:textId="77777777" w:rsidR="000E0A92" w:rsidRDefault="000E0A92" w:rsidP="000E0A92">
      <w:pPr>
        <w:rPr>
          <w:b/>
        </w:rPr>
      </w:pPr>
    </w:p>
    <w:p w14:paraId="10A4359C" w14:textId="3D3C1EA0" w:rsidR="000E0A92" w:rsidRDefault="000E0A92" w:rsidP="000E0A92">
      <w:pPr>
        <w:rPr>
          <w:b/>
        </w:rPr>
      </w:pPr>
      <w:r>
        <w:rPr>
          <w:b/>
        </w:rPr>
        <w:t>Points to avoid</w:t>
      </w:r>
    </w:p>
    <w:p w14:paraId="06A95441" w14:textId="77777777" w:rsidR="000E0A92" w:rsidRPr="000E0A92" w:rsidRDefault="000E0A92" w:rsidP="000E0A92">
      <w:pPr>
        <w:pStyle w:val="ListParagraph"/>
        <w:numPr>
          <w:ilvl w:val="0"/>
          <w:numId w:val="9"/>
        </w:numPr>
        <w:rPr>
          <w:b/>
        </w:rPr>
      </w:pPr>
      <w:r>
        <w:t>Sweats from hand create a musty smell if not washed regularly</w:t>
      </w:r>
    </w:p>
    <w:p w14:paraId="2911E608" w14:textId="77777777" w:rsidR="000E0A92" w:rsidRDefault="000E0A92" w:rsidP="000E0A92">
      <w:pPr>
        <w:rPr>
          <w:b/>
        </w:rPr>
      </w:pPr>
    </w:p>
    <w:p w14:paraId="2EB27F06" w14:textId="2D5E078C" w:rsidR="000E0A92" w:rsidRPr="000E0A92" w:rsidRDefault="00FE09C3" w:rsidP="000E0A92">
      <w:r>
        <w:t>Furthermore</w:t>
      </w:r>
      <w:r w:rsidR="00732551">
        <w:t>, this item comes with a package of three. So you get three bands of different color</w:t>
      </w:r>
      <w:r w:rsidR="009C306F">
        <w:t>s</w:t>
      </w:r>
      <w:r w:rsidR="00732551">
        <w:t xml:space="preserve"> in one package. </w:t>
      </w:r>
      <w:r w:rsidR="000E0A92">
        <w:t>Furthermore, these bands are washable and absorb sweat. So it won't create any discomfort for your skin when us</w:t>
      </w:r>
      <w:r w:rsidR="009C306F">
        <w:t>ed</w:t>
      </w:r>
      <w:r w:rsidR="000E0A92">
        <w:t xml:space="preserve"> </w:t>
      </w:r>
      <w:r w:rsidR="000811C6">
        <w:t xml:space="preserve">for </w:t>
      </w:r>
      <w:r w:rsidR="000E0A92">
        <w:t>a longer period of time.</w:t>
      </w:r>
    </w:p>
    <w:p w14:paraId="10BFD2EA" w14:textId="77777777" w:rsidR="000E0A92" w:rsidRDefault="000E0A92" w:rsidP="000E0A92">
      <w:pPr>
        <w:rPr>
          <w:b/>
        </w:rPr>
      </w:pPr>
    </w:p>
    <w:p w14:paraId="2A0B044C" w14:textId="77777777" w:rsidR="000E0A92" w:rsidRDefault="000E0A92" w:rsidP="000E0A92">
      <w:pPr>
        <w:pStyle w:val="CommentText"/>
        <w:rPr>
          <w:b/>
          <w:sz w:val="24"/>
          <w:u w:val="single"/>
        </w:rPr>
      </w:pPr>
      <w:r>
        <w:rPr>
          <w:b/>
          <w:sz w:val="24"/>
          <w:u w:val="single"/>
        </w:rPr>
        <w:t>Quantitative Measurement</w:t>
      </w:r>
    </w:p>
    <w:p w14:paraId="03B08E50" w14:textId="77777777" w:rsidR="000E0A92" w:rsidRDefault="000E0A92" w:rsidP="000E0A92"/>
    <w:p w14:paraId="2750371B" w14:textId="5D44654D" w:rsidR="000E0A92" w:rsidRDefault="000E0A92" w:rsidP="000E0A92">
      <w:r>
        <w:t>Durability: 8.5</w:t>
      </w:r>
      <w:r w:rsidR="00732551">
        <w:t>/10</w:t>
      </w:r>
    </w:p>
    <w:p w14:paraId="4B5EC872" w14:textId="23EF1689" w:rsidR="000E0A92" w:rsidRDefault="000E0A92" w:rsidP="000E0A92">
      <w:r>
        <w:t>Design: 9</w:t>
      </w:r>
      <w:r w:rsidR="00732551">
        <w:t>/10</w:t>
      </w:r>
    </w:p>
    <w:p w14:paraId="0E3C9BC1" w14:textId="26405E43" w:rsidR="000E0A92" w:rsidRDefault="000E0A92" w:rsidP="000E0A92">
      <w:r>
        <w:t>Materials: 9.5</w:t>
      </w:r>
      <w:r w:rsidR="00732551">
        <w:t>/10</w:t>
      </w:r>
    </w:p>
    <w:p w14:paraId="462FE287" w14:textId="0E6CF7AD" w:rsidR="000E0A92" w:rsidRDefault="000E0A92" w:rsidP="000E0A92">
      <w:r>
        <w:t>Uniqueness: 8</w:t>
      </w:r>
      <w:r w:rsidR="00732551">
        <w:t>/10</w:t>
      </w:r>
    </w:p>
    <w:p w14:paraId="6FFCC408" w14:textId="77777777" w:rsidR="000E0A92" w:rsidRDefault="000E0A92" w:rsidP="000E0A92"/>
    <w:p w14:paraId="4EF96BE7" w14:textId="77777777" w:rsidR="000E0A92" w:rsidRDefault="004B1907" w:rsidP="000E0A92">
      <w:pPr>
        <w:pStyle w:val="Heading4"/>
      </w:pPr>
      <w:hyperlink r:id="rId17" w:history="1">
        <w:r w:rsidR="000E0A92" w:rsidRPr="000E0A92">
          <w:rPr>
            <w:rStyle w:val="Hyperlink"/>
          </w:rPr>
          <w:t>OUHENG Apple Watch Band</w:t>
        </w:r>
      </w:hyperlink>
    </w:p>
    <w:p w14:paraId="51AD66A4" w14:textId="77777777" w:rsidR="000E0A92" w:rsidRDefault="000E0A92" w:rsidP="000E0A92"/>
    <w:p w14:paraId="044786BC" w14:textId="3198388C" w:rsidR="000E0A92" w:rsidRPr="000E0A92" w:rsidRDefault="000E0A92" w:rsidP="000E0A92">
      <w:r w:rsidRPr="000E0A92">
        <w:rPr>
          <w:b/>
        </w:rPr>
        <w:t>Material:</w:t>
      </w:r>
      <w:r w:rsidRPr="000E0A92">
        <w:t xml:space="preserve"> </w:t>
      </w:r>
      <w:r w:rsidR="000811C6">
        <w:t xml:space="preserve">Genuine </w:t>
      </w:r>
      <w:r w:rsidRPr="000E0A92">
        <w:t>Leather</w:t>
      </w:r>
    </w:p>
    <w:p w14:paraId="2F6FE861" w14:textId="77777777" w:rsidR="000E0A92" w:rsidRPr="000E0A92" w:rsidRDefault="000E0A92" w:rsidP="000E0A92"/>
    <w:p w14:paraId="73328B4E" w14:textId="05997EA2" w:rsidR="000E0A92" w:rsidRPr="000E0A92" w:rsidRDefault="000E0A92" w:rsidP="000E0A92">
      <w:r>
        <w:t>Ouheng Apple Watch</w:t>
      </w:r>
      <w:r w:rsidRPr="000E0A92">
        <w:t xml:space="preserve"> strap was designed with both aesthetics and durability in mind.</w:t>
      </w:r>
      <w:r>
        <w:t xml:space="preserve"> If you are </w:t>
      </w:r>
      <w:r w:rsidR="00FE09C3">
        <w:t>searching</w:t>
      </w:r>
      <w:r>
        <w:t xml:space="preserve"> for an </w:t>
      </w:r>
      <w:r w:rsidR="00732551">
        <w:rPr>
          <w:b/>
        </w:rPr>
        <w:t>XL</w:t>
      </w:r>
      <w:r w:rsidRPr="000E0A92">
        <w:rPr>
          <w:b/>
        </w:rPr>
        <w:t xml:space="preserve"> or </w:t>
      </w:r>
      <w:r w:rsidR="00732551">
        <w:rPr>
          <w:b/>
        </w:rPr>
        <w:t>XXL</w:t>
      </w:r>
      <w:r w:rsidRPr="000E0A92">
        <w:rPr>
          <w:b/>
        </w:rPr>
        <w:t xml:space="preserve"> </w:t>
      </w:r>
      <w:r w:rsidR="000811C6">
        <w:rPr>
          <w:b/>
        </w:rPr>
        <w:t>A</w:t>
      </w:r>
      <w:r w:rsidRPr="000E0A92">
        <w:rPr>
          <w:b/>
        </w:rPr>
        <w:t xml:space="preserve">pple </w:t>
      </w:r>
      <w:r w:rsidR="000811C6">
        <w:rPr>
          <w:b/>
        </w:rPr>
        <w:t>W</w:t>
      </w:r>
      <w:r w:rsidRPr="000E0A92">
        <w:rPr>
          <w:b/>
        </w:rPr>
        <w:t>atch band</w:t>
      </w:r>
      <w:r>
        <w:t>, this is a fine option. The soft and premium-looking leather is bound to catch anyone's attention.</w:t>
      </w:r>
    </w:p>
    <w:p w14:paraId="751726C5" w14:textId="77777777" w:rsidR="000E0A92" w:rsidRDefault="000E0A92" w:rsidP="000E0A92">
      <w:pPr>
        <w:rPr>
          <w:b/>
        </w:rPr>
      </w:pPr>
    </w:p>
    <w:p w14:paraId="14374217" w14:textId="466FAD87" w:rsidR="000E0A92" w:rsidRDefault="000E0A92" w:rsidP="000E0A92">
      <w:pPr>
        <w:rPr>
          <w:b/>
        </w:rPr>
      </w:pPr>
      <w:r>
        <w:rPr>
          <w:b/>
        </w:rPr>
        <w:t>Points to buy</w:t>
      </w:r>
    </w:p>
    <w:p w14:paraId="26EF1CD6" w14:textId="77777777" w:rsidR="000E0A92" w:rsidRPr="000E0A92" w:rsidRDefault="000E0A92" w:rsidP="000E0A92">
      <w:pPr>
        <w:pStyle w:val="ListParagraph"/>
        <w:numPr>
          <w:ilvl w:val="0"/>
          <w:numId w:val="9"/>
        </w:numPr>
        <w:rPr>
          <w:b/>
        </w:rPr>
      </w:pPr>
      <w:r>
        <w:t>Leather build gives you a premium and shiny look</w:t>
      </w:r>
    </w:p>
    <w:p w14:paraId="3E320539" w14:textId="4047563D" w:rsidR="000E0A92" w:rsidRPr="000E0A92" w:rsidRDefault="000E0A92" w:rsidP="000E0A92">
      <w:pPr>
        <w:pStyle w:val="ListParagraph"/>
        <w:numPr>
          <w:ilvl w:val="0"/>
          <w:numId w:val="9"/>
        </w:numPr>
        <w:rPr>
          <w:b/>
        </w:rPr>
      </w:pPr>
      <w:r>
        <w:t xml:space="preserve">Soft </w:t>
      </w:r>
      <w:r w:rsidR="000811C6">
        <w:t xml:space="preserve">and </w:t>
      </w:r>
      <w:r>
        <w:t>genuine leather provides a comfortable fit on the wrist</w:t>
      </w:r>
    </w:p>
    <w:p w14:paraId="1FFF407D" w14:textId="77777777" w:rsidR="000E0A92" w:rsidRPr="000E0A92" w:rsidRDefault="000E0A92" w:rsidP="000E0A92">
      <w:pPr>
        <w:pStyle w:val="ListParagraph"/>
        <w:numPr>
          <w:ilvl w:val="0"/>
          <w:numId w:val="9"/>
        </w:numPr>
        <w:rPr>
          <w:b/>
        </w:rPr>
      </w:pPr>
      <w:r>
        <w:lastRenderedPageBreak/>
        <w:t>Perfect fit for any gender</w:t>
      </w:r>
    </w:p>
    <w:p w14:paraId="1E59BAA7" w14:textId="77777777" w:rsidR="000E0A92" w:rsidRDefault="000E0A92" w:rsidP="000E0A92">
      <w:pPr>
        <w:rPr>
          <w:b/>
        </w:rPr>
      </w:pPr>
    </w:p>
    <w:p w14:paraId="735A57D4" w14:textId="4560DFDF" w:rsidR="000E0A92" w:rsidRDefault="000E0A92" w:rsidP="000E0A92">
      <w:pPr>
        <w:rPr>
          <w:b/>
        </w:rPr>
      </w:pPr>
      <w:r>
        <w:rPr>
          <w:b/>
        </w:rPr>
        <w:t>Points to avoid</w:t>
      </w:r>
    </w:p>
    <w:p w14:paraId="6BE864F0" w14:textId="77777777" w:rsidR="000E0A92" w:rsidRPr="000E0A92" w:rsidRDefault="000E0A92" w:rsidP="000E0A92">
      <w:pPr>
        <w:pStyle w:val="ListParagraph"/>
        <w:numPr>
          <w:ilvl w:val="0"/>
          <w:numId w:val="9"/>
        </w:numPr>
        <w:rPr>
          <w:b/>
        </w:rPr>
      </w:pPr>
      <w:r>
        <w:t>Prone to water damage</w:t>
      </w:r>
    </w:p>
    <w:p w14:paraId="4D752E04" w14:textId="77777777" w:rsidR="000E0A92" w:rsidRDefault="000E0A92" w:rsidP="000E0A92">
      <w:pPr>
        <w:rPr>
          <w:b/>
        </w:rPr>
      </w:pPr>
    </w:p>
    <w:p w14:paraId="23733FC6" w14:textId="197A8F97" w:rsidR="000E0A92" w:rsidRPr="000E0A92" w:rsidRDefault="000E0A92" w:rsidP="000E0A92">
      <w:r>
        <w:t xml:space="preserve">Furthermore, you get lots of options in color to choose from. </w:t>
      </w:r>
      <w:r w:rsidR="00732551">
        <w:t xml:space="preserve">Though, it is not waterproof and prone to damp environments. </w:t>
      </w:r>
      <w:r>
        <w:t>So, if your use case scenario do</w:t>
      </w:r>
      <w:r w:rsidR="00732551">
        <w:t>es</w:t>
      </w:r>
      <w:r>
        <w:t>n't include any harsh or humid environment, this can be a</w:t>
      </w:r>
      <w:r w:rsidR="00732551">
        <w:t>n excellen</w:t>
      </w:r>
      <w:r>
        <w:t>t choice.</w:t>
      </w:r>
    </w:p>
    <w:p w14:paraId="17624D1F" w14:textId="77777777" w:rsidR="000E0A92" w:rsidRDefault="000E0A92" w:rsidP="000E0A92">
      <w:pPr>
        <w:rPr>
          <w:b/>
        </w:rPr>
      </w:pPr>
    </w:p>
    <w:p w14:paraId="31356EF6" w14:textId="77777777" w:rsidR="000E0A92" w:rsidRDefault="000E0A92" w:rsidP="000E0A92">
      <w:pPr>
        <w:pStyle w:val="CommentText"/>
        <w:rPr>
          <w:b/>
          <w:sz w:val="24"/>
          <w:u w:val="single"/>
        </w:rPr>
      </w:pPr>
      <w:r>
        <w:rPr>
          <w:b/>
          <w:sz w:val="24"/>
          <w:u w:val="single"/>
        </w:rPr>
        <w:t>Quantitative Measurement</w:t>
      </w:r>
    </w:p>
    <w:p w14:paraId="69EE9EE5" w14:textId="77777777" w:rsidR="000E0A92" w:rsidRDefault="000E0A92" w:rsidP="000E0A92"/>
    <w:p w14:paraId="025294A2" w14:textId="2F8BA159" w:rsidR="000E0A92" w:rsidRDefault="000E0A92" w:rsidP="000E0A92">
      <w:r>
        <w:t>Durability: 8</w:t>
      </w:r>
      <w:r w:rsidR="00732551">
        <w:t>/10</w:t>
      </w:r>
    </w:p>
    <w:p w14:paraId="351CAB5F" w14:textId="1AB98F0D" w:rsidR="000E0A92" w:rsidRDefault="000E0A92" w:rsidP="000E0A92">
      <w:r>
        <w:t>Design: 9</w:t>
      </w:r>
      <w:r w:rsidR="00732551">
        <w:t>/10</w:t>
      </w:r>
    </w:p>
    <w:p w14:paraId="27E72EE9" w14:textId="4BB8B860" w:rsidR="000E0A92" w:rsidRDefault="000E0A92" w:rsidP="000E0A92">
      <w:r>
        <w:t>Materials: 9</w:t>
      </w:r>
      <w:r w:rsidR="00732551">
        <w:t>/10</w:t>
      </w:r>
    </w:p>
    <w:p w14:paraId="6AFF717D" w14:textId="08860BF3" w:rsidR="000E0A92" w:rsidRDefault="000E0A92" w:rsidP="000E0A92">
      <w:r>
        <w:t>Uniqueness: 8</w:t>
      </w:r>
      <w:r w:rsidR="00732551">
        <w:t>/10</w:t>
      </w:r>
    </w:p>
    <w:p w14:paraId="64B1C83C" w14:textId="77777777" w:rsidR="000E0A92" w:rsidRDefault="000E0A92" w:rsidP="000E0A92"/>
    <w:p w14:paraId="135BA182" w14:textId="77777777" w:rsidR="000E0A92" w:rsidRDefault="000E0A92" w:rsidP="000E0A92"/>
    <w:p w14:paraId="3D4FA76F" w14:textId="77777777" w:rsidR="000E0A92" w:rsidRPr="000E0A92" w:rsidRDefault="000E0A92" w:rsidP="000E0A92">
      <w:pPr>
        <w:pStyle w:val="Heading4"/>
        <w:rPr>
          <w:rStyle w:val="Hyperlink"/>
        </w:rPr>
      </w:pPr>
      <w:r>
        <w:fldChar w:fldCharType="begin"/>
      </w:r>
      <w:r>
        <w:instrText xml:space="preserve"> HYPERLINK "https://www.amazon.com/dp/B09NQWK1LL" </w:instrText>
      </w:r>
      <w:r>
        <w:fldChar w:fldCharType="separate"/>
      </w:r>
      <w:r w:rsidRPr="000E0A92">
        <w:rPr>
          <w:rStyle w:val="Hyperlink"/>
        </w:rPr>
        <w:t>Recoppa Scrunchie Apple Watch Band</w:t>
      </w:r>
    </w:p>
    <w:p w14:paraId="33D7116F" w14:textId="77777777" w:rsidR="000E0A92" w:rsidRDefault="000E0A92" w:rsidP="000E0A92">
      <w:r>
        <w:rPr>
          <w:rFonts w:ascii="Times New Roman" w:eastAsiaTheme="majorEastAsia" w:hAnsi="Times New Roman" w:cstheme="majorBidi"/>
          <w:b/>
          <w:iCs/>
          <w:sz w:val="36"/>
        </w:rPr>
        <w:fldChar w:fldCharType="end"/>
      </w:r>
    </w:p>
    <w:p w14:paraId="5CC4AD6F" w14:textId="77777777" w:rsidR="000E0A92" w:rsidRPr="000E0A92" w:rsidRDefault="000E0A92" w:rsidP="000E0A92">
      <w:r w:rsidRPr="000E0A92">
        <w:rPr>
          <w:b/>
        </w:rPr>
        <w:t>Material:</w:t>
      </w:r>
      <w:r>
        <w:rPr>
          <w:b/>
        </w:rPr>
        <w:t xml:space="preserve"> </w:t>
      </w:r>
      <w:r w:rsidRPr="000E0A92">
        <w:t>Elastic cotton and polyester fabric</w:t>
      </w:r>
    </w:p>
    <w:p w14:paraId="7324F49E" w14:textId="77777777" w:rsidR="000E0A92" w:rsidRDefault="000E0A92" w:rsidP="000E0A92">
      <w:pPr>
        <w:rPr>
          <w:b/>
        </w:rPr>
      </w:pPr>
    </w:p>
    <w:p w14:paraId="6BC934FA" w14:textId="2E6D975B" w:rsidR="000E0A92" w:rsidRPr="000E0A92" w:rsidRDefault="000E0A92" w:rsidP="000E0A92">
      <w:r w:rsidRPr="000E0A92">
        <w:t>These</w:t>
      </w:r>
      <w:r>
        <w:t xml:space="preserve"> </w:t>
      </w:r>
      <w:r>
        <w:rPr>
          <w:b/>
        </w:rPr>
        <w:t>plus</w:t>
      </w:r>
      <w:r w:rsidR="00732551">
        <w:rPr>
          <w:b/>
        </w:rPr>
        <w:t>-</w:t>
      </w:r>
      <w:r>
        <w:rPr>
          <w:b/>
        </w:rPr>
        <w:t>size Apple W</w:t>
      </w:r>
      <w:r w:rsidRPr="000E0A92">
        <w:rPr>
          <w:b/>
        </w:rPr>
        <w:t>atch bands</w:t>
      </w:r>
      <w:r>
        <w:rPr>
          <w:b/>
        </w:rPr>
        <w:t xml:space="preserve"> </w:t>
      </w:r>
      <w:r>
        <w:t xml:space="preserve">from Recoppa </w:t>
      </w:r>
      <w:r w:rsidR="00732551">
        <w:t>are</w:t>
      </w:r>
      <w:r>
        <w:t xml:space="preserve"> a convenient ch</w:t>
      </w:r>
      <w:r w:rsidR="00732551">
        <w:t>oice if you have a fat wrist. If you feel the clasp system is unreliable, for your relief, there are no</w:t>
      </w:r>
      <w:r>
        <w:t xml:space="preserve"> buckles or clips</w:t>
      </w:r>
      <w:r w:rsidR="00372E88">
        <w:t xml:space="preserve"> on this band</w:t>
      </w:r>
      <w:r>
        <w:t>. So, it solely depends on the elastic mechanism. Therefore, you can put it in your hand and take it off very easily.</w:t>
      </w:r>
    </w:p>
    <w:p w14:paraId="2102527C" w14:textId="77777777" w:rsidR="000E0A92" w:rsidRDefault="000E0A92" w:rsidP="000E0A92">
      <w:pPr>
        <w:rPr>
          <w:b/>
        </w:rPr>
      </w:pPr>
    </w:p>
    <w:p w14:paraId="712315AB" w14:textId="307940F5" w:rsidR="000E0A92" w:rsidRDefault="000E0A92" w:rsidP="000E0A92">
      <w:pPr>
        <w:rPr>
          <w:b/>
        </w:rPr>
      </w:pPr>
      <w:r>
        <w:rPr>
          <w:b/>
        </w:rPr>
        <w:t>Points to buy</w:t>
      </w:r>
    </w:p>
    <w:p w14:paraId="6A032AEB" w14:textId="77777777" w:rsidR="000E0A92" w:rsidRPr="000E0A92" w:rsidRDefault="000E0A92" w:rsidP="000E0A92">
      <w:pPr>
        <w:pStyle w:val="ListParagraph"/>
        <w:numPr>
          <w:ilvl w:val="0"/>
          <w:numId w:val="9"/>
        </w:numPr>
        <w:rPr>
          <w:b/>
        </w:rPr>
      </w:pPr>
      <w:r>
        <w:t>Soft and comfortable fabric material</w:t>
      </w:r>
    </w:p>
    <w:p w14:paraId="1692657F" w14:textId="07300C6E" w:rsidR="000E0A92" w:rsidRPr="000E0A92" w:rsidRDefault="00732551" w:rsidP="000E0A92">
      <w:pPr>
        <w:pStyle w:val="ListParagraph"/>
        <w:numPr>
          <w:ilvl w:val="0"/>
          <w:numId w:val="9"/>
        </w:numPr>
        <w:rPr>
          <w:b/>
        </w:rPr>
      </w:pPr>
      <w:r>
        <w:t>Four bands in one package</w:t>
      </w:r>
    </w:p>
    <w:p w14:paraId="094C70BD" w14:textId="77777777" w:rsidR="000E0A92" w:rsidRPr="000E0A92" w:rsidRDefault="000E0A92" w:rsidP="000E0A92">
      <w:pPr>
        <w:pStyle w:val="ListParagraph"/>
        <w:numPr>
          <w:ilvl w:val="0"/>
          <w:numId w:val="9"/>
        </w:numPr>
        <w:rPr>
          <w:b/>
        </w:rPr>
      </w:pPr>
      <w:r>
        <w:t>Easy to wash or clean</w:t>
      </w:r>
    </w:p>
    <w:p w14:paraId="548DAD98" w14:textId="77777777" w:rsidR="000E0A92" w:rsidRDefault="000E0A92" w:rsidP="000E0A92">
      <w:pPr>
        <w:rPr>
          <w:b/>
        </w:rPr>
      </w:pPr>
    </w:p>
    <w:p w14:paraId="5A497D21" w14:textId="36BDD3C4" w:rsidR="000E0A92" w:rsidRDefault="000E0A92" w:rsidP="000E0A92">
      <w:pPr>
        <w:rPr>
          <w:b/>
        </w:rPr>
      </w:pPr>
      <w:r>
        <w:rPr>
          <w:b/>
        </w:rPr>
        <w:t>Points to avoid</w:t>
      </w:r>
    </w:p>
    <w:p w14:paraId="50523DD1" w14:textId="77777777" w:rsidR="000E0A92" w:rsidRPr="000E0A92" w:rsidRDefault="000E0A92" w:rsidP="000E0A92">
      <w:pPr>
        <w:pStyle w:val="ListParagraph"/>
        <w:numPr>
          <w:ilvl w:val="0"/>
          <w:numId w:val="9"/>
        </w:numPr>
        <w:rPr>
          <w:b/>
        </w:rPr>
      </w:pPr>
      <w:r>
        <w:t>Color fades out after prolonged usage</w:t>
      </w:r>
    </w:p>
    <w:p w14:paraId="7E1A6B2A" w14:textId="77777777" w:rsidR="000E0A92" w:rsidRDefault="000E0A92" w:rsidP="000E0A92"/>
    <w:p w14:paraId="568E2E35" w14:textId="3091E43F" w:rsidR="000E0A92" w:rsidRPr="000E0A92" w:rsidRDefault="000E0A92" w:rsidP="000E0A92">
      <w:r>
        <w:t>As it doesn't have any buckles or clips, you don't have to worry about accidental snaps or wearing off.</w:t>
      </w:r>
      <w:r w:rsidR="00732551">
        <w:t xml:space="preserve"> With added benefit, you get four different colors of bands in one pack.</w:t>
      </w:r>
      <w:r>
        <w:t xml:space="preserve"> </w:t>
      </w:r>
      <w:r w:rsidR="0075432E">
        <w:t>All in all</w:t>
      </w:r>
      <w:r>
        <w:t xml:space="preserve">, you can choose this band if you are looking for great comfort with </w:t>
      </w:r>
      <w:r w:rsidR="00732551">
        <w:t xml:space="preserve">a </w:t>
      </w:r>
      <w:r>
        <w:t>trendy style.</w:t>
      </w:r>
    </w:p>
    <w:p w14:paraId="278F7C26" w14:textId="77777777" w:rsidR="000E0A92" w:rsidRDefault="000E0A92" w:rsidP="000E0A92">
      <w:pPr>
        <w:rPr>
          <w:b/>
        </w:rPr>
      </w:pPr>
    </w:p>
    <w:p w14:paraId="469A8FED" w14:textId="77777777" w:rsidR="000E0A92" w:rsidRDefault="000E0A92" w:rsidP="000E0A92">
      <w:pPr>
        <w:pStyle w:val="CommentText"/>
        <w:rPr>
          <w:b/>
          <w:sz w:val="24"/>
          <w:u w:val="single"/>
        </w:rPr>
      </w:pPr>
      <w:r>
        <w:rPr>
          <w:b/>
          <w:sz w:val="24"/>
          <w:u w:val="single"/>
        </w:rPr>
        <w:t>Quantitative Measurement</w:t>
      </w:r>
    </w:p>
    <w:p w14:paraId="329053EF" w14:textId="77777777" w:rsidR="000E0A92" w:rsidRDefault="000E0A92" w:rsidP="000E0A92"/>
    <w:p w14:paraId="65F0D3AF" w14:textId="1AFE6AEE" w:rsidR="000E0A92" w:rsidRDefault="000E0A92" w:rsidP="000E0A92">
      <w:r>
        <w:t>Durability: 8</w:t>
      </w:r>
      <w:r w:rsidR="00732551">
        <w:t>/10</w:t>
      </w:r>
    </w:p>
    <w:p w14:paraId="62F5D4F0" w14:textId="2D58F25F" w:rsidR="000E0A92" w:rsidRDefault="000E0A92" w:rsidP="000E0A92">
      <w:r>
        <w:t>Design: 8.5</w:t>
      </w:r>
      <w:r w:rsidR="00732551">
        <w:t>/10</w:t>
      </w:r>
    </w:p>
    <w:p w14:paraId="0BF6D867" w14:textId="4856EC0C" w:rsidR="000E0A92" w:rsidRDefault="000E0A92" w:rsidP="000E0A92">
      <w:r>
        <w:t>Materials: 8</w:t>
      </w:r>
      <w:r w:rsidR="00732551">
        <w:t>/10</w:t>
      </w:r>
    </w:p>
    <w:p w14:paraId="6B819773" w14:textId="67EE0E50" w:rsidR="000E0A92" w:rsidRDefault="000E0A92" w:rsidP="000E0A92">
      <w:r>
        <w:t>Uniqueness: 9.8</w:t>
      </w:r>
      <w:r w:rsidR="00732551">
        <w:t>/10</w:t>
      </w:r>
    </w:p>
    <w:p w14:paraId="659BF5DC" w14:textId="77777777" w:rsidR="000E0A92" w:rsidRDefault="000E0A92" w:rsidP="000E0A92"/>
    <w:p w14:paraId="2B33E618" w14:textId="0400A4FE" w:rsidR="000E0A92" w:rsidRDefault="004B1907" w:rsidP="000E0A92">
      <w:pPr>
        <w:pStyle w:val="Heading4"/>
      </w:pPr>
      <w:hyperlink r:id="rId18" w:history="1">
        <w:r w:rsidR="000E0A92" w:rsidRPr="000E0A92">
          <w:rPr>
            <w:rStyle w:val="Hyperlink"/>
          </w:rPr>
          <w:t xml:space="preserve">EPULY </w:t>
        </w:r>
        <w:r w:rsidR="00732551">
          <w:rPr>
            <w:rStyle w:val="Hyperlink"/>
          </w:rPr>
          <w:t>Stainless Steel</w:t>
        </w:r>
        <w:r w:rsidR="000E0A92" w:rsidRPr="000E0A92">
          <w:rPr>
            <w:rStyle w:val="Hyperlink"/>
          </w:rPr>
          <w:t xml:space="preserve"> Apple Watch Band</w:t>
        </w:r>
      </w:hyperlink>
    </w:p>
    <w:p w14:paraId="010EF326" w14:textId="77777777" w:rsidR="000E0A92" w:rsidRDefault="000E0A92" w:rsidP="000E0A92"/>
    <w:p w14:paraId="3592B6C5" w14:textId="6D46107E" w:rsidR="000E0A92" w:rsidRPr="000E0A92" w:rsidRDefault="000E0A92" w:rsidP="000E0A92">
      <w:r w:rsidRPr="000E0A92">
        <w:rPr>
          <w:b/>
        </w:rPr>
        <w:t>Material:</w:t>
      </w:r>
      <w:r>
        <w:rPr>
          <w:b/>
        </w:rPr>
        <w:t xml:space="preserve"> </w:t>
      </w:r>
      <w:r>
        <w:t xml:space="preserve">Stainless </w:t>
      </w:r>
      <w:r w:rsidR="00CC4E95">
        <w:t>S</w:t>
      </w:r>
      <w:r>
        <w:t>teel</w:t>
      </w:r>
    </w:p>
    <w:p w14:paraId="6F68ED8F" w14:textId="77777777" w:rsidR="000E0A92" w:rsidRDefault="000E0A92" w:rsidP="000E0A92">
      <w:pPr>
        <w:rPr>
          <w:b/>
        </w:rPr>
      </w:pPr>
    </w:p>
    <w:p w14:paraId="276E819C" w14:textId="49EE7496" w:rsidR="000E0A92" w:rsidRPr="000E0A92" w:rsidRDefault="000E0A92" w:rsidP="000E0A92">
      <w:r w:rsidRPr="0075432E">
        <w:rPr>
          <w:rFonts w:ascii="Calibri" w:eastAsia="Times New Roman" w:hAnsi="Calibri" w:cs="Calibri"/>
          <w:szCs w:val="24"/>
        </w:rPr>
        <w:t xml:space="preserve">Are you </w:t>
      </w:r>
      <w:r w:rsidR="0075432E">
        <w:rPr>
          <w:rFonts w:ascii="Calibri" w:eastAsia="Times New Roman" w:hAnsi="Calibri" w:cs="Calibri"/>
          <w:szCs w:val="24"/>
        </w:rPr>
        <w:t>irritated</w:t>
      </w:r>
      <w:r w:rsidRPr="0075432E">
        <w:rPr>
          <w:rFonts w:ascii="Calibri" w:eastAsia="Times New Roman" w:hAnsi="Calibri" w:cs="Calibri"/>
          <w:szCs w:val="24"/>
        </w:rPr>
        <w:t xml:space="preserve"> </w:t>
      </w:r>
      <w:r w:rsidR="009C306F">
        <w:rPr>
          <w:rFonts w:ascii="Calibri" w:eastAsia="Times New Roman" w:hAnsi="Calibri" w:cs="Calibri"/>
          <w:szCs w:val="24"/>
        </w:rPr>
        <w:t>by</w:t>
      </w:r>
      <w:r w:rsidRPr="0075432E">
        <w:rPr>
          <w:rFonts w:ascii="Calibri" w:eastAsia="Times New Roman" w:hAnsi="Calibri" w:cs="Calibri"/>
          <w:szCs w:val="24"/>
        </w:rPr>
        <w:t xml:space="preserve"> Apple Watch bands snapping off too quickly? Epuly brings you this special </w:t>
      </w:r>
      <w:r w:rsidRPr="0075432E">
        <w:rPr>
          <w:rFonts w:ascii="Calibri" w:eastAsia="Times New Roman" w:hAnsi="Calibri" w:cs="Calibri"/>
          <w:b/>
          <w:szCs w:val="24"/>
        </w:rPr>
        <w:t xml:space="preserve">Apple </w:t>
      </w:r>
      <w:r w:rsidR="0075432E">
        <w:rPr>
          <w:rFonts w:ascii="Calibri" w:eastAsia="Times New Roman" w:hAnsi="Calibri" w:cs="Calibri"/>
          <w:b/>
          <w:szCs w:val="24"/>
        </w:rPr>
        <w:t>W</w:t>
      </w:r>
      <w:r w:rsidRPr="0075432E">
        <w:rPr>
          <w:rFonts w:ascii="Calibri" w:eastAsia="Times New Roman" w:hAnsi="Calibri" w:cs="Calibri"/>
          <w:b/>
          <w:szCs w:val="24"/>
        </w:rPr>
        <w:t xml:space="preserve">atch </w:t>
      </w:r>
      <w:r w:rsidR="0075432E">
        <w:rPr>
          <w:rFonts w:ascii="Calibri" w:eastAsia="Times New Roman" w:hAnsi="Calibri" w:cs="Calibri"/>
          <w:b/>
          <w:szCs w:val="24"/>
        </w:rPr>
        <w:t>b</w:t>
      </w:r>
      <w:r w:rsidRPr="0075432E">
        <w:rPr>
          <w:rFonts w:ascii="Calibri" w:eastAsia="Times New Roman" w:hAnsi="Calibri" w:cs="Calibri"/>
          <w:b/>
          <w:szCs w:val="24"/>
        </w:rPr>
        <w:t xml:space="preserve">and for fat wrist </w:t>
      </w:r>
      <w:r w:rsidRPr="0075432E">
        <w:rPr>
          <w:rFonts w:ascii="Calibri" w:eastAsia="Times New Roman" w:hAnsi="Calibri" w:cs="Calibri"/>
          <w:szCs w:val="24"/>
        </w:rPr>
        <w:t xml:space="preserve">to save the day. This band is fully built with stainless steel. So, forget worrying about snapping or water damage. With added benefit, the shiny appearance will give you a classy, rich appearance on your wrist. </w:t>
      </w:r>
    </w:p>
    <w:p w14:paraId="556EFE7C" w14:textId="77777777" w:rsidR="000E0A92" w:rsidRDefault="000E0A92" w:rsidP="000E0A92">
      <w:pPr>
        <w:rPr>
          <w:b/>
        </w:rPr>
      </w:pPr>
    </w:p>
    <w:p w14:paraId="1E25B975" w14:textId="2B71DB19" w:rsidR="000E0A92" w:rsidRDefault="000E0A92" w:rsidP="000E0A92">
      <w:pPr>
        <w:rPr>
          <w:b/>
        </w:rPr>
      </w:pPr>
      <w:r>
        <w:rPr>
          <w:b/>
        </w:rPr>
        <w:t>Points to buy</w:t>
      </w:r>
    </w:p>
    <w:p w14:paraId="28489240" w14:textId="77C23B87" w:rsidR="000E0A92" w:rsidRPr="000E0A92" w:rsidRDefault="000E0A92" w:rsidP="000E0A92">
      <w:pPr>
        <w:pStyle w:val="ListParagraph"/>
        <w:numPr>
          <w:ilvl w:val="0"/>
          <w:numId w:val="9"/>
        </w:numPr>
        <w:rPr>
          <w:b/>
        </w:rPr>
      </w:pPr>
      <w:r>
        <w:t>Sturdy material for stretchy fat wrist</w:t>
      </w:r>
      <w:r w:rsidR="0075432E">
        <w:t>s</w:t>
      </w:r>
    </w:p>
    <w:p w14:paraId="031F6570" w14:textId="77777777" w:rsidR="000E0A92" w:rsidRPr="000E0A92" w:rsidRDefault="000E0A92" w:rsidP="000E0A92">
      <w:pPr>
        <w:pStyle w:val="ListParagraph"/>
        <w:numPr>
          <w:ilvl w:val="0"/>
          <w:numId w:val="9"/>
        </w:numPr>
        <w:rPr>
          <w:b/>
        </w:rPr>
      </w:pPr>
      <w:r>
        <w:t>Adjustable length for wrist comfort</w:t>
      </w:r>
    </w:p>
    <w:p w14:paraId="66833867" w14:textId="77777777" w:rsidR="000E0A92" w:rsidRPr="000E0A92" w:rsidRDefault="000E0A92" w:rsidP="000E0A92">
      <w:pPr>
        <w:pStyle w:val="ListParagraph"/>
        <w:numPr>
          <w:ilvl w:val="0"/>
          <w:numId w:val="9"/>
        </w:numPr>
        <w:rPr>
          <w:b/>
        </w:rPr>
      </w:pPr>
      <w:r>
        <w:t>Reliable clasp mechanism</w:t>
      </w:r>
    </w:p>
    <w:p w14:paraId="5317A288" w14:textId="77777777" w:rsidR="000E0A92" w:rsidRDefault="000E0A92" w:rsidP="000E0A92">
      <w:pPr>
        <w:rPr>
          <w:b/>
        </w:rPr>
      </w:pPr>
    </w:p>
    <w:p w14:paraId="4CC32774" w14:textId="49EF2034" w:rsidR="000E0A92" w:rsidRDefault="000E0A92" w:rsidP="000E0A92">
      <w:pPr>
        <w:rPr>
          <w:b/>
        </w:rPr>
      </w:pPr>
      <w:r>
        <w:rPr>
          <w:b/>
        </w:rPr>
        <w:t>Points to avoid</w:t>
      </w:r>
    </w:p>
    <w:p w14:paraId="75CD6421" w14:textId="77777777" w:rsidR="000E0A92" w:rsidRPr="00FE09C3" w:rsidRDefault="000E0A92" w:rsidP="000E0A92">
      <w:pPr>
        <w:pStyle w:val="ListParagraph"/>
        <w:numPr>
          <w:ilvl w:val="0"/>
          <w:numId w:val="9"/>
        </w:numPr>
        <w:rPr>
          <w:b/>
        </w:rPr>
      </w:pPr>
      <w:r>
        <w:t>Prone to scratches</w:t>
      </w:r>
    </w:p>
    <w:p w14:paraId="6C9BB7DC" w14:textId="12656E36" w:rsidR="00FE09C3" w:rsidRPr="000E0A92" w:rsidRDefault="00FE09C3" w:rsidP="000E0A92">
      <w:pPr>
        <w:pStyle w:val="ListParagraph"/>
        <w:numPr>
          <w:ilvl w:val="0"/>
          <w:numId w:val="9"/>
        </w:numPr>
        <w:rPr>
          <w:b/>
        </w:rPr>
      </w:pPr>
      <w:r>
        <w:t>Heavy</w:t>
      </w:r>
      <w:r w:rsidR="00A96414">
        <w:t>-</w:t>
      </w:r>
      <w:r>
        <w:t>weight compared to other materials</w:t>
      </w:r>
    </w:p>
    <w:p w14:paraId="638741C5" w14:textId="77777777" w:rsidR="000E0A92" w:rsidRDefault="000E0A92" w:rsidP="000E0A92"/>
    <w:p w14:paraId="56F2FF1A" w14:textId="1A64CE98" w:rsidR="000E0A92" w:rsidRPr="000E0A92" w:rsidRDefault="00732551" w:rsidP="000E0A92">
      <w:r>
        <w:t xml:space="preserve">With added bonus, it comes with necessary tools to adjust </w:t>
      </w:r>
      <w:r w:rsidR="009C306F">
        <w:t xml:space="preserve">the </w:t>
      </w:r>
      <w:r>
        <w:t xml:space="preserve">size according to your wrist. </w:t>
      </w:r>
      <w:r w:rsidR="000E0A92">
        <w:t>The only point to look out for is scratch and scuffs. If you want a clear shiny appearance to last long, try to avoid deeper grooves or scratches on its surface.</w:t>
      </w:r>
      <w:r>
        <w:t xml:space="preserve"> Aside from that, it's a great</w:t>
      </w:r>
      <w:r w:rsidR="00A96414">
        <w:t>-</w:t>
      </w:r>
      <w:r>
        <w:t>looking premium quality Apple Watch band for users with fat wrist</w:t>
      </w:r>
      <w:r w:rsidR="009C306F">
        <w:t>s</w:t>
      </w:r>
      <w:r>
        <w:t>.</w:t>
      </w:r>
    </w:p>
    <w:p w14:paraId="43316ECC" w14:textId="77777777" w:rsidR="000E0A92" w:rsidRDefault="000E0A92" w:rsidP="000E0A92">
      <w:pPr>
        <w:rPr>
          <w:b/>
        </w:rPr>
      </w:pPr>
    </w:p>
    <w:p w14:paraId="5A746698" w14:textId="77777777" w:rsidR="000E0A92" w:rsidRDefault="000E0A92" w:rsidP="000E0A92">
      <w:pPr>
        <w:pStyle w:val="CommentText"/>
        <w:rPr>
          <w:b/>
          <w:sz w:val="24"/>
          <w:u w:val="single"/>
        </w:rPr>
      </w:pPr>
      <w:r>
        <w:rPr>
          <w:b/>
          <w:sz w:val="24"/>
          <w:u w:val="single"/>
        </w:rPr>
        <w:t>Quantitative Measurement</w:t>
      </w:r>
    </w:p>
    <w:p w14:paraId="3E90B0EE" w14:textId="77777777" w:rsidR="000E0A92" w:rsidRDefault="000E0A92" w:rsidP="000E0A92"/>
    <w:p w14:paraId="4FE080E3" w14:textId="547BD12D" w:rsidR="000E0A92" w:rsidRDefault="000E0A92" w:rsidP="000E0A92">
      <w:r>
        <w:t>Durability: 9.7</w:t>
      </w:r>
      <w:r w:rsidR="00732551">
        <w:t>/10</w:t>
      </w:r>
    </w:p>
    <w:p w14:paraId="72BD69EA" w14:textId="0865C72E" w:rsidR="000E0A92" w:rsidRDefault="000E0A92" w:rsidP="000E0A92">
      <w:r>
        <w:t>Design: 9</w:t>
      </w:r>
      <w:r w:rsidR="00732551">
        <w:t>/10</w:t>
      </w:r>
    </w:p>
    <w:p w14:paraId="679533F6" w14:textId="4396ECA1" w:rsidR="000E0A92" w:rsidRDefault="000E0A92" w:rsidP="000E0A92">
      <w:r>
        <w:t>Materials: 9</w:t>
      </w:r>
      <w:r w:rsidR="00732551">
        <w:t>/10</w:t>
      </w:r>
    </w:p>
    <w:p w14:paraId="61F74B3E" w14:textId="1000A9D1" w:rsidR="000E0A92" w:rsidRDefault="000E0A92" w:rsidP="000E0A92">
      <w:r>
        <w:t>Uniqueness: 8</w:t>
      </w:r>
      <w:r w:rsidR="00732551">
        <w:t>/10</w:t>
      </w:r>
    </w:p>
    <w:p w14:paraId="670E726C" w14:textId="77777777" w:rsidR="000E0A92" w:rsidRDefault="000E0A92" w:rsidP="000E0A92"/>
    <w:p w14:paraId="30487E77" w14:textId="77777777" w:rsidR="000E0A92" w:rsidRDefault="004B1907" w:rsidP="000E0A92">
      <w:pPr>
        <w:pStyle w:val="Heading4"/>
      </w:pPr>
      <w:hyperlink r:id="rId19" w:history="1">
        <w:r w:rsidR="000E0A92" w:rsidRPr="000E0A92">
          <w:rPr>
            <w:rStyle w:val="Hyperlink"/>
          </w:rPr>
          <w:t>Adorve Apple Watch Band</w:t>
        </w:r>
      </w:hyperlink>
    </w:p>
    <w:p w14:paraId="68285DEA" w14:textId="77777777" w:rsidR="000E0A92" w:rsidRDefault="000E0A92" w:rsidP="000E0A92"/>
    <w:p w14:paraId="6FA7CD2C" w14:textId="4EB5D669" w:rsidR="000E0A92" w:rsidRPr="000E0A92" w:rsidRDefault="000E0A92" w:rsidP="000E0A92">
      <w:r w:rsidRPr="000E0A92">
        <w:rPr>
          <w:b/>
        </w:rPr>
        <w:t>Material:</w:t>
      </w:r>
      <w:r>
        <w:rPr>
          <w:b/>
        </w:rPr>
        <w:t xml:space="preserve"> </w:t>
      </w:r>
      <w:r w:rsidR="00FE09C3">
        <w:t>Silicone</w:t>
      </w:r>
    </w:p>
    <w:p w14:paraId="5526C64C" w14:textId="77777777" w:rsidR="000E0A92" w:rsidRDefault="000E0A92" w:rsidP="000E0A92">
      <w:pPr>
        <w:rPr>
          <w:b/>
        </w:rPr>
      </w:pPr>
    </w:p>
    <w:p w14:paraId="4B922B60" w14:textId="7D30B09D" w:rsidR="000E0A92" w:rsidRDefault="000E0A92" w:rsidP="000E0A92">
      <w:r w:rsidRPr="000E0A92">
        <w:t xml:space="preserve">Adorve's high-performance soft, smooth silicone </w:t>
      </w:r>
      <w:r>
        <w:t xml:space="preserve">watchband </w:t>
      </w:r>
      <w:r w:rsidRPr="000E0A92">
        <w:t>and hypoallergenic, nickel-free stainless steel str</w:t>
      </w:r>
      <w:r>
        <w:t>ap keep your skin happy and healthy</w:t>
      </w:r>
      <w:r w:rsidRPr="000E0A92">
        <w:rPr>
          <w:b/>
        </w:rPr>
        <w:t xml:space="preserve">. </w:t>
      </w:r>
      <w:r>
        <w:rPr>
          <w:b/>
        </w:rPr>
        <w:t>Adorve'</w:t>
      </w:r>
      <w:r>
        <w:t xml:space="preserve">s </w:t>
      </w:r>
      <w:r w:rsidRPr="000E0A92">
        <w:rPr>
          <w:b/>
        </w:rPr>
        <w:t>extra</w:t>
      </w:r>
      <w:r w:rsidR="00732551">
        <w:rPr>
          <w:b/>
        </w:rPr>
        <w:t>-</w:t>
      </w:r>
      <w:r w:rsidRPr="000E0A92">
        <w:rPr>
          <w:b/>
        </w:rPr>
        <w:t xml:space="preserve">long </w:t>
      </w:r>
      <w:r w:rsidR="00F07D20">
        <w:rPr>
          <w:b/>
        </w:rPr>
        <w:t>A</w:t>
      </w:r>
      <w:r w:rsidRPr="000E0A92">
        <w:rPr>
          <w:b/>
        </w:rPr>
        <w:t xml:space="preserve">pple </w:t>
      </w:r>
      <w:r w:rsidR="00F07D20">
        <w:rPr>
          <w:b/>
        </w:rPr>
        <w:t>W</w:t>
      </w:r>
      <w:r w:rsidRPr="000E0A92">
        <w:rPr>
          <w:b/>
        </w:rPr>
        <w:t>atch bands</w:t>
      </w:r>
      <w:r w:rsidRPr="00747F5E">
        <w:t xml:space="preserve"> </w:t>
      </w:r>
      <w:r>
        <w:t xml:space="preserve">are super lightweight and flexible. </w:t>
      </w:r>
      <w:r w:rsidR="00FE09C3">
        <w:t>Besides</w:t>
      </w:r>
      <w:r>
        <w:t>, the material is</w:t>
      </w:r>
      <w:r w:rsidRPr="000E0A92">
        <w:t xml:space="preserve"> breathable, sweat-resistant</w:t>
      </w:r>
      <w:r>
        <w:t>, and waterproof.</w:t>
      </w:r>
    </w:p>
    <w:p w14:paraId="4196CC94" w14:textId="77777777" w:rsidR="000E0A92" w:rsidRDefault="000E0A92" w:rsidP="000E0A92">
      <w:pPr>
        <w:rPr>
          <w:b/>
        </w:rPr>
      </w:pPr>
    </w:p>
    <w:p w14:paraId="51332747" w14:textId="75B347B9" w:rsidR="000E0A92" w:rsidRDefault="000E0A92" w:rsidP="000E0A92">
      <w:pPr>
        <w:rPr>
          <w:b/>
        </w:rPr>
      </w:pPr>
      <w:r>
        <w:rPr>
          <w:b/>
        </w:rPr>
        <w:t>Points to buy</w:t>
      </w:r>
    </w:p>
    <w:p w14:paraId="32769CA5" w14:textId="77777777" w:rsidR="000E0A92" w:rsidRPr="000E0A92" w:rsidRDefault="000E0A92" w:rsidP="000E0A92">
      <w:pPr>
        <w:pStyle w:val="ListParagraph"/>
        <w:numPr>
          <w:ilvl w:val="0"/>
          <w:numId w:val="9"/>
        </w:numPr>
        <w:rPr>
          <w:b/>
        </w:rPr>
      </w:pPr>
      <w:r>
        <w:t>Soft and lightweight material</w:t>
      </w:r>
    </w:p>
    <w:p w14:paraId="0B643538" w14:textId="4F848C34" w:rsidR="000E0A92" w:rsidRPr="000E0A92" w:rsidRDefault="000E0A92" w:rsidP="000E0A92">
      <w:pPr>
        <w:pStyle w:val="ListParagraph"/>
        <w:numPr>
          <w:ilvl w:val="0"/>
          <w:numId w:val="9"/>
        </w:numPr>
        <w:rPr>
          <w:b/>
        </w:rPr>
      </w:pPr>
      <w:r>
        <w:t xml:space="preserve">Air holes keep the wrist </w:t>
      </w:r>
      <w:r w:rsidR="00E12310">
        <w:t xml:space="preserve">free </w:t>
      </w:r>
      <w:r>
        <w:t>from sweating</w:t>
      </w:r>
    </w:p>
    <w:p w14:paraId="1E5A5F91" w14:textId="1DAD6F01" w:rsidR="000E0A92" w:rsidRPr="000E0A92" w:rsidRDefault="00231F78" w:rsidP="000E0A92">
      <w:pPr>
        <w:pStyle w:val="ListParagraph"/>
        <w:numPr>
          <w:ilvl w:val="0"/>
          <w:numId w:val="9"/>
        </w:numPr>
        <w:rPr>
          <w:b/>
        </w:rPr>
      </w:pPr>
      <w:r>
        <w:t>Comes four different color in one pack</w:t>
      </w:r>
    </w:p>
    <w:p w14:paraId="0C10F653" w14:textId="77777777" w:rsidR="000E0A92" w:rsidRDefault="000E0A92" w:rsidP="000E0A92">
      <w:pPr>
        <w:rPr>
          <w:b/>
        </w:rPr>
      </w:pPr>
    </w:p>
    <w:p w14:paraId="01C68DEC" w14:textId="79D3866E" w:rsidR="000E0A92" w:rsidRDefault="000E0A92" w:rsidP="000E0A92">
      <w:pPr>
        <w:rPr>
          <w:b/>
        </w:rPr>
      </w:pPr>
      <w:r>
        <w:rPr>
          <w:b/>
        </w:rPr>
        <w:t>Points to avoid</w:t>
      </w:r>
    </w:p>
    <w:p w14:paraId="393F39F4" w14:textId="77777777" w:rsidR="000E0A92" w:rsidRPr="000E0A92" w:rsidRDefault="000E0A92" w:rsidP="000E0A92">
      <w:pPr>
        <w:pStyle w:val="ListParagraph"/>
        <w:numPr>
          <w:ilvl w:val="0"/>
          <w:numId w:val="9"/>
        </w:numPr>
        <w:rPr>
          <w:b/>
        </w:rPr>
      </w:pPr>
      <w:r>
        <w:t>Prone to wear and tear</w:t>
      </w:r>
    </w:p>
    <w:p w14:paraId="499F075B" w14:textId="77777777" w:rsidR="000E0A92" w:rsidRDefault="000E0A92" w:rsidP="000E0A92">
      <w:pPr>
        <w:rPr>
          <w:b/>
        </w:rPr>
      </w:pPr>
    </w:p>
    <w:p w14:paraId="74EA0400" w14:textId="79D355EF" w:rsidR="000E0A92" w:rsidRPr="000E0A92" w:rsidRDefault="00F55391" w:rsidP="000E0A92">
      <w:r>
        <w:t>I</w:t>
      </w:r>
      <w:r w:rsidR="000E0A92" w:rsidRPr="000E0A92">
        <w:t>t feels great next to your skin</w:t>
      </w:r>
      <w:r w:rsidR="000E0A92">
        <w:t>,</w:t>
      </w:r>
      <w:r w:rsidR="000E0A92" w:rsidRPr="000E0A92">
        <w:t xml:space="preserve"> even when you're working out.</w:t>
      </w:r>
      <w:r w:rsidR="00732551">
        <w:t xml:space="preserve"> Also, the skin-friendly material prevents skin from irritation or rash.</w:t>
      </w:r>
      <w:r w:rsidR="000E0A92" w:rsidRPr="000E0A92">
        <w:t xml:space="preserve"> These qualities make them </w:t>
      </w:r>
      <w:r w:rsidR="000E0A92">
        <w:t xml:space="preserve">the </w:t>
      </w:r>
      <w:r w:rsidR="000E0A92" w:rsidRPr="000E0A92">
        <w:t xml:space="preserve">ideal </w:t>
      </w:r>
      <w:r w:rsidR="000E0A92">
        <w:t>A</w:t>
      </w:r>
      <w:r w:rsidR="000E0A92" w:rsidRPr="00F55391">
        <w:rPr>
          <w:rFonts w:ascii="Calibri" w:eastAsia="Times New Roman" w:hAnsi="Calibri" w:cs="Calibri"/>
          <w:szCs w:val="24"/>
        </w:rPr>
        <w:t>pple Watch band for fat wrists during</w:t>
      </w:r>
      <w:r w:rsidR="000E0A92" w:rsidRPr="00F55391">
        <w:rPr>
          <w:sz w:val="26"/>
          <w:szCs w:val="32"/>
        </w:rPr>
        <w:t xml:space="preserve"> </w:t>
      </w:r>
      <w:r w:rsidR="000E0A92" w:rsidRPr="000E0A92">
        <w:t xml:space="preserve">casual or everyday </w:t>
      </w:r>
      <w:r w:rsidR="000E0A92">
        <w:t>use.</w:t>
      </w:r>
    </w:p>
    <w:p w14:paraId="65B60C4B" w14:textId="77777777" w:rsidR="000E0A92" w:rsidRDefault="000E0A92" w:rsidP="000E0A92">
      <w:pPr>
        <w:rPr>
          <w:b/>
        </w:rPr>
      </w:pPr>
    </w:p>
    <w:p w14:paraId="1402884B" w14:textId="77777777" w:rsidR="000E0A92" w:rsidRDefault="000E0A92" w:rsidP="000E0A92">
      <w:pPr>
        <w:pStyle w:val="CommentText"/>
        <w:rPr>
          <w:b/>
          <w:sz w:val="24"/>
          <w:u w:val="single"/>
        </w:rPr>
      </w:pPr>
      <w:r>
        <w:rPr>
          <w:b/>
          <w:sz w:val="24"/>
          <w:u w:val="single"/>
        </w:rPr>
        <w:t>Quantitative Measurement</w:t>
      </w:r>
    </w:p>
    <w:p w14:paraId="40336011" w14:textId="77777777" w:rsidR="000E0A92" w:rsidRDefault="000E0A92" w:rsidP="000E0A92"/>
    <w:p w14:paraId="0DF93635" w14:textId="047F7BCA" w:rsidR="000E0A92" w:rsidRDefault="000E0A92" w:rsidP="000E0A92">
      <w:r>
        <w:t>Durability: 9.8</w:t>
      </w:r>
      <w:r w:rsidR="00732551">
        <w:t>/10</w:t>
      </w:r>
    </w:p>
    <w:p w14:paraId="2CA1546A" w14:textId="29BCA517" w:rsidR="000E0A92" w:rsidRDefault="000E0A92" w:rsidP="000E0A92">
      <w:r>
        <w:t>Design: 9</w:t>
      </w:r>
      <w:r w:rsidR="00732551">
        <w:t>/10</w:t>
      </w:r>
    </w:p>
    <w:p w14:paraId="44303316" w14:textId="45161961" w:rsidR="000E0A92" w:rsidRDefault="000E0A92" w:rsidP="000E0A92">
      <w:r>
        <w:t>Materials: 9</w:t>
      </w:r>
      <w:r w:rsidR="00732551">
        <w:t>/10</w:t>
      </w:r>
    </w:p>
    <w:p w14:paraId="08249EE6" w14:textId="65DFEA37" w:rsidR="000E0A92" w:rsidRDefault="000E0A92" w:rsidP="000E0A92">
      <w:r>
        <w:t>Uniqueness:</w:t>
      </w:r>
      <w:r w:rsidR="00A716FC">
        <w:t xml:space="preserve"> </w:t>
      </w:r>
      <w:r>
        <w:t>9.8</w:t>
      </w:r>
      <w:r w:rsidR="00732551">
        <w:t>/10</w:t>
      </w:r>
    </w:p>
    <w:p w14:paraId="7FF0911A" w14:textId="77777777" w:rsidR="000E0A92" w:rsidRDefault="000E0A92" w:rsidP="000E0A92"/>
    <w:p w14:paraId="4AFB9173" w14:textId="77777777" w:rsidR="000E0A92" w:rsidRDefault="004B1907" w:rsidP="000E0A92">
      <w:pPr>
        <w:pStyle w:val="Heading4"/>
      </w:pPr>
      <w:hyperlink r:id="rId20" w:history="1">
        <w:r w:rsidR="000E0A92" w:rsidRPr="000E0A92">
          <w:rPr>
            <w:rStyle w:val="Hyperlink"/>
          </w:rPr>
          <w:t>GBPOOT 5 Packs Nylon Stretch Band</w:t>
        </w:r>
      </w:hyperlink>
    </w:p>
    <w:p w14:paraId="3007BE1F" w14:textId="77777777" w:rsidR="000E0A92" w:rsidRDefault="000E0A92" w:rsidP="000E0A92"/>
    <w:p w14:paraId="341580D5" w14:textId="23CC5A80" w:rsidR="000E0A92" w:rsidRPr="000E0A92" w:rsidRDefault="000E0A92" w:rsidP="000E0A92">
      <w:r w:rsidRPr="000E0A92">
        <w:rPr>
          <w:b/>
        </w:rPr>
        <w:t>Material:</w:t>
      </w:r>
      <w:r>
        <w:rPr>
          <w:b/>
        </w:rPr>
        <w:t xml:space="preserve"> </w:t>
      </w:r>
      <w:r w:rsidR="00FE09C3">
        <w:t xml:space="preserve">Stretchy </w:t>
      </w:r>
      <w:r w:rsidR="00CC4E95">
        <w:t>N</w:t>
      </w:r>
      <w:r w:rsidR="00FE09C3">
        <w:t>ylon</w:t>
      </w:r>
    </w:p>
    <w:p w14:paraId="60B6AC85" w14:textId="77777777" w:rsidR="000E0A92" w:rsidRDefault="000E0A92" w:rsidP="000E0A92">
      <w:pPr>
        <w:rPr>
          <w:b/>
        </w:rPr>
      </w:pPr>
    </w:p>
    <w:p w14:paraId="74E37AE4" w14:textId="25A2D92B" w:rsidR="00A31030" w:rsidRPr="00F55391" w:rsidRDefault="00A31030" w:rsidP="000E0A92">
      <w:pPr>
        <w:rPr>
          <w:rFonts w:ascii="Calibri" w:eastAsia="Times New Roman" w:hAnsi="Calibri" w:cs="Calibri"/>
          <w:szCs w:val="24"/>
        </w:rPr>
      </w:pPr>
      <w:r>
        <w:t xml:space="preserve">If you have a seemingly large wrist and </w:t>
      </w:r>
      <w:r w:rsidR="009C306F">
        <w:t>are looking for a suitable Apple Watch band, this can be a viable option</w:t>
      </w:r>
      <w:r w:rsidRPr="00F55391">
        <w:rPr>
          <w:rFonts w:ascii="Calibri" w:eastAsia="Times New Roman" w:hAnsi="Calibri" w:cs="Calibri"/>
          <w:szCs w:val="24"/>
        </w:rPr>
        <w:t>. The band looks smart and comfy at the same time on any fat wrist.</w:t>
      </w:r>
      <w:r w:rsidR="00F55391">
        <w:rPr>
          <w:rFonts w:ascii="Calibri" w:eastAsia="Times New Roman" w:hAnsi="Calibri" w:cs="Calibri"/>
          <w:szCs w:val="24"/>
        </w:rPr>
        <w:t xml:space="preserve"> </w:t>
      </w:r>
      <w:r w:rsidRPr="00F55391">
        <w:rPr>
          <w:rFonts w:ascii="Calibri" w:eastAsia="Times New Roman" w:hAnsi="Calibri" w:cs="Calibri"/>
          <w:szCs w:val="24"/>
        </w:rPr>
        <w:t>The included adjusting buckle makes it easier to use for any wrist size</w:t>
      </w:r>
      <w:r w:rsidR="00F55391">
        <w:rPr>
          <w:rFonts w:ascii="Calibri" w:eastAsia="Times New Roman" w:hAnsi="Calibri" w:cs="Calibri"/>
          <w:szCs w:val="24"/>
        </w:rPr>
        <w:t xml:space="preserve"> as well</w:t>
      </w:r>
      <w:r w:rsidRPr="00F55391">
        <w:rPr>
          <w:rFonts w:ascii="Calibri" w:eastAsia="Times New Roman" w:hAnsi="Calibri" w:cs="Calibri"/>
          <w:szCs w:val="24"/>
        </w:rPr>
        <w:t>.</w:t>
      </w:r>
    </w:p>
    <w:p w14:paraId="55EE6068" w14:textId="77777777" w:rsidR="000E0A92" w:rsidRDefault="000E0A92" w:rsidP="000E0A92">
      <w:pPr>
        <w:rPr>
          <w:b/>
        </w:rPr>
      </w:pPr>
    </w:p>
    <w:p w14:paraId="34F55F0E" w14:textId="42D91E79" w:rsidR="000E0A92" w:rsidRDefault="000E0A92" w:rsidP="000E0A92">
      <w:pPr>
        <w:rPr>
          <w:b/>
        </w:rPr>
      </w:pPr>
      <w:r>
        <w:rPr>
          <w:b/>
        </w:rPr>
        <w:t>Points to buy</w:t>
      </w:r>
    </w:p>
    <w:p w14:paraId="444C7DCB" w14:textId="3AF26DC8" w:rsidR="000E0A92" w:rsidRPr="000E0A92" w:rsidRDefault="000E0A92" w:rsidP="000E0A92">
      <w:pPr>
        <w:pStyle w:val="ListParagraph"/>
        <w:numPr>
          <w:ilvl w:val="0"/>
          <w:numId w:val="9"/>
        </w:numPr>
        <w:rPr>
          <w:b/>
        </w:rPr>
      </w:pPr>
      <w:r>
        <w:t xml:space="preserve">Stretchy, breathable material </w:t>
      </w:r>
      <w:r w:rsidR="00F55391">
        <w:t xml:space="preserve">is </w:t>
      </w:r>
      <w:r>
        <w:t>perfect for fat wrist</w:t>
      </w:r>
    </w:p>
    <w:p w14:paraId="4582A931" w14:textId="77777777" w:rsidR="000E0A92" w:rsidRPr="000E0A92" w:rsidRDefault="000E0A92" w:rsidP="000E0A92">
      <w:pPr>
        <w:pStyle w:val="ListParagraph"/>
        <w:numPr>
          <w:ilvl w:val="0"/>
          <w:numId w:val="9"/>
        </w:numPr>
        <w:rPr>
          <w:b/>
        </w:rPr>
      </w:pPr>
      <w:r>
        <w:t>Easy size adjustment</w:t>
      </w:r>
    </w:p>
    <w:p w14:paraId="40A18B7A" w14:textId="77777777" w:rsidR="000E0A92" w:rsidRPr="000E0A92" w:rsidRDefault="000E0A92" w:rsidP="000E0A92">
      <w:pPr>
        <w:pStyle w:val="ListParagraph"/>
        <w:numPr>
          <w:ilvl w:val="0"/>
          <w:numId w:val="9"/>
        </w:numPr>
        <w:rPr>
          <w:b/>
        </w:rPr>
      </w:pPr>
      <w:r>
        <w:t>Easy to wash</w:t>
      </w:r>
    </w:p>
    <w:p w14:paraId="10709686" w14:textId="77777777" w:rsidR="000E0A92" w:rsidRDefault="000E0A92" w:rsidP="000E0A92">
      <w:pPr>
        <w:rPr>
          <w:b/>
        </w:rPr>
      </w:pPr>
    </w:p>
    <w:p w14:paraId="4A4B45EE" w14:textId="1E72F32F" w:rsidR="000E0A92" w:rsidRDefault="000E0A92" w:rsidP="000E0A92">
      <w:pPr>
        <w:rPr>
          <w:b/>
        </w:rPr>
      </w:pPr>
      <w:r>
        <w:rPr>
          <w:b/>
        </w:rPr>
        <w:t>Points to avoid</w:t>
      </w:r>
    </w:p>
    <w:p w14:paraId="44C69E97" w14:textId="69EEE571" w:rsidR="000E0A92" w:rsidRPr="000E0A92" w:rsidRDefault="00F55391" w:rsidP="000E0A92">
      <w:pPr>
        <w:pStyle w:val="ListParagraph"/>
        <w:numPr>
          <w:ilvl w:val="0"/>
          <w:numId w:val="9"/>
        </w:numPr>
      </w:pPr>
      <w:r>
        <w:t>Sometimes s</w:t>
      </w:r>
      <w:r w:rsidR="000E0A92" w:rsidRPr="000E0A92">
        <w:t>nags of</w:t>
      </w:r>
      <w:r>
        <w:t>f</w:t>
      </w:r>
      <w:r w:rsidR="000E0A92" w:rsidRPr="000E0A92">
        <w:t xml:space="preserve"> during workouts</w:t>
      </w:r>
    </w:p>
    <w:p w14:paraId="12BEEC9C" w14:textId="77777777" w:rsidR="000E0A92" w:rsidRDefault="000E0A92" w:rsidP="000E0A92">
      <w:pPr>
        <w:rPr>
          <w:b/>
        </w:rPr>
      </w:pPr>
    </w:p>
    <w:p w14:paraId="4187E9C6" w14:textId="7371FB11" w:rsidR="000E0A92" w:rsidRPr="00A31030" w:rsidRDefault="00A31030" w:rsidP="000E0A92">
      <w:r>
        <w:t>The only mild downside is it often snags from its position. As it doesn</w:t>
      </w:r>
      <w:r w:rsidR="00CE2BA8">
        <w:t>'</w:t>
      </w:r>
      <w:r>
        <w:t xml:space="preserve">t contain any hook or button, putting too much stress during workouts often causes </w:t>
      </w:r>
      <w:r w:rsidR="00F55391">
        <w:t>displacement</w:t>
      </w:r>
      <w:r>
        <w:t>.</w:t>
      </w:r>
    </w:p>
    <w:p w14:paraId="16202740" w14:textId="77777777" w:rsidR="00A31030" w:rsidRDefault="00A31030" w:rsidP="000E0A92">
      <w:pPr>
        <w:rPr>
          <w:b/>
        </w:rPr>
      </w:pPr>
    </w:p>
    <w:p w14:paraId="6A8E7F50" w14:textId="77777777" w:rsidR="000E0A92" w:rsidRDefault="000E0A92" w:rsidP="000E0A92">
      <w:pPr>
        <w:pStyle w:val="CommentText"/>
        <w:rPr>
          <w:b/>
          <w:sz w:val="24"/>
          <w:u w:val="single"/>
        </w:rPr>
      </w:pPr>
      <w:r>
        <w:rPr>
          <w:b/>
          <w:sz w:val="24"/>
          <w:u w:val="single"/>
        </w:rPr>
        <w:t>Quantitative Measurement</w:t>
      </w:r>
    </w:p>
    <w:p w14:paraId="77B721AF" w14:textId="77777777" w:rsidR="000E0A92" w:rsidRDefault="000E0A92" w:rsidP="000E0A92"/>
    <w:p w14:paraId="47943FEB" w14:textId="090C2003" w:rsidR="000E0A92" w:rsidRDefault="000E0A92" w:rsidP="000E0A92">
      <w:r>
        <w:t>Durability: 9.8</w:t>
      </w:r>
      <w:r w:rsidR="00732551">
        <w:t>/10</w:t>
      </w:r>
    </w:p>
    <w:p w14:paraId="1D64F244" w14:textId="3134D0E8" w:rsidR="000E0A92" w:rsidRDefault="000E0A92" w:rsidP="000E0A92">
      <w:r>
        <w:t>Design: 9.5</w:t>
      </w:r>
      <w:r w:rsidR="00732551">
        <w:t>/10</w:t>
      </w:r>
    </w:p>
    <w:p w14:paraId="44AED0A7" w14:textId="523F2880" w:rsidR="000E0A92" w:rsidRDefault="000E0A92" w:rsidP="000E0A92">
      <w:r>
        <w:t>Materials: 9</w:t>
      </w:r>
      <w:r w:rsidR="00732551">
        <w:t>/10</w:t>
      </w:r>
    </w:p>
    <w:p w14:paraId="0187681F" w14:textId="4B1B001B" w:rsidR="000E0A92" w:rsidRDefault="000E0A92" w:rsidP="000E0A92">
      <w:r>
        <w:t>Uniqueness:</w:t>
      </w:r>
      <w:r w:rsidR="00A716FC">
        <w:t xml:space="preserve"> </w:t>
      </w:r>
      <w:r>
        <w:t>8</w:t>
      </w:r>
      <w:r w:rsidR="00732551">
        <w:t>/10</w:t>
      </w:r>
    </w:p>
    <w:p w14:paraId="42B20B62" w14:textId="77777777" w:rsidR="000E0A92" w:rsidRDefault="000E0A92" w:rsidP="000E0A92"/>
    <w:p w14:paraId="436B8931" w14:textId="679F24D5" w:rsidR="000E0A92" w:rsidRDefault="004B1907" w:rsidP="000E0A92">
      <w:pPr>
        <w:pStyle w:val="Heading4"/>
      </w:pPr>
      <w:hyperlink r:id="rId21" w:history="1">
        <w:r w:rsidR="000E0A92" w:rsidRPr="000E0A92">
          <w:rPr>
            <w:rStyle w:val="Hyperlink"/>
          </w:rPr>
          <w:t xml:space="preserve">CTYBB </w:t>
        </w:r>
        <w:r w:rsidR="00732551">
          <w:rPr>
            <w:rStyle w:val="Hyperlink"/>
          </w:rPr>
          <w:t xml:space="preserve">Steel Mesh </w:t>
        </w:r>
        <w:r w:rsidR="000E0A92" w:rsidRPr="000E0A92">
          <w:rPr>
            <w:rStyle w:val="Hyperlink"/>
          </w:rPr>
          <w:t>Apple Watch Band</w:t>
        </w:r>
      </w:hyperlink>
    </w:p>
    <w:p w14:paraId="0F7AF2E6" w14:textId="77777777" w:rsidR="000E0A92" w:rsidRDefault="000E0A92" w:rsidP="000E0A92"/>
    <w:p w14:paraId="7AC509B7" w14:textId="77777777" w:rsidR="000E0A92" w:rsidRPr="000E0A92" w:rsidRDefault="000E0A92" w:rsidP="000E0A92">
      <w:r w:rsidRPr="000E0A92">
        <w:rPr>
          <w:b/>
        </w:rPr>
        <w:t>Material:</w:t>
      </w:r>
      <w:r>
        <w:rPr>
          <w:b/>
        </w:rPr>
        <w:t xml:space="preserve"> </w:t>
      </w:r>
      <w:r w:rsidRPr="000E0A92">
        <w:t>Stainless steel mesh</w:t>
      </w:r>
    </w:p>
    <w:p w14:paraId="39F5C3F6" w14:textId="77777777" w:rsidR="00FE09C3" w:rsidRDefault="00FE09C3" w:rsidP="000E0A92"/>
    <w:p w14:paraId="780C7615" w14:textId="1C4898AC" w:rsidR="00A31030" w:rsidRDefault="00A31030" w:rsidP="000E0A92">
      <w:r>
        <w:t>The CTYBB thin Apple Wa</w:t>
      </w:r>
      <w:r w:rsidRPr="00A31030">
        <w:t xml:space="preserve">tch band is constructed from high-quality </w:t>
      </w:r>
      <w:r>
        <w:t>sta</w:t>
      </w:r>
      <w:r w:rsidR="00732551">
        <w:t>inless steel. With added bonus,</w:t>
      </w:r>
      <w:r w:rsidRPr="00A31030">
        <w:t xml:space="preserve"> it features a polished edge and </w:t>
      </w:r>
      <w:r w:rsidR="00202D82">
        <w:t xml:space="preserve">is </w:t>
      </w:r>
      <w:r w:rsidRPr="00A31030">
        <w:t>resistan</w:t>
      </w:r>
      <w:r w:rsidR="009C306F">
        <w:t>t</w:t>
      </w:r>
      <w:r w:rsidRPr="00A31030">
        <w:t xml:space="preserve"> to corrosion and rust. The ability to modify the length of your strap is enhanced with a magnetic connector and a mesh loop.</w:t>
      </w:r>
    </w:p>
    <w:p w14:paraId="111AF346" w14:textId="77777777" w:rsidR="00A31030" w:rsidRDefault="00A31030" w:rsidP="000E0A92"/>
    <w:p w14:paraId="51F390C8" w14:textId="3AE802C7" w:rsidR="000E0A92" w:rsidRDefault="000E0A92" w:rsidP="000E0A92">
      <w:pPr>
        <w:rPr>
          <w:b/>
        </w:rPr>
      </w:pPr>
      <w:r>
        <w:rPr>
          <w:b/>
        </w:rPr>
        <w:lastRenderedPageBreak/>
        <w:t>Points to buy</w:t>
      </w:r>
    </w:p>
    <w:p w14:paraId="08062605" w14:textId="77777777" w:rsidR="000E0A92" w:rsidRDefault="000E0A92" w:rsidP="000E0A92">
      <w:pPr>
        <w:pStyle w:val="ListParagraph"/>
        <w:numPr>
          <w:ilvl w:val="0"/>
          <w:numId w:val="9"/>
        </w:numPr>
      </w:pPr>
      <w:r w:rsidRPr="000E0A92">
        <w:t>Comfortable</w:t>
      </w:r>
      <w:r>
        <w:t xml:space="preserve"> magnetic clasp system</w:t>
      </w:r>
    </w:p>
    <w:p w14:paraId="6EED4DBA" w14:textId="77777777" w:rsidR="000E0A92" w:rsidRDefault="000E0A92" w:rsidP="000E0A92">
      <w:pPr>
        <w:pStyle w:val="ListParagraph"/>
        <w:numPr>
          <w:ilvl w:val="0"/>
          <w:numId w:val="9"/>
        </w:numPr>
      </w:pPr>
      <w:r>
        <w:t>Strong and durable metallic structure</w:t>
      </w:r>
    </w:p>
    <w:p w14:paraId="20CBD674" w14:textId="61144731" w:rsidR="000E0A92" w:rsidRPr="000E0A92" w:rsidRDefault="000E0A92" w:rsidP="000E0A92">
      <w:pPr>
        <w:pStyle w:val="ListParagraph"/>
        <w:numPr>
          <w:ilvl w:val="0"/>
          <w:numId w:val="9"/>
        </w:numPr>
      </w:pPr>
      <w:r>
        <w:t>Good temperature conduction keeps the wrist from sweating</w:t>
      </w:r>
    </w:p>
    <w:p w14:paraId="46EED99C" w14:textId="77777777" w:rsidR="000E0A92" w:rsidRDefault="000E0A92" w:rsidP="000E0A92">
      <w:pPr>
        <w:rPr>
          <w:b/>
        </w:rPr>
      </w:pPr>
    </w:p>
    <w:p w14:paraId="541F1BB9" w14:textId="71BF68AD" w:rsidR="000E0A92" w:rsidRDefault="000E0A92" w:rsidP="000E0A92">
      <w:pPr>
        <w:rPr>
          <w:b/>
        </w:rPr>
      </w:pPr>
      <w:r>
        <w:rPr>
          <w:b/>
        </w:rPr>
        <w:t>Points to avoid</w:t>
      </w:r>
    </w:p>
    <w:p w14:paraId="4877712E" w14:textId="6E8E1C2F" w:rsidR="000E0A92" w:rsidRPr="000E0A92" w:rsidRDefault="00FE09C3" w:rsidP="000E0A92">
      <w:pPr>
        <w:pStyle w:val="ListParagraph"/>
        <w:numPr>
          <w:ilvl w:val="0"/>
          <w:numId w:val="12"/>
        </w:numPr>
        <w:rPr>
          <w:b/>
        </w:rPr>
      </w:pPr>
      <w:r>
        <w:t xml:space="preserve">Accumulates dust and gunk easily </w:t>
      </w:r>
    </w:p>
    <w:p w14:paraId="293DDDE9" w14:textId="77777777" w:rsidR="000E0A92" w:rsidRDefault="000E0A92" w:rsidP="000E0A92">
      <w:pPr>
        <w:rPr>
          <w:b/>
        </w:rPr>
      </w:pPr>
    </w:p>
    <w:p w14:paraId="4576F236" w14:textId="664CFA06" w:rsidR="00A31030" w:rsidRDefault="00732551" w:rsidP="000E0A92">
      <w:pPr>
        <w:rPr>
          <w:b/>
        </w:rPr>
      </w:pPr>
      <w:r>
        <w:t xml:space="preserve">As it is made of durable metallic material, you can use it </w:t>
      </w:r>
      <w:r w:rsidR="009C306F">
        <w:t>i</w:t>
      </w:r>
      <w:r>
        <w:t xml:space="preserve">n rough outdoor environments too. </w:t>
      </w:r>
      <w:r w:rsidR="00A31030">
        <w:t>Furthermore, i</w:t>
      </w:r>
      <w:r w:rsidR="00A31030" w:rsidRPr="00A31030">
        <w:t xml:space="preserve">t can accommodate wrists measuring between 7 inches </w:t>
      </w:r>
      <w:r>
        <w:t>and 10.4 inches</w:t>
      </w:r>
      <w:r w:rsidR="00A31030" w:rsidRPr="00A31030">
        <w:t>.</w:t>
      </w:r>
      <w:r w:rsidR="00A31030">
        <w:t xml:space="preserve"> </w:t>
      </w:r>
      <w:r w:rsidR="00A31030" w:rsidRPr="00732551">
        <w:rPr>
          <w:szCs w:val="24"/>
        </w:rPr>
        <w:t xml:space="preserve">So, if you are looking for an </w:t>
      </w:r>
      <w:r w:rsidR="00A31030" w:rsidRPr="00732551">
        <w:rPr>
          <w:b/>
          <w:szCs w:val="24"/>
        </w:rPr>
        <w:t>A</w:t>
      </w:r>
      <w:r w:rsidR="00A31030" w:rsidRPr="00732551">
        <w:rPr>
          <w:rFonts w:ascii="Calibri" w:eastAsia="Times New Roman" w:hAnsi="Calibri" w:cs="Calibri"/>
          <w:b/>
          <w:szCs w:val="24"/>
        </w:rPr>
        <w:t>pple Watch band for fat wrist</w:t>
      </w:r>
      <w:r w:rsidR="00A31030" w:rsidRPr="00732551">
        <w:rPr>
          <w:rFonts w:ascii="Calibri" w:eastAsia="Times New Roman" w:hAnsi="Calibri" w:cs="Calibri"/>
          <w:szCs w:val="24"/>
        </w:rPr>
        <w:t>, this will be a great choice for you.</w:t>
      </w:r>
    </w:p>
    <w:p w14:paraId="7F36CECA" w14:textId="77777777" w:rsidR="000E0A92" w:rsidRDefault="000E0A92" w:rsidP="000E0A92">
      <w:pPr>
        <w:rPr>
          <w:b/>
        </w:rPr>
      </w:pPr>
    </w:p>
    <w:p w14:paraId="74A81F07" w14:textId="77777777" w:rsidR="000E0A92" w:rsidRDefault="000E0A92" w:rsidP="000E0A92">
      <w:pPr>
        <w:pStyle w:val="CommentText"/>
        <w:rPr>
          <w:b/>
          <w:sz w:val="24"/>
          <w:u w:val="single"/>
        </w:rPr>
      </w:pPr>
      <w:r>
        <w:rPr>
          <w:b/>
          <w:sz w:val="24"/>
          <w:u w:val="single"/>
        </w:rPr>
        <w:t>Quantitative Measurement</w:t>
      </w:r>
    </w:p>
    <w:p w14:paraId="70BB554A" w14:textId="77777777" w:rsidR="000E0A92" w:rsidRDefault="000E0A92" w:rsidP="000E0A92"/>
    <w:p w14:paraId="5DC3DA90" w14:textId="43FCA06A" w:rsidR="000E0A92" w:rsidRDefault="000E0A92" w:rsidP="000E0A92">
      <w:r>
        <w:t>Durability: 8</w:t>
      </w:r>
      <w:r w:rsidR="00732551">
        <w:t>/10</w:t>
      </w:r>
    </w:p>
    <w:p w14:paraId="3DA4A8B2" w14:textId="4DA2DAFF" w:rsidR="000E0A92" w:rsidRDefault="000E0A92" w:rsidP="000E0A92">
      <w:r>
        <w:t>Design: 9</w:t>
      </w:r>
      <w:r w:rsidR="00732551">
        <w:t>/10</w:t>
      </w:r>
    </w:p>
    <w:p w14:paraId="70E87B18" w14:textId="7BB85654" w:rsidR="000E0A92" w:rsidRDefault="000E0A92" w:rsidP="000E0A92">
      <w:r>
        <w:t>Materials: 9</w:t>
      </w:r>
      <w:r w:rsidR="00732551">
        <w:t>/10</w:t>
      </w:r>
    </w:p>
    <w:p w14:paraId="21C73E08" w14:textId="3C3151C6" w:rsidR="000E0A92" w:rsidRDefault="000E0A92" w:rsidP="000E0A92">
      <w:r>
        <w:t>Uniqueness:</w:t>
      </w:r>
      <w:r w:rsidR="00A716FC">
        <w:t xml:space="preserve"> </w:t>
      </w:r>
      <w:r>
        <w:t>8</w:t>
      </w:r>
      <w:r w:rsidR="00732551">
        <w:t>/10</w:t>
      </w:r>
    </w:p>
    <w:p w14:paraId="73A38B8D" w14:textId="77777777" w:rsidR="000E0A92" w:rsidRDefault="000E0A92" w:rsidP="000E0A92"/>
    <w:p w14:paraId="642D8779" w14:textId="0B2AF8D3" w:rsidR="000E0A92" w:rsidRDefault="004B1907" w:rsidP="000E0A92">
      <w:pPr>
        <w:pStyle w:val="Heading4"/>
      </w:pPr>
      <w:hyperlink r:id="rId22" w:history="1">
        <w:r w:rsidR="000E0A92" w:rsidRPr="000E0A92">
          <w:rPr>
            <w:rStyle w:val="Hyperlink"/>
          </w:rPr>
          <w:t xml:space="preserve">Recoppa </w:t>
        </w:r>
        <w:r w:rsidR="00732551">
          <w:rPr>
            <w:rStyle w:val="Hyperlink"/>
          </w:rPr>
          <w:t xml:space="preserve">Soft Silicone </w:t>
        </w:r>
        <w:r w:rsidR="000E0A92" w:rsidRPr="000E0A92">
          <w:rPr>
            <w:rStyle w:val="Hyperlink"/>
          </w:rPr>
          <w:t>Apple Watch Band</w:t>
        </w:r>
      </w:hyperlink>
    </w:p>
    <w:p w14:paraId="41B3127C" w14:textId="77777777" w:rsidR="000E0A92" w:rsidRDefault="000E0A92" w:rsidP="000E0A92"/>
    <w:p w14:paraId="0DD8FD9C" w14:textId="4BAD27B8" w:rsidR="000E0A92" w:rsidRPr="000E0A92" w:rsidRDefault="000E0A92" w:rsidP="000E0A92">
      <w:r w:rsidRPr="000E0A92">
        <w:rPr>
          <w:b/>
        </w:rPr>
        <w:t>Material:</w:t>
      </w:r>
      <w:r>
        <w:rPr>
          <w:b/>
        </w:rPr>
        <w:t xml:space="preserve"> </w:t>
      </w:r>
      <w:r>
        <w:t>Soft Silicone</w:t>
      </w:r>
    </w:p>
    <w:p w14:paraId="28A09D38" w14:textId="77777777" w:rsidR="000E0A92" w:rsidRDefault="000E0A92" w:rsidP="000E0A92">
      <w:pPr>
        <w:rPr>
          <w:b/>
        </w:rPr>
      </w:pPr>
    </w:p>
    <w:p w14:paraId="34BC2CCF" w14:textId="2F03F78C" w:rsidR="00A31030" w:rsidRPr="00A31030" w:rsidRDefault="00A31030" w:rsidP="000E0A92">
      <w:r>
        <w:t xml:space="preserve">Recoppa </w:t>
      </w:r>
      <w:r w:rsidR="00FE09C3">
        <w:t xml:space="preserve">Apple watch band has </w:t>
      </w:r>
      <w:r w:rsidR="00A96414">
        <w:t xml:space="preserve">an </w:t>
      </w:r>
      <w:r w:rsidR="00FE09C3">
        <w:t xml:space="preserve">exclusive look and design. It shows off your </w:t>
      </w:r>
      <w:r w:rsidRPr="00A31030">
        <w:t>individuality while accessorizing your</w:t>
      </w:r>
      <w:r w:rsidRPr="00A31030">
        <w:rPr>
          <w:b/>
        </w:rPr>
        <w:t xml:space="preserve"> </w:t>
      </w:r>
      <w:r>
        <w:t>wrist</w:t>
      </w:r>
      <w:r w:rsidRPr="00A31030">
        <w:t xml:space="preserve"> with a timeless style that exudes power.</w:t>
      </w:r>
      <w:r>
        <w:t xml:space="preserve"> </w:t>
      </w:r>
      <w:r w:rsidR="00FE09C3">
        <w:t>When you are searching</w:t>
      </w:r>
      <w:r>
        <w:t xml:space="preserve"> for an </w:t>
      </w:r>
      <w:r w:rsidR="002856C1">
        <w:rPr>
          <w:rFonts w:ascii="Calibri" w:eastAsia="Times New Roman" w:hAnsi="Calibri" w:cs="Calibri"/>
          <w:szCs w:val="24"/>
        </w:rPr>
        <w:t>A</w:t>
      </w:r>
      <w:r w:rsidRPr="002856C1">
        <w:rPr>
          <w:rFonts w:ascii="Calibri" w:eastAsia="Times New Roman" w:hAnsi="Calibri" w:cs="Calibri"/>
          <w:szCs w:val="24"/>
        </w:rPr>
        <w:t xml:space="preserve">pple </w:t>
      </w:r>
      <w:r w:rsidR="002856C1">
        <w:rPr>
          <w:rFonts w:ascii="Calibri" w:eastAsia="Times New Roman" w:hAnsi="Calibri" w:cs="Calibri"/>
          <w:szCs w:val="24"/>
        </w:rPr>
        <w:t>W</w:t>
      </w:r>
      <w:r w:rsidRPr="002856C1">
        <w:rPr>
          <w:rFonts w:ascii="Calibri" w:eastAsia="Times New Roman" w:hAnsi="Calibri" w:cs="Calibri"/>
          <w:szCs w:val="24"/>
        </w:rPr>
        <w:t>atch band for fat wrist that exerts all of them, this is the option you are looking for.</w:t>
      </w:r>
    </w:p>
    <w:p w14:paraId="320FD545" w14:textId="77777777" w:rsidR="000E0A92" w:rsidRDefault="000E0A92" w:rsidP="000E0A92">
      <w:pPr>
        <w:rPr>
          <w:b/>
        </w:rPr>
      </w:pPr>
    </w:p>
    <w:p w14:paraId="24758A44" w14:textId="571FB3A0" w:rsidR="000E0A92" w:rsidRDefault="000E0A92" w:rsidP="000E0A92">
      <w:pPr>
        <w:rPr>
          <w:b/>
        </w:rPr>
      </w:pPr>
      <w:r>
        <w:rPr>
          <w:b/>
        </w:rPr>
        <w:t>Points to buy</w:t>
      </w:r>
    </w:p>
    <w:p w14:paraId="4C461025" w14:textId="77777777" w:rsidR="000E0A92" w:rsidRPr="000E0A92" w:rsidRDefault="000E0A92" w:rsidP="000E0A92">
      <w:pPr>
        <w:pStyle w:val="ListParagraph"/>
        <w:numPr>
          <w:ilvl w:val="0"/>
          <w:numId w:val="9"/>
        </w:numPr>
        <w:rPr>
          <w:b/>
        </w:rPr>
      </w:pPr>
      <w:r>
        <w:t>Strong and durable belt</w:t>
      </w:r>
    </w:p>
    <w:p w14:paraId="36E6332F" w14:textId="77777777" w:rsidR="000E0A92" w:rsidRPr="000E0A92" w:rsidRDefault="000E0A92" w:rsidP="000E0A92">
      <w:pPr>
        <w:pStyle w:val="ListParagraph"/>
        <w:numPr>
          <w:ilvl w:val="0"/>
          <w:numId w:val="9"/>
        </w:numPr>
        <w:rPr>
          <w:b/>
        </w:rPr>
      </w:pPr>
      <w:r>
        <w:t>Stylish and premium looking</w:t>
      </w:r>
    </w:p>
    <w:p w14:paraId="38466073" w14:textId="41371E25" w:rsidR="000E0A92" w:rsidRPr="000E0A92" w:rsidRDefault="00FE09C3" w:rsidP="000E0A92">
      <w:pPr>
        <w:pStyle w:val="ListParagraph"/>
        <w:numPr>
          <w:ilvl w:val="0"/>
          <w:numId w:val="9"/>
        </w:numPr>
        <w:rPr>
          <w:b/>
        </w:rPr>
      </w:pPr>
      <w:r>
        <w:t>Good</w:t>
      </w:r>
      <w:r w:rsidR="000E0A92">
        <w:t xml:space="preserve"> value for money</w:t>
      </w:r>
    </w:p>
    <w:p w14:paraId="7EEEF577" w14:textId="77777777" w:rsidR="000E0A92" w:rsidRDefault="000E0A92" w:rsidP="000E0A92">
      <w:pPr>
        <w:rPr>
          <w:b/>
        </w:rPr>
      </w:pPr>
    </w:p>
    <w:p w14:paraId="304BC055" w14:textId="763AE7D9" w:rsidR="000E0A92" w:rsidRDefault="000E0A92" w:rsidP="000E0A92">
      <w:pPr>
        <w:rPr>
          <w:b/>
        </w:rPr>
      </w:pPr>
      <w:r>
        <w:rPr>
          <w:b/>
        </w:rPr>
        <w:t>Points to avoid</w:t>
      </w:r>
    </w:p>
    <w:p w14:paraId="651E3825" w14:textId="77777777" w:rsidR="000E0A92" w:rsidRPr="000E0A92" w:rsidRDefault="000E0A92" w:rsidP="000E0A92">
      <w:pPr>
        <w:pStyle w:val="ListParagraph"/>
        <w:numPr>
          <w:ilvl w:val="0"/>
          <w:numId w:val="9"/>
        </w:numPr>
        <w:rPr>
          <w:b/>
        </w:rPr>
      </w:pPr>
      <w:r>
        <w:t>The clasp mechanism is less than reliable</w:t>
      </w:r>
    </w:p>
    <w:p w14:paraId="535CD748" w14:textId="77777777" w:rsidR="000E0A92" w:rsidRDefault="000E0A92" w:rsidP="00A31030">
      <w:pPr>
        <w:rPr>
          <w:b/>
        </w:rPr>
      </w:pPr>
    </w:p>
    <w:p w14:paraId="2BBBB7F4" w14:textId="6D8847BE" w:rsidR="00A31030" w:rsidRPr="00A31030" w:rsidRDefault="00732551" w:rsidP="00A31030">
      <w:r>
        <w:t xml:space="preserve">The band structure is really rugged and stylish looking. </w:t>
      </w:r>
      <w:r w:rsidR="00A31030">
        <w:t xml:space="preserve">Furthermore, the soft silicone material keeps your wrist free of sweat and gunk. </w:t>
      </w:r>
      <w:r w:rsidR="00A31030" w:rsidRPr="00A31030">
        <w:t>Because of this, it will not irritate your skin.</w:t>
      </w:r>
      <w:r>
        <w:t xml:space="preserve"> So, it can be a nice choice for your Apple Watch if you have a fat wrist.</w:t>
      </w:r>
    </w:p>
    <w:p w14:paraId="45A5E45E" w14:textId="77777777" w:rsidR="000E0A92" w:rsidRDefault="000E0A92" w:rsidP="000E0A92">
      <w:pPr>
        <w:rPr>
          <w:b/>
        </w:rPr>
      </w:pPr>
    </w:p>
    <w:p w14:paraId="0836BB86" w14:textId="77777777" w:rsidR="000E0A92" w:rsidRDefault="000E0A92" w:rsidP="000E0A92">
      <w:pPr>
        <w:pStyle w:val="CommentText"/>
        <w:rPr>
          <w:b/>
          <w:sz w:val="24"/>
          <w:u w:val="single"/>
        </w:rPr>
      </w:pPr>
      <w:r>
        <w:rPr>
          <w:b/>
          <w:sz w:val="24"/>
          <w:u w:val="single"/>
        </w:rPr>
        <w:t>Quantitative Measurement</w:t>
      </w:r>
    </w:p>
    <w:p w14:paraId="36C4C132" w14:textId="77777777" w:rsidR="000E0A92" w:rsidRDefault="000E0A92" w:rsidP="000E0A92"/>
    <w:p w14:paraId="353479E0" w14:textId="247E6DC4" w:rsidR="000E0A92" w:rsidRDefault="000E0A92" w:rsidP="000E0A92">
      <w:r>
        <w:t>Durability: 9.8</w:t>
      </w:r>
      <w:r w:rsidR="00732551">
        <w:t>/10</w:t>
      </w:r>
    </w:p>
    <w:p w14:paraId="393450A1" w14:textId="2145BD97" w:rsidR="000E0A92" w:rsidRDefault="000E0A92" w:rsidP="000E0A92">
      <w:r>
        <w:t>Design: 8</w:t>
      </w:r>
      <w:r w:rsidR="00732551">
        <w:t>/10</w:t>
      </w:r>
    </w:p>
    <w:p w14:paraId="27060A8E" w14:textId="0B8704FA" w:rsidR="000E0A92" w:rsidRDefault="000E0A92" w:rsidP="000E0A92">
      <w:r>
        <w:t>Materials: 9</w:t>
      </w:r>
      <w:r w:rsidR="00732551">
        <w:t>/10</w:t>
      </w:r>
    </w:p>
    <w:p w14:paraId="2DCFA9CD" w14:textId="74FD276B" w:rsidR="000E0A92" w:rsidRDefault="000E0A92" w:rsidP="000E0A92">
      <w:r>
        <w:t>Uniqueness:</w:t>
      </w:r>
      <w:r w:rsidR="00A716FC">
        <w:t xml:space="preserve"> </w:t>
      </w:r>
      <w:r>
        <w:t>9.8</w:t>
      </w:r>
      <w:r w:rsidR="00732551">
        <w:t>/10</w:t>
      </w:r>
    </w:p>
    <w:p w14:paraId="12B1EA81" w14:textId="77777777" w:rsidR="000E0A92" w:rsidRDefault="000E0A92" w:rsidP="000E0A92"/>
    <w:p w14:paraId="4E7DFFD9" w14:textId="77777777" w:rsidR="000E0A92" w:rsidRPr="000E0A92" w:rsidRDefault="004B1907" w:rsidP="000E0A92">
      <w:pPr>
        <w:pStyle w:val="Heading4"/>
      </w:pPr>
      <w:hyperlink r:id="rId23" w:history="1">
        <w:r w:rsidR="000E0A92" w:rsidRPr="000E0A92">
          <w:rPr>
            <w:rStyle w:val="Hyperlink"/>
          </w:rPr>
          <w:t>Kinobo Wooden Watch Band</w:t>
        </w:r>
      </w:hyperlink>
    </w:p>
    <w:p w14:paraId="52CD0F62" w14:textId="77777777" w:rsidR="000E0A92" w:rsidRDefault="000E0A92" w:rsidP="00777A04"/>
    <w:p w14:paraId="3C271399" w14:textId="712DD0BD" w:rsidR="00732551" w:rsidRDefault="000E0A92" w:rsidP="00732551">
      <w:pPr>
        <w:rPr>
          <w:b/>
        </w:rPr>
      </w:pPr>
      <w:r w:rsidRPr="000E0A92">
        <w:rPr>
          <w:b/>
        </w:rPr>
        <w:t>Material:</w:t>
      </w:r>
      <w:r>
        <w:rPr>
          <w:b/>
        </w:rPr>
        <w:t xml:space="preserve"> </w:t>
      </w:r>
      <w:r>
        <w:t>Wood</w:t>
      </w:r>
      <w:r w:rsidR="00732551">
        <w:t xml:space="preserve"> &amp; Stainless steel</w:t>
      </w:r>
    </w:p>
    <w:p w14:paraId="69CDF910" w14:textId="77777777" w:rsidR="000E0A92" w:rsidRPr="000E0A92" w:rsidRDefault="000E0A92" w:rsidP="000E0A92"/>
    <w:p w14:paraId="1DD8D4A6" w14:textId="2DA1D495" w:rsidR="000E0A92" w:rsidRPr="000E0A92" w:rsidRDefault="000E0A92" w:rsidP="000E0A92">
      <w:r>
        <w:t>If you have a fat wrist and hoping</w:t>
      </w:r>
      <w:r w:rsidR="009C306F">
        <w:t>,</w:t>
      </w:r>
      <w:r>
        <w:t xml:space="preserve"> is there </w:t>
      </w:r>
      <w:r w:rsidR="00732551" w:rsidRPr="00A716FC">
        <w:rPr>
          <w:bCs/>
        </w:rPr>
        <w:t>an</w:t>
      </w:r>
      <w:r w:rsidR="00732551">
        <w:rPr>
          <w:b/>
        </w:rPr>
        <w:t xml:space="preserve"> XL</w:t>
      </w:r>
      <w:r w:rsidRPr="00A31030">
        <w:rPr>
          <w:b/>
        </w:rPr>
        <w:t xml:space="preserve"> Apple Watch band available</w:t>
      </w:r>
      <w:r w:rsidR="009C306F">
        <w:t>?</w:t>
      </w:r>
      <w:r w:rsidR="00A31030">
        <w:t xml:space="preserve"> Kinobo brings you an exclusive wooden watch band for you. Not to mention, the premium wooden finish gives it a very rich and high-class look on your wrist.</w:t>
      </w:r>
    </w:p>
    <w:p w14:paraId="2262A51F" w14:textId="77777777" w:rsidR="000E0A92" w:rsidRDefault="000E0A92" w:rsidP="000E0A92">
      <w:pPr>
        <w:rPr>
          <w:b/>
        </w:rPr>
      </w:pPr>
    </w:p>
    <w:p w14:paraId="3D654E4F" w14:textId="4CDD7128" w:rsidR="000E0A92" w:rsidRDefault="000E0A92" w:rsidP="000E0A92">
      <w:pPr>
        <w:rPr>
          <w:b/>
        </w:rPr>
      </w:pPr>
      <w:r>
        <w:rPr>
          <w:b/>
        </w:rPr>
        <w:t>Points to buy</w:t>
      </w:r>
    </w:p>
    <w:p w14:paraId="727A0171" w14:textId="77777777" w:rsidR="000E0A92" w:rsidRPr="000E0A92" w:rsidRDefault="000E0A92" w:rsidP="000E0A92">
      <w:pPr>
        <w:pStyle w:val="ListParagraph"/>
        <w:numPr>
          <w:ilvl w:val="0"/>
          <w:numId w:val="9"/>
        </w:numPr>
        <w:rPr>
          <w:b/>
        </w:rPr>
      </w:pPr>
      <w:r>
        <w:t>Comfortable design for wrist</w:t>
      </w:r>
    </w:p>
    <w:p w14:paraId="4D963699" w14:textId="341405C6" w:rsidR="000E0A92" w:rsidRPr="000E0A92" w:rsidRDefault="00FE09C3" w:rsidP="000E0A92">
      <w:pPr>
        <w:pStyle w:val="ListParagraph"/>
        <w:numPr>
          <w:ilvl w:val="0"/>
          <w:numId w:val="9"/>
        </w:numPr>
        <w:rPr>
          <w:b/>
        </w:rPr>
      </w:pPr>
      <w:r>
        <w:t>Eco-</w:t>
      </w:r>
      <w:r w:rsidR="000E0A92">
        <w:t>friendly</w:t>
      </w:r>
      <w:r>
        <w:t xml:space="preserve"> and biodegradable material</w:t>
      </w:r>
    </w:p>
    <w:p w14:paraId="63299E3F" w14:textId="55DA31EA" w:rsidR="000E0A92" w:rsidRPr="00FE09C3" w:rsidRDefault="00FE09C3" w:rsidP="001F7D64">
      <w:pPr>
        <w:pStyle w:val="ListParagraph"/>
        <w:numPr>
          <w:ilvl w:val="0"/>
          <w:numId w:val="9"/>
        </w:numPr>
        <w:rPr>
          <w:b/>
        </w:rPr>
      </w:pPr>
      <w:r>
        <w:t>Size adjusting tool included</w:t>
      </w:r>
    </w:p>
    <w:p w14:paraId="4EA8CA0D" w14:textId="664AF926" w:rsidR="000E0A92" w:rsidRDefault="000E0A92" w:rsidP="000E0A92">
      <w:pPr>
        <w:rPr>
          <w:b/>
        </w:rPr>
      </w:pPr>
      <w:r>
        <w:rPr>
          <w:b/>
        </w:rPr>
        <w:t>Points to avoid</w:t>
      </w:r>
    </w:p>
    <w:p w14:paraId="3C5C3588" w14:textId="77777777" w:rsidR="000E0A92" w:rsidRPr="00732551" w:rsidRDefault="000E0A92" w:rsidP="000E0A92">
      <w:pPr>
        <w:pStyle w:val="ListParagraph"/>
        <w:numPr>
          <w:ilvl w:val="0"/>
          <w:numId w:val="10"/>
        </w:numPr>
        <w:rPr>
          <w:b/>
        </w:rPr>
      </w:pPr>
      <w:r>
        <w:t>Comparatively heavier than others</w:t>
      </w:r>
    </w:p>
    <w:p w14:paraId="6F484F67" w14:textId="76925BE5" w:rsidR="00732551" w:rsidRPr="000E0A92" w:rsidRDefault="00FE09C3" w:rsidP="000E0A92">
      <w:pPr>
        <w:pStyle w:val="ListParagraph"/>
        <w:numPr>
          <w:ilvl w:val="0"/>
          <w:numId w:val="10"/>
        </w:numPr>
        <w:rPr>
          <w:b/>
        </w:rPr>
      </w:pPr>
      <w:r>
        <w:t>Highly-priced</w:t>
      </w:r>
    </w:p>
    <w:p w14:paraId="387E6FF5" w14:textId="77777777" w:rsidR="00A31030" w:rsidRDefault="00A31030" w:rsidP="000E0A92">
      <w:pPr>
        <w:rPr>
          <w:b/>
        </w:rPr>
      </w:pPr>
    </w:p>
    <w:p w14:paraId="6599E3C4" w14:textId="417D50A7" w:rsidR="00A31030" w:rsidRPr="00A31030" w:rsidRDefault="00732551" w:rsidP="000E0A92">
      <w:r w:rsidRPr="00A31030">
        <w:t>Furthermore</w:t>
      </w:r>
      <w:r>
        <w:t xml:space="preserve">, it is made with eco-friendly material and is biodegradable. So, you will look classy and smart </w:t>
      </w:r>
      <w:r w:rsidR="009C306F">
        <w:t>whil</w:t>
      </w:r>
      <w:r>
        <w:t>e helping mother earth</w:t>
      </w:r>
      <w:r w:rsidR="009C306F">
        <w:t xml:space="preserve"> at the same time</w:t>
      </w:r>
      <w:r>
        <w:t>.</w:t>
      </w:r>
    </w:p>
    <w:p w14:paraId="5BC3C745" w14:textId="77777777" w:rsidR="00A31030" w:rsidRDefault="00A31030" w:rsidP="000E0A92">
      <w:pPr>
        <w:rPr>
          <w:b/>
        </w:rPr>
      </w:pPr>
    </w:p>
    <w:p w14:paraId="00C07F95" w14:textId="77777777" w:rsidR="000E0A92" w:rsidRDefault="000E0A92" w:rsidP="000E0A92">
      <w:pPr>
        <w:pStyle w:val="CommentText"/>
        <w:rPr>
          <w:b/>
          <w:sz w:val="24"/>
          <w:u w:val="single"/>
        </w:rPr>
      </w:pPr>
      <w:r>
        <w:rPr>
          <w:b/>
          <w:sz w:val="24"/>
          <w:u w:val="single"/>
        </w:rPr>
        <w:t>Quantitative Measurement</w:t>
      </w:r>
    </w:p>
    <w:p w14:paraId="73EB1E9D" w14:textId="77777777" w:rsidR="000E0A92" w:rsidRDefault="000E0A92" w:rsidP="000E0A92"/>
    <w:p w14:paraId="1E0262AD" w14:textId="27526676" w:rsidR="000E0A92" w:rsidRDefault="000E0A92" w:rsidP="000E0A92">
      <w:r>
        <w:t>Durability: 8.5</w:t>
      </w:r>
      <w:r w:rsidR="00732551">
        <w:t>/10</w:t>
      </w:r>
    </w:p>
    <w:p w14:paraId="5C904C9B" w14:textId="1F318AF2" w:rsidR="000E0A92" w:rsidRDefault="000E0A92" w:rsidP="000E0A92">
      <w:r>
        <w:t>Design: 8</w:t>
      </w:r>
      <w:r w:rsidR="00732551">
        <w:t>/10</w:t>
      </w:r>
    </w:p>
    <w:p w14:paraId="26D7B445" w14:textId="4AAC23BB" w:rsidR="000E0A92" w:rsidRDefault="000E0A92" w:rsidP="000E0A92">
      <w:r>
        <w:t>Materials: 8.5</w:t>
      </w:r>
      <w:r w:rsidR="00732551">
        <w:t>/10</w:t>
      </w:r>
    </w:p>
    <w:p w14:paraId="3C2B8C5D" w14:textId="058436A7" w:rsidR="000E0A92" w:rsidRDefault="000E0A92" w:rsidP="000E0A92">
      <w:r>
        <w:t>Uniqueness:</w:t>
      </w:r>
      <w:r w:rsidR="00A716FC">
        <w:t xml:space="preserve"> </w:t>
      </w:r>
      <w:r>
        <w:t>9.8</w:t>
      </w:r>
      <w:r w:rsidR="00732551">
        <w:t>/10</w:t>
      </w:r>
    </w:p>
    <w:p w14:paraId="6DB4A8B2" w14:textId="77777777" w:rsidR="000E0A92" w:rsidRDefault="000E0A92" w:rsidP="00777A04"/>
    <w:p w14:paraId="696D7DD2" w14:textId="33CBFEF2" w:rsidR="00231F78" w:rsidRDefault="00231F78" w:rsidP="00777A04">
      <w:pPr>
        <w:rPr>
          <w:b/>
          <w:u w:val="single"/>
        </w:rPr>
      </w:pPr>
      <w:r w:rsidRPr="00231F78">
        <w:rPr>
          <w:b/>
          <w:u w:val="single"/>
        </w:rPr>
        <w:t>Comparison Table</w:t>
      </w:r>
    </w:p>
    <w:p w14:paraId="1A5C2C78" w14:textId="77777777" w:rsidR="00231F78" w:rsidRDefault="00231F78" w:rsidP="00777A04">
      <w:pPr>
        <w:rPr>
          <w:b/>
          <w:u w:val="single"/>
        </w:rPr>
      </w:pPr>
    </w:p>
    <w:p w14:paraId="4A573E33" w14:textId="77777777" w:rsidR="00231F78" w:rsidRPr="00231F78" w:rsidRDefault="00231F78" w:rsidP="00231F78">
      <w:pPr>
        <w:rPr>
          <w:b/>
        </w:rPr>
      </w:pPr>
      <w:r w:rsidRPr="00231F78">
        <w:rPr>
          <w:b/>
        </w:rPr>
        <w:t>Recoppa Sport Band</w:t>
      </w:r>
    </w:p>
    <w:p w14:paraId="039349C2" w14:textId="77777777" w:rsidR="00231F78" w:rsidRDefault="00231F78" w:rsidP="00231F78">
      <w:pPr>
        <w:rPr>
          <w:b/>
        </w:rPr>
      </w:pPr>
    </w:p>
    <w:p w14:paraId="0FFA00FF" w14:textId="2EA520C5" w:rsidR="00231F78" w:rsidRPr="00231F78" w:rsidRDefault="00231F78" w:rsidP="00231F78">
      <w:r>
        <w:t xml:space="preserve">These bands are extremely affordable and standard looking. The soft, premium silicone material gives a nice, comfortable wrist. </w:t>
      </w:r>
    </w:p>
    <w:p w14:paraId="44814974" w14:textId="77777777" w:rsidR="00231F78" w:rsidRDefault="00231F78" w:rsidP="00231F78">
      <w:pPr>
        <w:rPr>
          <w:b/>
        </w:rPr>
      </w:pPr>
    </w:p>
    <w:p w14:paraId="2E265747" w14:textId="6F45E648" w:rsidR="00231F78" w:rsidRDefault="00231F78" w:rsidP="00231F78">
      <w:pPr>
        <w:rPr>
          <w:b/>
        </w:rPr>
      </w:pPr>
      <w:r w:rsidRPr="00231F78">
        <w:rPr>
          <w:b/>
        </w:rPr>
        <w:t>KYISGOS Leather Apple Watch Band</w:t>
      </w:r>
    </w:p>
    <w:p w14:paraId="0FE6EE7A" w14:textId="77777777" w:rsidR="00231F78" w:rsidRDefault="00231F78" w:rsidP="00231F78">
      <w:pPr>
        <w:rPr>
          <w:b/>
        </w:rPr>
      </w:pPr>
    </w:p>
    <w:p w14:paraId="295767AF" w14:textId="348DF342" w:rsidR="00231F78" w:rsidRPr="00231F78" w:rsidRDefault="00231F78" w:rsidP="00231F78">
      <w:r>
        <w:t>Made from genuine leather, these bands are both classy looking and comfortable. Additionally, the seamless coupling system makes it easy to put on or take off.</w:t>
      </w:r>
    </w:p>
    <w:p w14:paraId="0FEF1D6E" w14:textId="77777777" w:rsidR="00231F78" w:rsidRDefault="00231F78" w:rsidP="00231F78">
      <w:pPr>
        <w:rPr>
          <w:b/>
        </w:rPr>
      </w:pPr>
    </w:p>
    <w:p w14:paraId="2DB9FDF1" w14:textId="21DFA2D5" w:rsidR="00231F78" w:rsidRDefault="00231F78" w:rsidP="00231F78">
      <w:pPr>
        <w:rPr>
          <w:b/>
        </w:rPr>
      </w:pPr>
      <w:r w:rsidRPr="00231F78">
        <w:rPr>
          <w:b/>
        </w:rPr>
        <w:t>Swhatty Stretchy Nylon Solo Loop Bands</w:t>
      </w:r>
    </w:p>
    <w:p w14:paraId="534FD9DF" w14:textId="77777777" w:rsidR="00231F78" w:rsidRDefault="00231F78" w:rsidP="00231F78">
      <w:pPr>
        <w:rPr>
          <w:b/>
        </w:rPr>
      </w:pPr>
    </w:p>
    <w:p w14:paraId="305D2BD5" w14:textId="09EC9FE3" w:rsidR="00231F78" w:rsidRPr="00231F78" w:rsidRDefault="00231F78" w:rsidP="00231F78">
      <w:r>
        <w:t>They are perfect and suits all ages and genders. These simple and lovely-looking bands come in a pack of three.</w:t>
      </w:r>
    </w:p>
    <w:p w14:paraId="44BA0BA2" w14:textId="77777777" w:rsidR="00231F78" w:rsidRDefault="00231F78" w:rsidP="00231F78">
      <w:pPr>
        <w:rPr>
          <w:b/>
        </w:rPr>
      </w:pPr>
    </w:p>
    <w:p w14:paraId="0AB5A549" w14:textId="3CD9B071" w:rsidR="00231F78" w:rsidRDefault="00231F78" w:rsidP="00231F78">
      <w:pPr>
        <w:rPr>
          <w:b/>
        </w:rPr>
      </w:pPr>
      <w:r w:rsidRPr="00231F78">
        <w:rPr>
          <w:b/>
        </w:rPr>
        <w:t>OUHENG Apple Watch Band</w:t>
      </w:r>
    </w:p>
    <w:p w14:paraId="6264BEA9" w14:textId="30C956BC" w:rsidR="00231F78" w:rsidRDefault="00231F78" w:rsidP="00231F78">
      <w:r w:rsidRPr="00231F78">
        <w:lastRenderedPageBreak/>
        <w:t xml:space="preserve">The OUHENG watch band is made of stylish leather and fastens with a stainless steel clasp, making it versatile and simple to swap out. </w:t>
      </w:r>
      <w:r>
        <w:t>The classy look will steal anyone's mind at a glance.</w:t>
      </w:r>
    </w:p>
    <w:p w14:paraId="1C1B05D4" w14:textId="77777777" w:rsidR="00231F78" w:rsidRPr="00231F78" w:rsidRDefault="00231F78" w:rsidP="00231F78"/>
    <w:p w14:paraId="4BB6E4CA" w14:textId="77777777" w:rsidR="00231F78" w:rsidRPr="00231F78" w:rsidRDefault="00231F78" w:rsidP="00231F78">
      <w:pPr>
        <w:rPr>
          <w:b/>
        </w:rPr>
      </w:pPr>
      <w:r w:rsidRPr="00231F78">
        <w:rPr>
          <w:b/>
        </w:rPr>
        <w:t>Recoppa Scrunchie Apple Watch Band</w:t>
      </w:r>
    </w:p>
    <w:p w14:paraId="538D076E" w14:textId="77777777" w:rsidR="004B1907" w:rsidRDefault="004B1907" w:rsidP="00777A04"/>
    <w:p w14:paraId="30E488D6" w14:textId="4E09A8E9" w:rsidR="00231F78" w:rsidRDefault="00231F78" w:rsidP="00777A04">
      <w:bookmarkStart w:id="0" w:name="_GoBack"/>
      <w:r>
        <w:t>If you are a fan of buckle or buttonless bands, this is the choice for you. The simple stretchy combination of polyester and cotton makes it extremely comfortable for hands with larger sizes.</w:t>
      </w:r>
    </w:p>
    <w:bookmarkEnd w:id="0"/>
    <w:p w14:paraId="63A1DC4B" w14:textId="77777777" w:rsidR="004B1907" w:rsidRDefault="004B1907" w:rsidP="00777A04">
      <w:pPr>
        <w:rPr>
          <w:b/>
        </w:rPr>
      </w:pPr>
    </w:p>
    <w:p w14:paraId="34A03987" w14:textId="5C900625" w:rsidR="00231F78" w:rsidRPr="00231F78" w:rsidRDefault="00231F78" w:rsidP="00777A04">
      <w:pPr>
        <w:rPr>
          <w:b/>
        </w:rPr>
      </w:pPr>
      <w:r w:rsidRPr="00231F78">
        <w:rPr>
          <w:b/>
        </w:rPr>
        <w:t>EPULY Stainless Steel Apple Watch Band</w:t>
      </w:r>
    </w:p>
    <w:p w14:paraId="01CBD234" w14:textId="77777777" w:rsidR="00231F78" w:rsidRDefault="00231F78" w:rsidP="00777A04">
      <w:pPr>
        <w:rPr>
          <w:b/>
          <w:u w:val="single"/>
        </w:rPr>
      </w:pPr>
    </w:p>
    <w:p w14:paraId="2A074325" w14:textId="5BC25076" w:rsidR="00231F78" w:rsidRPr="00231F78" w:rsidRDefault="00231F78" w:rsidP="00777A04">
      <w:r>
        <w:t>This stainless steel Apple Watch band gives you a shiny and classy look on your wrist. It also comes with kits for adjusting band size according to your wrist.</w:t>
      </w:r>
    </w:p>
    <w:p w14:paraId="1C48A5A4" w14:textId="77777777" w:rsidR="00231F78" w:rsidRDefault="00231F78" w:rsidP="00777A04">
      <w:pPr>
        <w:rPr>
          <w:b/>
          <w:u w:val="single"/>
        </w:rPr>
      </w:pPr>
    </w:p>
    <w:p w14:paraId="33087CA4" w14:textId="753A8620" w:rsidR="00231F78" w:rsidRDefault="00231F78" w:rsidP="00777A04">
      <w:pPr>
        <w:rPr>
          <w:b/>
        </w:rPr>
      </w:pPr>
      <w:r w:rsidRPr="00231F78">
        <w:rPr>
          <w:b/>
        </w:rPr>
        <w:t>Adorve Apple Watch Band</w:t>
      </w:r>
    </w:p>
    <w:p w14:paraId="613871A9" w14:textId="77777777" w:rsidR="00231F78" w:rsidRDefault="00231F78" w:rsidP="00777A04">
      <w:pPr>
        <w:rPr>
          <w:b/>
        </w:rPr>
      </w:pPr>
    </w:p>
    <w:p w14:paraId="4D6D39EF" w14:textId="5B4B2105" w:rsidR="00231F78" w:rsidRPr="00231F78" w:rsidRDefault="00231F78" w:rsidP="00777A04">
      <w:r>
        <w:t xml:space="preserve">This Apple Watch band is very comfortable for any user with </w:t>
      </w:r>
      <w:r w:rsidR="004B1907">
        <w:t xml:space="preserve">a </w:t>
      </w:r>
      <w:r>
        <w:t>large wrist. The holes of the band make breathing o</w:t>
      </w:r>
      <w:r w:rsidR="004B1907">
        <w:t>n</w:t>
      </w:r>
      <w:r>
        <w:t xml:space="preserve"> </w:t>
      </w:r>
      <w:r w:rsidR="004B1907">
        <w:t xml:space="preserve">the </w:t>
      </w:r>
      <w:r>
        <w:t>skin easier. Besides, it comes in a pack of four.</w:t>
      </w:r>
    </w:p>
    <w:p w14:paraId="123C6C03" w14:textId="77777777" w:rsidR="00231F78" w:rsidRDefault="00231F78" w:rsidP="00777A04">
      <w:pPr>
        <w:rPr>
          <w:b/>
          <w:u w:val="single"/>
        </w:rPr>
      </w:pPr>
    </w:p>
    <w:p w14:paraId="5D22AE97" w14:textId="3F6827AE" w:rsidR="00231F78" w:rsidRPr="00231F78" w:rsidRDefault="00231F78" w:rsidP="00777A04">
      <w:pPr>
        <w:rPr>
          <w:b/>
        </w:rPr>
      </w:pPr>
      <w:r w:rsidRPr="00231F78">
        <w:rPr>
          <w:b/>
        </w:rPr>
        <w:t>GBPOOT 5 Packs Nylon Stretch Band</w:t>
      </w:r>
    </w:p>
    <w:p w14:paraId="34005298" w14:textId="77777777" w:rsidR="00231F78" w:rsidRDefault="00231F78" w:rsidP="00777A04">
      <w:pPr>
        <w:rPr>
          <w:b/>
        </w:rPr>
      </w:pPr>
    </w:p>
    <w:p w14:paraId="044BEF69" w14:textId="6462ED29" w:rsidR="00231F78" w:rsidRPr="00231F78" w:rsidRDefault="00231F78" w:rsidP="00777A04">
      <w:r>
        <w:t>These stretchy nylon band packs are great for users of every age and gender. With added benefit, it comes in a pack of five.</w:t>
      </w:r>
    </w:p>
    <w:p w14:paraId="19C70D0A" w14:textId="77777777" w:rsidR="00231F78" w:rsidRDefault="00231F78" w:rsidP="00777A04">
      <w:pPr>
        <w:rPr>
          <w:b/>
        </w:rPr>
      </w:pPr>
    </w:p>
    <w:p w14:paraId="66B0070C" w14:textId="3DD7066C" w:rsidR="00231F78" w:rsidRDefault="00231F78" w:rsidP="00777A04">
      <w:pPr>
        <w:rPr>
          <w:b/>
        </w:rPr>
      </w:pPr>
      <w:r w:rsidRPr="00231F78">
        <w:rPr>
          <w:b/>
        </w:rPr>
        <w:t>CTYBB Steel Mesh Apple Watch Band</w:t>
      </w:r>
    </w:p>
    <w:p w14:paraId="7D1E3E90" w14:textId="77777777" w:rsidR="00231F78" w:rsidRDefault="00231F78" w:rsidP="00777A04">
      <w:pPr>
        <w:rPr>
          <w:b/>
        </w:rPr>
      </w:pPr>
    </w:p>
    <w:p w14:paraId="0C5318A5" w14:textId="3D6D04C1" w:rsidR="00231F78" w:rsidRPr="00231F78" w:rsidRDefault="00231F78" w:rsidP="00777A04">
      <w:r>
        <w:t>The meshed steel material of this watch band creates an aesthetic look with extreme durability. The band is scratch and waterproof. Additionally, it has magnetic clasp for seamless wear and take off.</w:t>
      </w:r>
    </w:p>
    <w:p w14:paraId="0A0B376C" w14:textId="77777777" w:rsidR="00231F78" w:rsidRDefault="00231F78" w:rsidP="00777A04">
      <w:pPr>
        <w:rPr>
          <w:b/>
        </w:rPr>
      </w:pPr>
    </w:p>
    <w:p w14:paraId="3ABBC425" w14:textId="1B60510C" w:rsidR="00231F78" w:rsidRDefault="00231F78" w:rsidP="00777A04">
      <w:pPr>
        <w:rPr>
          <w:b/>
        </w:rPr>
      </w:pPr>
      <w:r w:rsidRPr="00231F78">
        <w:rPr>
          <w:b/>
        </w:rPr>
        <w:t>Recoppa Soft Silicone Apple Watch Band</w:t>
      </w:r>
    </w:p>
    <w:p w14:paraId="506090AA" w14:textId="77777777" w:rsidR="00231F78" w:rsidRDefault="00231F78" w:rsidP="00777A04">
      <w:pPr>
        <w:rPr>
          <w:b/>
        </w:rPr>
      </w:pPr>
    </w:p>
    <w:p w14:paraId="305AB147" w14:textId="0B3AB7F6" w:rsidR="00231F78" w:rsidRPr="00231F78" w:rsidRDefault="00231F78" w:rsidP="00777A04">
      <w:r>
        <w:t>You will love it if you are a fan of rugged looks. The soft TPU silicone material feels comfortable on your skin. Additionally, it is a very affordable option.</w:t>
      </w:r>
    </w:p>
    <w:p w14:paraId="172638B8" w14:textId="77777777" w:rsidR="00231F78" w:rsidRDefault="00231F78" w:rsidP="00777A04">
      <w:pPr>
        <w:rPr>
          <w:b/>
        </w:rPr>
      </w:pPr>
    </w:p>
    <w:p w14:paraId="0B6D7267" w14:textId="675DDE4E" w:rsidR="00231F78" w:rsidRDefault="00231F78" w:rsidP="00777A04">
      <w:pPr>
        <w:rPr>
          <w:b/>
        </w:rPr>
      </w:pPr>
      <w:r>
        <w:rPr>
          <w:b/>
        </w:rPr>
        <w:t>Kinobo Wooden Watch Band</w:t>
      </w:r>
    </w:p>
    <w:p w14:paraId="3F2F1B61" w14:textId="77777777" w:rsidR="00231F78" w:rsidRDefault="00231F78" w:rsidP="00777A04">
      <w:pPr>
        <w:rPr>
          <w:b/>
        </w:rPr>
      </w:pPr>
    </w:p>
    <w:p w14:paraId="0D3A20C6" w14:textId="383DED0C" w:rsidR="00231F78" w:rsidRPr="00231F78" w:rsidRDefault="00231F78" w:rsidP="00777A04">
      <w:r>
        <w:t>It is a wooden watchband. So, you get biodegradable material with an exclusive look. Aside from being high in price and weight, it doesn't really have much of a downside.</w:t>
      </w:r>
    </w:p>
    <w:p w14:paraId="1A3B20FE" w14:textId="77777777" w:rsidR="00231F78" w:rsidRDefault="00231F78" w:rsidP="00777A04"/>
    <w:p w14:paraId="46B8977F" w14:textId="77777777" w:rsidR="000E0A92" w:rsidRDefault="000E0A92" w:rsidP="000E0A92">
      <w:pPr>
        <w:pStyle w:val="Heading3"/>
      </w:pPr>
      <w:r>
        <w:t>Closure</w:t>
      </w:r>
    </w:p>
    <w:p w14:paraId="3298AD18" w14:textId="77777777" w:rsidR="000E0A92" w:rsidRDefault="000E0A92" w:rsidP="000E0A92"/>
    <w:p w14:paraId="26352FE9" w14:textId="5F80F46D" w:rsidR="000E0A92" w:rsidRDefault="000E0A92" w:rsidP="000E0A92">
      <w:r>
        <w:t xml:space="preserve">Here we have discussed some of the best options for your Apple Watch band. Hope this will be helpful for users who are looking for an </w:t>
      </w:r>
      <w:r w:rsidRPr="000E0A92">
        <w:rPr>
          <w:b/>
        </w:rPr>
        <w:t>Apple Watch band for fat wrist</w:t>
      </w:r>
      <w:r>
        <w:rPr>
          <w:b/>
        </w:rPr>
        <w:t xml:space="preserve">s. </w:t>
      </w:r>
      <w:r w:rsidRPr="000E0A92">
        <w:t xml:space="preserve">Furthermore, </w:t>
      </w:r>
      <w:r>
        <w:lastRenderedPageBreak/>
        <w:t xml:space="preserve">you can also try exploring some of the </w:t>
      </w:r>
      <w:r w:rsidR="00FE09C3">
        <w:t xml:space="preserve">best </w:t>
      </w:r>
      <w:hyperlink r:id="rId24" w:history="1">
        <w:r w:rsidR="00FE09C3" w:rsidRPr="00FE09C3">
          <w:rPr>
            <w:rStyle w:val="Hyperlink"/>
          </w:rPr>
          <w:t>custom leather Apple Watch bands</w:t>
        </w:r>
      </w:hyperlink>
      <w:r w:rsidR="00FE09C3">
        <w:t xml:space="preserve"> </w:t>
      </w:r>
      <w:r>
        <w:t xml:space="preserve">or learn how to </w:t>
      </w:r>
      <w:hyperlink r:id="rId25" w:history="1">
        <w:r w:rsidRPr="000E0A92">
          <w:rPr>
            <w:rStyle w:val="Hyperlink"/>
          </w:rPr>
          <w:t>clean silicone Apple Watch bands</w:t>
        </w:r>
      </w:hyperlink>
      <w:r>
        <w:t xml:space="preserve"> properly.</w:t>
      </w:r>
    </w:p>
    <w:p w14:paraId="4704DD24" w14:textId="77777777" w:rsidR="00913390" w:rsidRPr="000E0A92" w:rsidRDefault="00913390" w:rsidP="000E0A92"/>
    <w:sectPr w:rsidR="00913390" w:rsidRPr="000E0A92" w:rsidSect="005216A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B28C4"/>
    <w:multiLevelType w:val="hybridMultilevel"/>
    <w:tmpl w:val="533CB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E0E82"/>
    <w:multiLevelType w:val="hybridMultilevel"/>
    <w:tmpl w:val="533CB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A3E98"/>
    <w:multiLevelType w:val="hybridMultilevel"/>
    <w:tmpl w:val="533CB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DE2F8D"/>
    <w:multiLevelType w:val="hybridMultilevel"/>
    <w:tmpl w:val="CA12B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7A1752"/>
    <w:multiLevelType w:val="hybridMultilevel"/>
    <w:tmpl w:val="D7E6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DB1BC0"/>
    <w:multiLevelType w:val="hybridMultilevel"/>
    <w:tmpl w:val="7F742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A2E56DC"/>
    <w:multiLevelType w:val="hybridMultilevel"/>
    <w:tmpl w:val="0F3E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F00962"/>
    <w:multiLevelType w:val="hybridMultilevel"/>
    <w:tmpl w:val="533CB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3C7321"/>
    <w:multiLevelType w:val="hybridMultilevel"/>
    <w:tmpl w:val="3700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5518E1"/>
    <w:multiLevelType w:val="hybridMultilevel"/>
    <w:tmpl w:val="E940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352898"/>
    <w:multiLevelType w:val="hybridMultilevel"/>
    <w:tmpl w:val="0540C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3E54AA"/>
    <w:multiLevelType w:val="hybridMultilevel"/>
    <w:tmpl w:val="AC38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5"/>
  </w:num>
  <w:num w:numId="4">
    <w:abstractNumId w:val="6"/>
  </w:num>
  <w:num w:numId="5">
    <w:abstractNumId w:val="7"/>
  </w:num>
  <w:num w:numId="6">
    <w:abstractNumId w:val="0"/>
  </w:num>
  <w:num w:numId="7">
    <w:abstractNumId w:val="2"/>
  </w:num>
  <w:num w:numId="8">
    <w:abstractNumId w:val="1"/>
  </w:num>
  <w:num w:numId="9">
    <w:abstractNumId w:val="9"/>
  </w:num>
  <w:num w:numId="10">
    <w:abstractNumId w:val="8"/>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wNTUyMTI0NTM0MrRQ0lEKTi0uzszPAykwNK4FAMXSSs0tAAAA"/>
  </w:docVars>
  <w:rsids>
    <w:rsidRoot w:val="00BE567F"/>
    <w:rsid w:val="0006768E"/>
    <w:rsid w:val="000811C6"/>
    <w:rsid w:val="000A2E2F"/>
    <w:rsid w:val="000E0A92"/>
    <w:rsid w:val="001049F6"/>
    <w:rsid w:val="00122706"/>
    <w:rsid w:val="00202D82"/>
    <w:rsid w:val="00222F9B"/>
    <w:rsid w:val="00231F78"/>
    <w:rsid w:val="0024764D"/>
    <w:rsid w:val="002856C1"/>
    <w:rsid w:val="002A78FD"/>
    <w:rsid w:val="002C359E"/>
    <w:rsid w:val="002C7CD3"/>
    <w:rsid w:val="003246D0"/>
    <w:rsid w:val="00350AFC"/>
    <w:rsid w:val="00370E20"/>
    <w:rsid w:val="00372E88"/>
    <w:rsid w:val="00373764"/>
    <w:rsid w:val="00420B0D"/>
    <w:rsid w:val="00470E8B"/>
    <w:rsid w:val="004773B5"/>
    <w:rsid w:val="00480EF2"/>
    <w:rsid w:val="004B1907"/>
    <w:rsid w:val="0052054A"/>
    <w:rsid w:val="005216A3"/>
    <w:rsid w:val="005C70C4"/>
    <w:rsid w:val="005F3A94"/>
    <w:rsid w:val="00626C8C"/>
    <w:rsid w:val="006656AC"/>
    <w:rsid w:val="006A21FC"/>
    <w:rsid w:val="006C412D"/>
    <w:rsid w:val="00732551"/>
    <w:rsid w:val="007442A6"/>
    <w:rsid w:val="00747F5E"/>
    <w:rsid w:val="0075432E"/>
    <w:rsid w:val="00777A04"/>
    <w:rsid w:val="00786409"/>
    <w:rsid w:val="007B412D"/>
    <w:rsid w:val="007C1A9A"/>
    <w:rsid w:val="007F4535"/>
    <w:rsid w:val="00843231"/>
    <w:rsid w:val="008B0F91"/>
    <w:rsid w:val="00913390"/>
    <w:rsid w:val="009A2586"/>
    <w:rsid w:val="009C306F"/>
    <w:rsid w:val="00A02FBF"/>
    <w:rsid w:val="00A31030"/>
    <w:rsid w:val="00A57957"/>
    <w:rsid w:val="00A716FC"/>
    <w:rsid w:val="00A830FB"/>
    <w:rsid w:val="00A84D4B"/>
    <w:rsid w:val="00A95392"/>
    <w:rsid w:val="00A96414"/>
    <w:rsid w:val="00AE573E"/>
    <w:rsid w:val="00AF4837"/>
    <w:rsid w:val="00B0374C"/>
    <w:rsid w:val="00B479CE"/>
    <w:rsid w:val="00B7731C"/>
    <w:rsid w:val="00BA7910"/>
    <w:rsid w:val="00BB5103"/>
    <w:rsid w:val="00BC0CD6"/>
    <w:rsid w:val="00BE567F"/>
    <w:rsid w:val="00C478C2"/>
    <w:rsid w:val="00CC4E95"/>
    <w:rsid w:val="00CE2BA8"/>
    <w:rsid w:val="00CE56FA"/>
    <w:rsid w:val="00D77385"/>
    <w:rsid w:val="00D90AAC"/>
    <w:rsid w:val="00DD168F"/>
    <w:rsid w:val="00DD6CE7"/>
    <w:rsid w:val="00DF2F95"/>
    <w:rsid w:val="00E020F5"/>
    <w:rsid w:val="00E12310"/>
    <w:rsid w:val="00EF659C"/>
    <w:rsid w:val="00F07D20"/>
    <w:rsid w:val="00F23755"/>
    <w:rsid w:val="00F46534"/>
    <w:rsid w:val="00F55391"/>
    <w:rsid w:val="00F9536A"/>
    <w:rsid w:val="00F964BF"/>
    <w:rsid w:val="00FC4D4D"/>
    <w:rsid w:val="00FE09C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0D637"/>
  <w15:chartTrackingRefBased/>
  <w15:docId w15:val="{B9EC30D3-C507-9B49-BE65-311A2779A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30"/>
        <w:lang w:val="en-US" w:eastAsia="en-US"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551"/>
    <w:rPr>
      <w:rFonts w:cs="Vrinda"/>
    </w:rPr>
  </w:style>
  <w:style w:type="paragraph" w:styleId="Heading1">
    <w:name w:val="heading 1"/>
    <w:basedOn w:val="Normal"/>
    <w:next w:val="Normal"/>
    <w:link w:val="Heading1Char"/>
    <w:autoRedefine/>
    <w:uiPriority w:val="9"/>
    <w:qFormat/>
    <w:rsid w:val="0052054A"/>
    <w:pPr>
      <w:keepNext/>
      <w:keepLines/>
      <w:spacing w:before="240"/>
      <w:outlineLvl w:val="0"/>
    </w:pPr>
    <w:rPr>
      <w:rFonts w:ascii="Times New Roman" w:eastAsiaTheme="majorEastAsia" w:hAnsi="Times New Roman" w:cstheme="majorBidi"/>
      <w:b/>
      <w:sz w:val="44"/>
      <w:szCs w:val="46"/>
    </w:rPr>
  </w:style>
  <w:style w:type="paragraph" w:styleId="Heading2">
    <w:name w:val="heading 2"/>
    <w:basedOn w:val="Normal"/>
    <w:next w:val="Normal"/>
    <w:link w:val="Heading2Char"/>
    <w:autoRedefine/>
    <w:uiPriority w:val="9"/>
    <w:unhideWhenUsed/>
    <w:qFormat/>
    <w:rsid w:val="0052054A"/>
    <w:pPr>
      <w:keepNext/>
      <w:keepLines/>
      <w:spacing w:before="40"/>
      <w:outlineLvl w:val="1"/>
    </w:pPr>
    <w:rPr>
      <w:rFonts w:ascii="Times New Roman" w:eastAsiaTheme="majorEastAsia" w:hAnsi="Times New Roman" w:cstheme="majorBidi"/>
      <w:b/>
      <w:sz w:val="44"/>
      <w:szCs w:val="33"/>
    </w:rPr>
  </w:style>
  <w:style w:type="paragraph" w:styleId="Heading3">
    <w:name w:val="heading 3"/>
    <w:basedOn w:val="Normal"/>
    <w:next w:val="Normal"/>
    <w:link w:val="Heading3Char"/>
    <w:autoRedefine/>
    <w:uiPriority w:val="9"/>
    <w:unhideWhenUsed/>
    <w:qFormat/>
    <w:rsid w:val="0052054A"/>
    <w:pPr>
      <w:keepNext/>
      <w:keepLines/>
      <w:spacing w:before="40"/>
      <w:outlineLvl w:val="2"/>
    </w:pPr>
    <w:rPr>
      <w:rFonts w:ascii="Times New Roman" w:eastAsiaTheme="majorEastAsia" w:hAnsi="Times New Roman" w:cstheme="majorBidi"/>
      <w:b/>
      <w:sz w:val="40"/>
    </w:rPr>
  </w:style>
  <w:style w:type="paragraph" w:styleId="Heading4">
    <w:name w:val="heading 4"/>
    <w:basedOn w:val="Normal"/>
    <w:next w:val="Normal"/>
    <w:link w:val="Heading4Char"/>
    <w:autoRedefine/>
    <w:uiPriority w:val="9"/>
    <w:unhideWhenUsed/>
    <w:qFormat/>
    <w:rsid w:val="0052054A"/>
    <w:pPr>
      <w:keepNext/>
      <w:keepLines/>
      <w:spacing w:before="40"/>
      <w:outlineLvl w:val="3"/>
    </w:pPr>
    <w:rPr>
      <w:rFonts w:ascii="Times New Roman" w:eastAsiaTheme="majorEastAsia" w:hAnsi="Times New Roman" w:cstheme="majorBidi"/>
      <w:b/>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54A"/>
    <w:rPr>
      <w:rFonts w:ascii="Times New Roman" w:eastAsiaTheme="majorEastAsia" w:hAnsi="Times New Roman" w:cstheme="majorBidi"/>
      <w:b/>
      <w:sz w:val="44"/>
      <w:szCs w:val="46"/>
    </w:rPr>
  </w:style>
  <w:style w:type="character" w:customStyle="1" w:styleId="Heading2Char">
    <w:name w:val="Heading 2 Char"/>
    <w:basedOn w:val="DefaultParagraphFont"/>
    <w:link w:val="Heading2"/>
    <w:uiPriority w:val="9"/>
    <w:rsid w:val="0052054A"/>
    <w:rPr>
      <w:rFonts w:ascii="Times New Roman" w:eastAsiaTheme="majorEastAsia" w:hAnsi="Times New Roman" w:cstheme="majorBidi"/>
      <w:b/>
      <w:sz w:val="44"/>
      <w:szCs w:val="33"/>
    </w:rPr>
  </w:style>
  <w:style w:type="paragraph" w:styleId="Title">
    <w:name w:val="Title"/>
    <w:basedOn w:val="Normal"/>
    <w:next w:val="Normal"/>
    <w:link w:val="TitleChar"/>
    <w:uiPriority w:val="10"/>
    <w:qFormat/>
    <w:rsid w:val="0052054A"/>
    <w:pPr>
      <w:contextualSpacing/>
    </w:pPr>
    <w:rPr>
      <w:rFonts w:ascii="Times New Roman" w:eastAsiaTheme="majorEastAsia" w:hAnsi="Times New Roman" w:cstheme="majorBidi"/>
      <w:b/>
      <w:spacing w:val="-10"/>
      <w:kern w:val="28"/>
      <w:sz w:val="40"/>
      <w:szCs w:val="71"/>
    </w:rPr>
  </w:style>
  <w:style w:type="character" w:customStyle="1" w:styleId="TitleChar">
    <w:name w:val="Title Char"/>
    <w:basedOn w:val="DefaultParagraphFont"/>
    <w:link w:val="Title"/>
    <w:uiPriority w:val="10"/>
    <w:rsid w:val="0052054A"/>
    <w:rPr>
      <w:rFonts w:ascii="Times New Roman" w:eastAsiaTheme="majorEastAsia" w:hAnsi="Times New Roman" w:cstheme="majorBidi"/>
      <w:b/>
      <w:spacing w:val="-10"/>
      <w:kern w:val="28"/>
      <w:sz w:val="40"/>
      <w:szCs w:val="71"/>
    </w:rPr>
  </w:style>
  <w:style w:type="character" w:customStyle="1" w:styleId="Heading3Char">
    <w:name w:val="Heading 3 Char"/>
    <w:basedOn w:val="DefaultParagraphFont"/>
    <w:link w:val="Heading3"/>
    <w:uiPriority w:val="9"/>
    <w:rsid w:val="0052054A"/>
    <w:rPr>
      <w:rFonts w:ascii="Times New Roman" w:eastAsiaTheme="majorEastAsia" w:hAnsi="Times New Roman" w:cstheme="majorBidi"/>
      <w:b/>
      <w:sz w:val="40"/>
    </w:rPr>
  </w:style>
  <w:style w:type="character" w:customStyle="1" w:styleId="Heading4Char">
    <w:name w:val="Heading 4 Char"/>
    <w:basedOn w:val="DefaultParagraphFont"/>
    <w:link w:val="Heading4"/>
    <w:uiPriority w:val="9"/>
    <w:rsid w:val="0052054A"/>
    <w:rPr>
      <w:rFonts w:ascii="Times New Roman" w:eastAsiaTheme="majorEastAsia" w:hAnsi="Times New Roman" w:cstheme="majorBidi"/>
      <w:b/>
      <w:iCs/>
      <w:sz w:val="36"/>
    </w:rPr>
  </w:style>
  <w:style w:type="character" w:styleId="Hyperlink">
    <w:name w:val="Hyperlink"/>
    <w:basedOn w:val="DefaultParagraphFont"/>
    <w:uiPriority w:val="99"/>
    <w:unhideWhenUsed/>
    <w:rsid w:val="0052054A"/>
    <w:rPr>
      <w:color w:val="0000FF"/>
      <w:u w:val="single"/>
    </w:rPr>
  </w:style>
  <w:style w:type="paragraph" w:styleId="NormalWeb">
    <w:name w:val="Normal (Web)"/>
    <w:basedOn w:val="Normal"/>
    <w:uiPriority w:val="99"/>
    <w:unhideWhenUsed/>
    <w:rsid w:val="0052054A"/>
    <w:pPr>
      <w:spacing w:before="100" w:beforeAutospacing="1" w:after="100" w:afterAutospacing="1"/>
    </w:pPr>
    <w:rPr>
      <w:rFonts w:ascii="Times New Roman" w:eastAsia="Times New Roman" w:hAnsi="Times New Roman" w:cs="Times New Roman"/>
      <w:szCs w:val="24"/>
    </w:rPr>
  </w:style>
  <w:style w:type="paragraph" w:styleId="ListParagraph">
    <w:name w:val="List Paragraph"/>
    <w:basedOn w:val="Normal"/>
    <w:uiPriority w:val="34"/>
    <w:qFormat/>
    <w:rsid w:val="003246D0"/>
    <w:pPr>
      <w:ind w:left="720"/>
      <w:contextualSpacing/>
    </w:pPr>
  </w:style>
  <w:style w:type="character" w:styleId="FollowedHyperlink">
    <w:name w:val="FollowedHyperlink"/>
    <w:basedOn w:val="DefaultParagraphFont"/>
    <w:uiPriority w:val="99"/>
    <w:semiHidden/>
    <w:unhideWhenUsed/>
    <w:rsid w:val="000E0A92"/>
    <w:rPr>
      <w:color w:val="954F72" w:themeColor="followedHyperlink"/>
      <w:u w:val="single"/>
    </w:rPr>
  </w:style>
  <w:style w:type="paragraph" w:styleId="CommentText">
    <w:name w:val="annotation text"/>
    <w:basedOn w:val="Normal"/>
    <w:link w:val="CommentTextChar"/>
    <w:uiPriority w:val="99"/>
    <w:semiHidden/>
    <w:unhideWhenUsed/>
    <w:rsid w:val="000E0A92"/>
    <w:rPr>
      <w:sz w:val="20"/>
      <w:szCs w:val="25"/>
    </w:rPr>
  </w:style>
  <w:style w:type="character" w:customStyle="1" w:styleId="CommentTextChar">
    <w:name w:val="Comment Text Char"/>
    <w:basedOn w:val="DefaultParagraphFont"/>
    <w:link w:val="CommentText"/>
    <w:uiPriority w:val="99"/>
    <w:semiHidden/>
    <w:rsid w:val="000E0A92"/>
    <w:rPr>
      <w:rFonts w:cs="Vrinda"/>
      <w:sz w:val="20"/>
      <w:szCs w:val="25"/>
    </w:rPr>
  </w:style>
  <w:style w:type="character" w:styleId="CommentReference">
    <w:name w:val="annotation reference"/>
    <w:basedOn w:val="DefaultParagraphFont"/>
    <w:uiPriority w:val="99"/>
    <w:semiHidden/>
    <w:unhideWhenUsed/>
    <w:rsid w:val="00A95392"/>
    <w:rPr>
      <w:sz w:val="16"/>
      <w:szCs w:val="16"/>
    </w:rPr>
  </w:style>
  <w:style w:type="paragraph" w:styleId="CommentSubject">
    <w:name w:val="annotation subject"/>
    <w:basedOn w:val="CommentText"/>
    <w:next w:val="CommentText"/>
    <w:link w:val="CommentSubjectChar"/>
    <w:uiPriority w:val="99"/>
    <w:semiHidden/>
    <w:unhideWhenUsed/>
    <w:rsid w:val="00A95392"/>
    <w:rPr>
      <w:b/>
      <w:bCs/>
    </w:rPr>
  </w:style>
  <w:style w:type="character" w:customStyle="1" w:styleId="CommentSubjectChar">
    <w:name w:val="Comment Subject Char"/>
    <w:basedOn w:val="CommentTextChar"/>
    <w:link w:val="CommentSubject"/>
    <w:uiPriority w:val="99"/>
    <w:semiHidden/>
    <w:rsid w:val="00A95392"/>
    <w:rPr>
      <w:rFonts w:cs="Vrinda"/>
      <w:b/>
      <w:bCs/>
      <w:sz w:val="20"/>
      <w:szCs w:val="25"/>
    </w:rPr>
  </w:style>
  <w:style w:type="paragraph" w:styleId="BalloonText">
    <w:name w:val="Balloon Text"/>
    <w:basedOn w:val="Normal"/>
    <w:link w:val="BalloonTextChar"/>
    <w:uiPriority w:val="99"/>
    <w:semiHidden/>
    <w:unhideWhenUsed/>
    <w:rsid w:val="00A95392"/>
    <w:rPr>
      <w:rFonts w:ascii="Segoe UI" w:hAnsi="Segoe UI" w:cs="Segoe UI"/>
      <w:sz w:val="18"/>
      <w:szCs w:val="22"/>
    </w:rPr>
  </w:style>
  <w:style w:type="character" w:customStyle="1" w:styleId="BalloonTextChar">
    <w:name w:val="Balloon Text Char"/>
    <w:basedOn w:val="DefaultParagraphFont"/>
    <w:link w:val="BalloonText"/>
    <w:uiPriority w:val="99"/>
    <w:semiHidden/>
    <w:rsid w:val="00A95392"/>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916300">
      <w:bodyDiv w:val="1"/>
      <w:marLeft w:val="0"/>
      <w:marRight w:val="0"/>
      <w:marTop w:val="0"/>
      <w:marBottom w:val="0"/>
      <w:divBdr>
        <w:top w:val="none" w:sz="0" w:space="0" w:color="auto"/>
        <w:left w:val="none" w:sz="0" w:space="0" w:color="auto"/>
        <w:bottom w:val="none" w:sz="0" w:space="0" w:color="auto"/>
        <w:right w:val="none" w:sz="0" w:space="0" w:color="auto"/>
      </w:divBdr>
      <w:divsChild>
        <w:div w:id="377557260">
          <w:marLeft w:val="0"/>
          <w:marRight w:val="0"/>
          <w:marTop w:val="0"/>
          <w:marBottom w:val="0"/>
          <w:divBdr>
            <w:top w:val="none" w:sz="0" w:space="0" w:color="auto"/>
            <w:left w:val="none" w:sz="0" w:space="0" w:color="auto"/>
            <w:bottom w:val="none" w:sz="0" w:space="0" w:color="auto"/>
            <w:right w:val="none" w:sz="0" w:space="0" w:color="auto"/>
          </w:divBdr>
          <w:divsChild>
            <w:div w:id="20210906">
              <w:marLeft w:val="0"/>
              <w:marRight w:val="0"/>
              <w:marTop w:val="0"/>
              <w:marBottom w:val="0"/>
              <w:divBdr>
                <w:top w:val="none" w:sz="0" w:space="0" w:color="auto"/>
                <w:left w:val="none" w:sz="0" w:space="0" w:color="auto"/>
                <w:bottom w:val="none" w:sz="0" w:space="0" w:color="auto"/>
                <w:right w:val="none" w:sz="0" w:space="0" w:color="auto"/>
              </w:divBdr>
              <w:divsChild>
                <w:div w:id="886144356">
                  <w:marLeft w:val="0"/>
                  <w:marRight w:val="0"/>
                  <w:marTop w:val="0"/>
                  <w:marBottom w:val="0"/>
                  <w:divBdr>
                    <w:top w:val="none" w:sz="0" w:space="0" w:color="auto"/>
                    <w:left w:val="none" w:sz="0" w:space="0" w:color="auto"/>
                    <w:bottom w:val="none" w:sz="0" w:space="0" w:color="auto"/>
                    <w:right w:val="none" w:sz="0" w:space="0" w:color="auto"/>
                  </w:divBdr>
                  <w:divsChild>
                    <w:div w:id="6857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576667">
      <w:bodyDiv w:val="1"/>
      <w:marLeft w:val="0"/>
      <w:marRight w:val="0"/>
      <w:marTop w:val="0"/>
      <w:marBottom w:val="0"/>
      <w:divBdr>
        <w:top w:val="none" w:sz="0" w:space="0" w:color="auto"/>
        <w:left w:val="none" w:sz="0" w:space="0" w:color="auto"/>
        <w:bottom w:val="none" w:sz="0" w:space="0" w:color="auto"/>
        <w:right w:val="none" w:sz="0" w:space="0" w:color="auto"/>
      </w:divBdr>
      <w:divsChild>
        <w:div w:id="140390771">
          <w:marLeft w:val="0"/>
          <w:marRight w:val="0"/>
          <w:marTop w:val="0"/>
          <w:marBottom w:val="0"/>
          <w:divBdr>
            <w:top w:val="none" w:sz="0" w:space="0" w:color="auto"/>
            <w:left w:val="none" w:sz="0" w:space="0" w:color="auto"/>
            <w:bottom w:val="none" w:sz="0" w:space="0" w:color="auto"/>
            <w:right w:val="none" w:sz="0" w:space="0" w:color="auto"/>
          </w:divBdr>
        </w:div>
      </w:divsChild>
    </w:div>
    <w:div w:id="546451081">
      <w:bodyDiv w:val="1"/>
      <w:marLeft w:val="0"/>
      <w:marRight w:val="0"/>
      <w:marTop w:val="0"/>
      <w:marBottom w:val="0"/>
      <w:divBdr>
        <w:top w:val="none" w:sz="0" w:space="0" w:color="auto"/>
        <w:left w:val="none" w:sz="0" w:space="0" w:color="auto"/>
        <w:bottom w:val="none" w:sz="0" w:space="0" w:color="auto"/>
        <w:right w:val="none" w:sz="0" w:space="0" w:color="auto"/>
      </w:divBdr>
      <w:divsChild>
        <w:div w:id="562568101">
          <w:marLeft w:val="0"/>
          <w:marRight w:val="0"/>
          <w:marTop w:val="0"/>
          <w:marBottom w:val="0"/>
          <w:divBdr>
            <w:top w:val="none" w:sz="0" w:space="0" w:color="auto"/>
            <w:left w:val="none" w:sz="0" w:space="0" w:color="auto"/>
            <w:bottom w:val="none" w:sz="0" w:space="0" w:color="auto"/>
            <w:right w:val="none" w:sz="0" w:space="0" w:color="auto"/>
          </w:divBdr>
          <w:divsChild>
            <w:div w:id="1967277282">
              <w:marLeft w:val="0"/>
              <w:marRight w:val="0"/>
              <w:marTop w:val="0"/>
              <w:marBottom w:val="0"/>
              <w:divBdr>
                <w:top w:val="none" w:sz="0" w:space="0" w:color="auto"/>
                <w:left w:val="none" w:sz="0" w:space="0" w:color="auto"/>
                <w:bottom w:val="none" w:sz="0" w:space="0" w:color="auto"/>
                <w:right w:val="none" w:sz="0" w:space="0" w:color="auto"/>
              </w:divBdr>
              <w:divsChild>
                <w:div w:id="1762021783">
                  <w:marLeft w:val="0"/>
                  <w:marRight w:val="0"/>
                  <w:marTop w:val="0"/>
                  <w:marBottom w:val="0"/>
                  <w:divBdr>
                    <w:top w:val="none" w:sz="0" w:space="0" w:color="auto"/>
                    <w:left w:val="none" w:sz="0" w:space="0" w:color="auto"/>
                    <w:bottom w:val="none" w:sz="0" w:space="0" w:color="auto"/>
                    <w:right w:val="none" w:sz="0" w:space="0" w:color="auto"/>
                  </w:divBdr>
                  <w:divsChild>
                    <w:div w:id="2079866550">
                      <w:marLeft w:val="0"/>
                      <w:marRight w:val="0"/>
                      <w:marTop w:val="0"/>
                      <w:marBottom w:val="0"/>
                      <w:divBdr>
                        <w:top w:val="none" w:sz="0" w:space="0" w:color="auto"/>
                        <w:left w:val="none" w:sz="0" w:space="0" w:color="auto"/>
                        <w:bottom w:val="none" w:sz="0" w:space="0" w:color="auto"/>
                        <w:right w:val="none" w:sz="0" w:space="0" w:color="auto"/>
                      </w:divBdr>
                    </w:div>
                  </w:divsChild>
                </w:div>
                <w:div w:id="1693410364">
                  <w:marLeft w:val="0"/>
                  <w:marRight w:val="0"/>
                  <w:marTop w:val="0"/>
                  <w:marBottom w:val="0"/>
                  <w:divBdr>
                    <w:top w:val="none" w:sz="0" w:space="0" w:color="auto"/>
                    <w:left w:val="none" w:sz="0" w:space="0" w:color="auto"/>
                    <w:bottom w:val="none" w:sz="0" w:space="0" w:color="auto"/>
                    <w:right w:val="none" w:sz="0" w:space="0" w:color="auto"/>
                  </w:divBdr>
                  <w:divsChild>
                    <w:div w:id="56676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636002">
      <w:bodyDiv w:val="1"/>
      <w:marLeft w:val="0"/>
      <w:marRight w:val="0"/>
      <w:marTop w:val="0"/>
      <w:marBottom w:val="0"/>
      <w:divBdr>
        <w:top w:val="none" w:sz="0" w:space="0" w:color="auto"/>
        <w:left w:val="none" w:sz="0" w:space="0" w:color="auto"/>
        <w:bottom w:val="none" w:sz="0" w:space="0" w:color="auto"/>
        <w:right w:val="none" w:sz="0" w:space="0" w:color="auto"/>
      </w:divBdr>
    </w:div>
    <w:div w:id="579798500">
      <w:bodyDiv w:val="1"/>
      <w:marLeft w:val="0"/>
      <w:marRight w:val="0"/>
      <w:marTop w:val="0"/>
      <w:marBottom w:val="0"/>
      <w:divBdr>
        <w:top w:val="none" w:sz="0" w:space="0" w:color="auto"/>
        <w:left w:val="none" w:sz="0" w:space="0" w:color="auto"/>
        <w:bottom w:val="none" w:sz="0" w:space="0" w:color="auto"/>
        <w:right w:val="none" w:sz="0" w:space="0" w:color="auto"/>
      </w:divBdr>
    </w:div>
    <w:div w:id="645163035">
      <w:bodyDiv w:val="1"/>
      <w:marLeft w:val="0"/>
      <w:marRight w:val="0"/>
      <w:marTop w:val="0"/>
      <w:marBottom w:val="0"/>
      <w:divBdr>
        <w:top w:val="none" w:sz="0" w:space="0" w:color="auto"/>
        <w:left w:val="none" w:sz="0" w:space="0" w:color="auto"/>
        <w:bottom w:val="none" w:sz="0" w:space="0" w:color="auto"/>
        <w:right w:val="none" w:sz="0" w:space="0" w:color="auto"/>
      </w:divBdr>
    </w:div>
    <w:div w:id="865602073">
      <w:bodyDiv w:val="1"/>
      <w:marLeft w:val="0"/>
      <w:marRight w:val="0"/>
      <w:marTop w:val="0"/>
      <w:marBottom w:val="0"/>
      <w:divBdr>
        <w:top w:val="none" w:sz="0" w:space="0" w:color="auto"/>
        <w:left w:val="none" w:sz="0" w:space="0" w:color="auto"/>
        <w:bottom w:val="none" w:sz="0" w:space="0" w:color="auto"/>
        <w:right w:val="none" w:sz="0" w:space="0" w:color="auto"/>
      </w:divBdr>
      <w:divsChild>
        <w:div w:id="778530541">
          <w:marLeft w:val="0"/>
          <w:marRight w:val="0"/>
          <w:marTop w:val="0"/>
          <w:marBottom w:val="0"/>
          <w:divBdr>
            <w:top w:val="none" w:sz="0" w:space="0" w:color="auto"/>
            <w:left w:val="none" w:sz="0" w:space="0" w:color="auto"/>
            <w:bottom w:val="none" w:sz="0" w:space="0" w:color="auto"/>
            <w:right w:val="none" w:sz="0" w:space="0" w:color="auto"/>
          </w:divBdr>
        </w:div>
      </w:divsChild>
    </w:div>
    <w:div w:id="1720011100">
      <w:bodyDiv w:val="1"/>
      <w:marLeft w:val="0"/>
      <w:marRight w:val="0"/>
      <w:marTop w:val="0"/>
      <w:marBottom w:val="0"/>
      <w:divBdr>
        <w:top w:val="none" w:sz="0" w:space="0" w:color="auto"/>
        <w:left w:val="none" w:sz="0" w:space="0" w:color="auto"/>
        <w:bottom w:val="none" w:sz="0" w:space="0" w:color="auto"/>
        <w:right w:val="none" w:sz="0" w:space="0" w:color="auto"/>
      </w:divBdr>
      <w:divsChild>
        <w:div w:id="921137633">
          <w:marLeft w:val="0"/>
          <w:marRight w:val="0"/>
          <w:marTop w:val="0"/>
          <w:marBottom w:val="0"/>
          <w:divBdr>
            <w:top w:val="none" w:sz="0" w:space="0" w:color="auto"/>
            <w:left w:val="none" w:sz="0" w:space="0" w:color="auto"/>
            <w:bottom w:val="none" w:sz="0" w:space="0" w:color="auto"/>
            <w:right w:val="none" w:sz="0" w:space="0" w:color="auto"/>
          </w:divBdr>
        </w:div>
      </w:divsChild>
    </w:div>
    <w:div w:id="1762027333">
      <w:bodyDiv w:val="1"/>
      <w:marLeft w:val="0"/>
      <w:marRight w:val="0"/>
      <w:marTop w:val="0"/>
      <w:marBottom w:val="0"/>
      <w:divBdr>
        <w:top w:val="none" w:sz="0" w:space="0" w:color="auto"/>
        <w:left w:val="none" w:sz="0" w:space="0" w:color="auto"/>
        <w:bottom w:val="none" w:sz="0" w:space="0" w:color="auto"/>
        <w:right w:val="none" w:sz="0" w:space="0" w:color="auto"/>
      </w:divBdr>
      <w:divsChild>
        <w:div w:id="238760419">
          <w:marLeft w:val="0"/>
          <w:marRight w:val="0"/>
          <w:marTop w:val="0"/>
          <w:marBottom w:val="0"/>
          <w:divBdr>
            <w:top w:val="none" w:sz="0" w:space="0" w:color="auto"/>
            <w:left w:val="none" w:sz="0" w:space="0" w:color="auto"/>
            <w:bottom w:val="none" w:sz="0" w:space="0" w:color="auto"/>
            <w:right w:val="none" w:sz="0" w:space="0" w:color="auto"/>
          </w:divBdr>
        </w:div>
      </w:divsChild>
    </w:div>
    <w:div w:id="1824277163">
      <w:bodyDiv w:val="1"/>
      <w:marLeft w:val="0"/>
      <w:marRight w:val="0"/>
      <w:marTop w:val="0"/>
      <w:marBottom w:val="0"/>
      <w:divBdr>
        <w:top w:val="none" w:sz="0" w:space="0" w:color="auto"/>
        <w:left w:val="none" w:sz="0" w:space="0" w:color="auto"/>
        <w:bottom w:val="none" w:sz="0" w:space="0" w:color="auto"/>
        <w:right w:val="none" w:sz="0" w:space="0" w:color="auto"/>
      </w:divBdr>
      <w:divsChild>
        <w:div w:id="6205007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9NQWK1LL" TargetMode="External"/><Relationship Id="rId13" Type="http://schemas.openxmlformats.org/officeDocument/2006/relationships/hyperlink" Target="https://www.amazon.com/dp/B09H2CV43S" TargetMode="External"/><Relationship Id="rId18" Type="http://schemas.openxmlformats.org/officeDocument/2006/relationships/hyperlink" Target="https://www.amazon.com/dp/B081MTJKRN"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amazon.com/dp/B09P8JS9RH" TargetMode="External"/><Relationship Id="rId7" Type="http://schemas.openxmlformats.org/officeDocument/2006/relationships/hyperlink" Target="https://www.amazon.com/dp/B08LKHZQNT" TargetMode="External"/><Relationship Id="rId12" Type="http://schemas.openxmlformats.org/officeDocument/2006/relationships/hyperlink" Target="https://www.amazon.com/dp/B09P8JS9RH" TargetMode="External"/><Relationship Id="rId17" Type="http://schemas.openxmlformats.org/officeDocument/2006/relationships/hyperlink" Target="https://www.amazon.com/dp/B08LKHZQNT" TargetMode="External"/><Relationship Id="rId25" Type="http://schemas.openxmlformats.org/officeDocument/2006/relationships/hyperlink" Target="https://www.techtouchy.com/how-to-clean-silicone-apple-watch-band/" TargetMode="External"/><Relationship Id="rId2" Type="http://schemas.openxmlformats.org/officeDocument/2006/relationships/styles" Target="styles.xml"/><Relationship Id="rId16" Type="http://schemas.openxmlformats.org/officeDocument/2006/relationships/hyperlink" Target="https://www.amazon.com/dp/B093H3HGR5" TargetMode="External"/><Relationship Id="rId20" Type="http://schemas.openxmlformats.org/officeDocument/2006/relationships/hyperlink" Target="https://www.amazon.com/dp/B0919516CT" TargetMode="External"/><Relationship Id="rId1" Type="http://schemas.openxmlformats.org/officeDocument/2006/relationships/numbering" Target="numbering.xml"/><Relationship Id="rId6" Type="http://schemas.openxmlformats.org/officeDocument/2006/relationships/hyperlink" Target="https://www.amazon.com/dp/B093H3HGR5" TargetMode="External"/><Relationship Id="rId11" Type="http://schemas.openxmlformats.org/officeDocument/2006/relationships/hyperlink" Target="https://www.amazon.com/dp/B0919516CT" TargetMode="External"/><Relationship Id="rId24" Type="http://schemas.openxmlformats.org/officeDocument/2006/relationships/hyperlink" Target="https://www.techtouchy.com/custom-leather-apple-watch-bands/" TargetMode="External"/><Relationship Id="rId5" Type="http://schemas.openxmlformats.org/officeDocument/2006/relationships/hyperlink" Target="https://www.amazon.com/dp/B07P1G4DJ7" TargetMode="External"/><Relationship Id="rId15" Type="http://schemas.openxmlformats.org/officeDocument/2006/relationships/hyperlink" Target="https://www.amazon.com/dp/B07P1G4DJ7" TargetMode="External"/><Relationship Id="rId23" Type="http://schemas.openxmlformats.org/officeDocument/2006/relationships/hyperlink" Target="https://www.amazon.com/dp/B07RLS9TS7/" TargetMode="External"/><Relationship Id="rId10" Type="http://schemas.openxmlformats.org/officeDocument/2006/relationships/hyperlink" Target="https://www.amazon.com/dp/B099N6V2H8/" TargetMode="External"/><Relationship Id="rId19" Type="http://schemas.openxmlformats.org/officeDocument/2006/relationships/hyperlink" Target="https://www.amazon.com/dp/B099N6V2H8/" TargetMode="External"/><Relationship Id="rId4" Type="http://schemas.openxmlformats.org/officeDocument/2006/relationships/webSettings" Target="webSettings.xml"/><Relationship Id="rId9" Type="http://schemas.openxmlformats.org/officeDocument/2006/relationships/hyperlink" Target="https://www.amazon.com/dp/B081MTJKRN" TargetMode="External"/><Relationship Id="rId14" Type="http://schemas.openxmlformats.org/officeDocument/2006/relationships/hyperlink" Target="https://www.amazon.com/dp/B07RLS9TS7/" TargetMode="External"/><Relationship Id="rId22" Type="http://schemas.openxmlformats.org/officeDocument/2006/relationships/hyperlink" Target="https://www.amazon.com/dp/B09H2CV43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0</TotalTime>
  <Pages>11</Pages>
  <Words>2513</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Mahmud</dc:creator>
  <cp:keywords/>
  <dc:description/>
  <cp:lastModifiedBy>Microsoft account</cp:lastModifiedBy>
  <cp:revision>60</cp:revision>
  <dcterms:created xsi:type="dcterms:W3CDTF">2022-08-04T08:50:00Z</dcterms:created>
  <dcterms:modified xsi:type="dcterms:W3CDTF">2022-11-02T06:20:00Z</dcterms:modified>
</cp:coreProperties>
</file>